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2C31A" w14:textId="77777777" w:rsidR="004E44C9" w:rsidRPr="004E44C9" w:rsidRDefault="004E44C9" w:rsidP="004E44C9">
      <w:pPr>
        <w:bidi/>
        <w:jc w:val="center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</w:p>
    <w:sdt>
      <w:sdtPr>
        <w:rPr>
          <w:rFonts w:ascii="Faruma" w:hAnsi="Faruma" w:cs="Faruma" w:hint="cs"/>
          <w:b/>
          <w:bCs/>
          <w:sz w:val="36"/>
          <w:szCs w:val="36"/>
          <w:u w:val="single"/>
          <w:rtl/>
          <w:lang w:bidi="dv-MV"/>
        </w:rPr>
        <w:id w:val="973881089"/>
        <w:lock w:val="contentLocked"/>
        <w:placeholder>
          <w:docPart w:val="EE72405BF0224E94B1FDF09919428DD6"/>
        </w:placeholder>
        <w:group/>
      </w:sdtPr>
      <w:sdtContent>
        <w:p w14:paraId="0485E638" w14:textId="61C68F42" w:rsidR="004E44C9" w:rsidRDefault="004E44C9" w:rsidP="004E44C9">
          <w:pPr>
            <w:bidi/>
            <w:jc w:val="center"/>
            <w:rPr>
              <w:rFonts w:ascii="Faruma" w:hAnsi="Faruma" w:cs="Faruma"/>
              <w:b/>
              <w:bCs/>
              <w:sz w:val="36"/>
              <w:szCs w:val="36"/>
              <w:u w:val="single"/>
              <w:lang w:bidi="dv-MV"/>
            </w:rPr>
          </w:pPr>
          <w:r w:rsidRPr="00256F14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ޙުކުމް</w:t>
          </w:r>
          <w:r w:rsidRPr="00256F14"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256F14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ތަންފީޒ</w:t>
          </w:r>
          <w:r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</w:t>
          </w:r>
          <w:r w:rsidRPr="00256F14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ކުރ</w:t>
          </w:r>
          <w:bookmarkStart w:id="0" w:name="_GoBack"/>
          <w:r w:rsidRPr="00256F14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ން</w:t>
          </w:r>
          <w:r w:rsidRPr="00256F14"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256F14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ަސްކ</w:t>
          </w:r>
          <w:bookmarkEnd w:id="0"/>
          <w:r w:rsidRPr="00256F14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ރުމުގެ</w:t>
          </w:r>
          <w:r w:rsidRPr="00256F14"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256F14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އަމުރަށް</w:t>
          </w:r>
          <w:r w:rsidRPr="00256F14"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B00CE3"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އެދޭ</w:t>
          </w:r>
          <w:r w:rsidRPr="00B00CE3">
            <w:rPr>
              <w:rFonts w:ascii="Faruma" w:hAnsi="Faruma" w:cs="Faruma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B00CE3"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</w:t>
          </w: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</w:t>
          </w:r>
        </w:p>
      </w:sdtContent>
    </w:sdt>
    <w:p w14:paraId="27A11796" w14:textId="77777777" w:rsidR="009460EE" w:rsidRDefault="009460EE" w:rsidP="009460EE">
      <w:pPr>
        <w:bidi/>
        <w:rPr>
          <w:rFonts w:ascii="Faruma" w:hAnsi="Faruma" w:cs="Faruma"/>
          <w:rtl/>
        </w:rPr>
      </w:pPr>
    </w:p>
    <w:tbl>
      <w:tblPr>
        <w:tblStyle w:val="TableGrid"/>
        <w:bidiVisual/>
        <w:tblW w:w="0" w:type="auto"/>
        <w:tblInd w:w="4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1"/>
        <w:gridCol w:w="2736"/>
      </w:tblGrid>
      <w:tr w:rsidR="009460EE" w:rsidRPr="009460EE" w14:paraId="65EF0ED0" w14:textId="77777777" w:rsidTr="009460EE">
        <w:tc>
          <w:tcPr>
            <w:tcW w:w="4047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A12951B" w14:textId="77777777" w:rsidR="009460EE" w:rsidRPr="00556CB0" w:rsidRDefault="009460EE" w:rsidP="009460EE">
            <w:pPr>
              <w:bidi/>
              <w:rPr>
                <w:rFonts w:ascii="Faruma" w:hAnsi="Faruma" w:cs="Faruma"/>
                <w:b/>
                <w:bCs/>
                <w:sz w:val="20"/>
                <w:szCs w:val="20"/>
                <w:rtl/>
              </w:rPr>
            </w:pPr>
            <w:r w:rsidRPr="00556CB0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ަމައެކަނި ސުޕްރީމް ކޯޓުގެ ބޭނުމަށް</w:t>
            </w:r>
          </w:p>
        </w:tc>
      </w:tr>
      <w:tr w:rsidR="009460EE" w:rsidRPr="009460EE" w14:paraId="3B5A32F2" w14:textId="77777777" w:rsidTr="009460EE">
        <w:tc>
          <w:tcPr>
            <w:tcW w:w="1311" w:type="dxa"/>
            <w:tcBorders>
              <w:top w:val="single" w:sz="4" w:space="0" w:color="auto"/>
            </w:tcBorders>
          </w:tcPr>
          <w:p w14:paraId="1F1831E2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9460E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މު ނަންބަރު</w:t>
            </w:r>
            <w:r w:rsidRPr="009460EE">
              <w:rPr>
                <w:rFonts w:ascii="Faruma" w:hAnsi="Faruma" w:cs="Faruma"/>
                <w:sz w:val="20"/>
                <w:szCs w:val="20"/>
                <w:rtl/>
              </w:rPr>
              <w:t>: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7E3E694A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  <w:tr w:rsidR="009460EE" w:rsidRPr="009460EE" w14:paraId="67EBC92E" w14:textId="77777777" w:rsidTr="009460EE">
        <w:tc>
          <w:tcPr>
            <w:tcW w:w="1311" w:type="dxa"/>
          </w:tcPr>
          <w:p w14:paraId="0E613985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9460E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ުށަހެޅި ތާރީޚު:</w:t>
            </w:r>
          </w:p>
        </w:tc>
        <w:tc>
          <w:tcPr>
            <w:tcW w:w="2736" w:type="dxa"/>
          </w:tcPr>
          <w:p w14:paraId="42E8615B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</w:tbl>
    <w:p w14:paraId="5B91E3D8" w14:textId="77777777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150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0"/>
        <w:gridCol w:w="88"/>
        <w:gridCol w:w="2605"/>
        <w:gridCol w:w="552"/>
        <w:gridCol w:w="733"/>
        <w:gridCol w:w="2079"/>
        <w:gridCol w:w="6577"/>
      </w:tblGrid>
      <w:tr w:rsidR="00DB60DD" w:rsidRPr="00C62923" w14:paraId="28657675" w14:textId="77777777" w:rsidTr="00977D35">
        <w:trPr>
          <w:gridAfter w:val="1"/>
          <w:wAfter w:w="6576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1886292208"/>
            <w:placeholder>
              <w:docPart w:val="AE10ACA138C44B02AB3989EE690C0CAD"/>
            </w:placeholder>
            <w:text/>
          </w:sdtPr>
          <w:sdtEndPr/>
          <w:sdtContent>
            <w:tc>
              <w:tcPr>
                <w:tcW w:w="8498" w:type="dxa"/>
                <w:gridSpan w:val="6"/>
              </w:tcPr>
              <w:p w14:paraId="06DEB229" w14:textId="01E2F66F" w:rsidR="001B47B4" w:rsidRPr="00710389" w:rsidRDefault="00256F14" w:rsidP="008E7B82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 w:line="360" w:lineRule="auto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ޙުކުމް</w:t>
                </w:r>
                <w:r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ތަންފީޒުކުރުން</w:t>
                </w:r>
                <w:r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ަސްކުރުމުގެ</w:t>
                </w:r>
                <w:r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މުރަށް</w:t>
                </w:r>
                <w:r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ެދޭ</w:t>
                </w:r>
                <w:r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ަރާތުގެ</w:t>
                </w:r>
                <w:r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މަޢުލޫމާތު</w:t>
                </w:r>
              </w:p>
            </w:tc>
          </w:sdtContent>
        </w:sdt>
      </w:tr>
      <w:tr w:rsidR="00DB60DD" w:rsidRPr="00C62923" w14:paraId="49EA2F37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577E3CBF" w14:textId="77777777" w:rsidR="001B47B4" w:rsidRPr="00C62923" w:rsidRDefault="00155C52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placeholder>
                  <w:docPart w:val="D8AEBCE7EAF24E7097E69207AB119338"/>
                </w:placeholder>
                <w:text/>
              </w:sdtPr>
              <w:sdtEndPr/>
              <w:sdtContent>
                <w:r w:rsidR="00493E8F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placeholder>
              <w:docPart w:val="6C6A45BFE49A4EC8B907CF27B23F560C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20ED47DA" w14:textId="77777777" w:rsidR="001B47B4" w:rsidRPr="00C62923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15219AF8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38223396" w14:textId="77777777" w:rsidR="001B47B4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ާންމު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placeholder>
              <w:docPart w:val="B4848307CC974DFC9A1729ADBBC3FB8C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1321DCD5" w14:textId="77777777" w:rsidR="001B47B4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FE86578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4542C96D" w14:textId="77777777" w:rsidR="001B47B4" w:rsidRPr="00C62923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ައި.ޑީ ކާޑު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placeholder>
              <w:docPart w:val="58E101B5268046E4A2DDFD0922B04486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2E363051" w14:textId="77777777" w:rsidR="001B47B4" w:rsidRPr="003F63A5" w:rsidRDefault="00F35BE7" w:rsidP="008E7B82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0325A896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4189A8D3" w14:textId="77777777" w:rsidR="001B47B4" w:rsidRPr="00C62923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ުމު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placeholder>
              <w:docPart w:val="FDAE67DE54F64150B378603CA628FA2B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591E86C9" w14:textId="77777777" w:rsidR="001B47B4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5D99DE17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56C1349E" w14:textId="77777777" w:rsidR="001B47B4" w:rsidRPr="00C62923" w:rsidRDefault="001B47B4" w:rsidP="00F61047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5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placeholder>
                <w:docPart w:val="11CDDA2746774659929C7885EA0024A3"/>
              </w:placeholder>
              <w:text/>
            </w:sdtPr>
            <w:sdtEndPr/>
            <w:sdtContent>
              <w:p w14:paraId="4D0C7F18" w14:textId="77777777" w:rsidR="001B47B4" w:rsidRPr="00C62923" w:rsidRDefault="00493E8F" w:rsidP="00652878">
                <w:pPr>
                  <w:bidi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2812" w:type="dxa"/>
            <w:gridSpan w:val="2"/>
          </w:tcPr>
          <w:p w14:paraId="7374A990" w14:textId="77777777" w:rsidR="001B47B4" w:rsidRPr="00C62923" w:rsidRDefault="001B47B4" w:rsidP="00652878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DB60DD" w:rsidRPr="00C62923" w14:paraId="5A45869D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72E9FE08" w14:textId="77777777" w:rsidR="001B47B4" w:rsidRPr="00C62923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ޑްރެސް 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placeholder>
              <w:docPart w:val="941AEA6330BC4C0DA349133848F39895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15C36568" w14:textId="77777777" w:rsidR="001B47B4" w:rsidRPr="00C62923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58622297"/>
            <w:placeholder>
              <w:docPart w:val="D10674A975314EA8ACA9970599D52110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0415FADC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78B335B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384A13D2" w14:textId="77777777" w:rsidR="001B47B4" w:rsidRPr="00C62923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މަގުގެ ނަން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73943533"/>
            <w:placeholder>
              <w:docPart w:val="ACC1E71E54D74DE88FCC26A070E8C96D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0CE73084" w14:textId="77777777" w:rsidR="001B47B4" w:rsidRPr="00C62923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62559197"/>
            <w:placeholder>
              <w:docPart w:val="F6D0CE5877A14F35B3CC6260A8569317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1C3CE789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7CA51AB4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623E19ED" w14:textId="77777777" w:rsidR="001B47B4" w:rsidRPr="00C62923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ޕާޓްމަންޓ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10765151"/>
            <w:placeholder>
              <w:docPart w:val="EC448C57954D45F0B8ECF0A085A88DD2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03757A35" w14:textId="77777777" w:rsidR="001B47B4" w:rsidRPr="00C62923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904645044"/>
            <w:placeholder>
              <w:docPart w:val="7D6FC3276D92496B93700DB10B60B2BD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4CDE0650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77817A8E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64FE5DF4" w14:textId="77777777" w:rsidR="001B47B4" w:rsidRPr="00C62923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ަންގިފިލާ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54459002"/>
            <w:placeholder>
              <w:docPart w:val="2655D2A6CD654E4F848B8AE9C9E3A5C5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0D674F82" w14:textId="77777777" w:rsidR="001B47B4" w:rsidRPr="00C62923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665900394"/>
            <w:placeholder>
              <w:docPart w:val="9A034402C7094F12B01B7CC318827A5C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4F61D6FD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447F8CF5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20CB2DC1" w14:textId="77777777" w:rsidR="001B47B4" w:rsidRDefault="001B47B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ޯނ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  <w:p w14:paraId="3D4780D6" w14:textId="46D8EDD6" w:rsidR="00256F14" w:rsidRPr="00C62923" w:rsidRDefault="00256F1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94916315"/>
            <w:placeholder>
              <w:docPart w:val="CC036E8486204F8D93004389BD42F776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7B267744" w14:textId="77777777" w:rsidR="001B47B4" w:rsidRPr="00C62923" w:rsidRDefault="00F35BE7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15562273"/>
            <w:placeholder>
              <w:docPart w:val="8DAA4014EA0549499E178EA18BC431ED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0DBA70A1" w14:textId="77777777" w:rsidR="001B47B4" w:rsidRPr="00C62923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C62923" w14:paraId="589080C6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016987AC" w14:textId="101D703B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ަމުރު ފޮނުވަންވީ އެޑްރެސް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79265943"/>
            <w:placeholder>
              <w:docPart w:val="D98693FB0AA34ED7A13E3B973EA8EC97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48867500" w14:textId="383AA242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12" w:type="dxa"/>
            <w:gridSpan w:val="2"/>
          </w:tcPr>
          <w:p w14:paraId="69435E96" w14:textId="77777777" w:rsidR="00FB6E24" w:rsidRDefault="00FB6E24" w:rsidP="00FB6E2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FB6E24" w:rsidRPr="00C62923" w14:paraId="10F03108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57BC3330" w14:textId="480E9A8D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ގ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313319746"/>
            <w:placeholder>
              <w:docPart w:val="5F5B6DDBE32B40C2B47CB310310EB0C7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6A04956C" w14:textId="734BE7F7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12" w:type="dxa"/>
            <w:gridSpan w:val="2"/>
          </w:tcPr>
          <w:p w14:paraId="4CE53A08" w14:textId="77777777" w:rsidR="00FB6E24" w:rsidRDefault="00FB6E24" w:rsidP="00FB6E2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FB6E24" w:rsidRPr="00C62923" w14:paraId="6E17BFC3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4065BB77" w14:textId="3A6B4812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ީމެއިލް އެޑްރެސ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291015736"/>
            <w:placeholder>
              <w:docPart w:val="4C94FCA0D0F54AB291D45FF4BA6CED3D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19D5AB42" w14:textId="40B89C8D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12" w:type="dxa"/>
            <w:gridSpan w:val="2"/>
          </w:tcPr>
          <w:p w14:paraId="3517D373" w14:textId="77777777" w:rsidR="00FB6E24" w:rsidRDefault="00FB6E24" w:rsidP="00FB6E2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FB6E24" w:rsidRPr="00710389" w14:paraId="1296D671" w14:textId="77777777" w:rsidTr="00977D35">
        <w:trPr>
          <w:gridAfter w:val="1"/>
          <w:wAfter w:w="6576" w:type="dxa"/>
        </w:trPr>
        <w:tc>
          <w:tcPr>
            <w:tcW w:w="8498" w:type="dxa"/>
            <w:gridSpan w:val="6"/>
          </w:tcPr>
          <w:p w14:paraId="31B1F1D2" w14:textId="45C40FA1" w:rsidR="00FB6E24" w:rsidRPr="006333CE" w:rsidRDefault="00155C52" w:rsidP="008E7B82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MV Boli"/>
                <w:b/>
                <w:bCs/>
                <w:sz w:val="22"/>
                <w:szCs w:val="22"/>
                <w:u w:val="single"/>
                <w:rtl/>
              </w:rPr>
            </w:pPr>
            <w:sdt>
              <w:sdtPr>
                <w:rPr>
                  <w:rtl/>
                  <w:lang w:bidi="dv-MV"/>
                </w:rPr>
                <w:id w:val="708686561"/>
                <w:placeholder>
                  <w:docPart w:val="83BE3CF9415E4220AB69CC907F4CD7E8"/>
                </w:placeholder>
                <w:text/>
              </w:sdtPr>
              <w:sdtEndPr/>
              <w:sdtContent>
                <w:r w:rsidR="00FB6E24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ޙުކުމް</w:t>
                </w:r>
                <w:r w:rsidR="00FB6E24" w:rsidRPr="0043735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FB6E24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ތަންފީޒުކުރުން</w:t>
                </w:r>
                <w:r w:rsidR="00FB6E24" w:rsidRPr="0043735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FB6E24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ަސްކުރުމުގެ</w:t>
                </w:r>
                <w:r w:rsidR="00FB6E24" w:rsidRPr="0043735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FB6E24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މުރ</w:t>
                </w:r>
                <w:r w:rsidR="00FB6E24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ު ރައްދުވާ</w:t>
                </w:r>
                <w:r w:rsidR="00FB6E24" w:rsidRPr="0043735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FB6E24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ަރާތުގެ</w:t>
                </w:r>
                <w:r w:rsidR="00FB6E24" w:rsidRPr="0043735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FB6E24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މަޢުލޫމާތު</w:t>
                </w:r>
              </w:sdtContent>
            </w:sdt>
          </w:p>
        </w:tc>
      </w:tr>
      <w:tr w:rsidR="00FB6E24" w:rsidRPr="00C62923" w14:paraId="071007BA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3FAD55AA" w14:textId="77777777" w:rsidR="00FB6E24" w:rsidRPr="00C62923" w:rsidRDefault="00155C52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259437055"/>
                <w:placeholder>
                  <w:docPart w:val="275DCE2139E54141A4657F4C971CDAFF"/>
                </w:placeholder>
                <w:text/>
              </w:sdtPr>
              <w:sdtEndPr/>
              <w:sdtContent>
                <w:r w:rsidR="00FB6E24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54146523"/>
            <w:placeholder>
              <w:docPart w:val="FDEA4F6C6D7642EFB62BE54A8169F770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77BC1F77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14:paraId="0497908E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0D0528D7" w14:textId="77777777" w:rsidR="00FB6E24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ާންމު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69001476"/>
            <w:placeholder>
              <w:docPart w:val="3D29349F52D14B8598336C2A01920118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19FC7169" w14:textId="77777777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3F63A5" w14:paraId="5ED738A4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45914F08" w14:textId="7777777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ައި.ޑީ ކާޑު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069800499"/>
            <w:placeholder>
              <w:docPart w:val="85F008DE6A3C4F34B705F39082045590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7291CFA1" w14:textId="77777777" w:rsidR="00FB6E24" w:rsidRPr="003F63A5" w:rsidRDefault="00FB6E24" w:rsidP="008E7B82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14:paraId="6696E0A4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01A4CDD0" w14:textId="7777777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ުމު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86033764"/>
            <w:placeholder>
              <w:docPart w:val="7ED9767D614E48AA99AE7094FCCB2B5B"/>
            </w:placeholder>
            <w:showingPlcHdr/>
          </w:sdtPr>
          <w:sdtEndPr/>
          <w:sdtContent>
            <w:tc>
              <w:tcPr>
                <w:tcW w:w="6057" w:type="dxa"/>
                <w:gridSpan w:val="5"/>
              </w:tcPr>
              <w:p w14:paraId="2A785D0F" w14:textId="77777777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C62923" w14:paraId="661B332C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4534D0E7" w14:textId="7777777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5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910074504"/>
              <w:placeholder>
                <w:docPart w:val="9247949422C24EB2866B006880182456"/>
              </w:placeholder>
              <w:text/>
            </w:sdtPr>
            <w:sdtEndPr/>
            <w:sdtContent>
              <w:p w14:paraId="163EFD7F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2812" w:type="dxa"/>
            <w:gridSpan w:val="2"/>
          </w:tcPr>
          <w:p w14:paraId="098FA0DF" w14:textId="77777777" w:rsidR="00FB6E24" w:rsidRPr="00C62923" w:rsidRDefault="00FB6E24" w:rsidP="00FB6E24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FB6E24" w:rsidRPr="00C62923" w14:paraId="4FF79508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3C87069C" w14:textId="7777777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ޑްރެސް 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64779253"/>
            <w:placeholder>
              <w:docPart w:val="2E4330EA49CA4D06A3C3DB4B4185470B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23157088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838849094"/>
            <w:placeholder>
              <w:docPart w:val="9CFCB3E1DC5B46E393300542CC646392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088ACD6D" w14:textId="77777777" w:rsidR="00FB6E24" w:rsidRPr="00C62923" w:rsidRDefault="00FB6E24" w:rsidP="00FB6E24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C62923" w14:paraId="1F8FFD91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681D23DA" w14:textId="7777777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lastRenderedPageBreak/>
              <w:t>މަގުގެ ނަން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8507380"/>
            <w:placeholder>
              <w:docPart w:val="092DDF81D46542FEA1E996DA76EF6144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40F55B21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80464594"/>
            <w:placeholder>
              <w:docPart w:val="2ADA18A328804B07BBAFE39601F2E6F6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1FB5E146" w14:textId="77777777" w:rsidR="00FB6E24" w:rsidRPr="00C62923" w:rsidRDefault="00FB6E24" w:rsidP="00FB6E24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C62923" w14:paraId="27E3750B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71FF73EC" w14:textId="7777777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ޕާޓްމަންޓ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31393451"/>
            <w:placeholder>
              <w:docPart w:val="A43BA19931774A32A5B1CE3ADBBD98D9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700F132D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045628862"/>
            <w:placeholder>
              <w:docPart w:val="30FFA8FFC4FF46D1AA019BBD6EBECA7D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0D5F9BAA" w14:textId="77777777" w:rsidR="00FB6E24" w:rsidRPr="00C62923" w:rsidRDefault="00FB6E24" w:rsidP="00FB6E24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C62923" w14:paraId="01381C43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5C0DE7E2" w14:textId="7777777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ަންގިފިލާ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81453019"/>
            <w:placeholder>
              <w:docPart w:val="87862E1FBDF4465FB008402E867CBB8B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1C85AE7B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29689186"/>
            <w:placeholder>
              <w:docPart w:val="A476D07701D44E93B269EB6FBB91569B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4F83754E" w14:textId="77777777" w:rsidR="00FB6E24" w:rsidRPr="00C62923" w:rsidRDefault="00FB6E24" w:rsidP="00FB6E24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C62923" w14:paraId="14D8C1E2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670F152C" w14:textId="445265F7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ޯނ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582184242"/>
            <w:placeholder>
              <w:docPart w:val="CEA43CB9929140FD97D607C5803AF6D4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48AC25C8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14542077"/>
            <w:placeholder>
              <w:docPart w:val="C4393849D6CC44E69F9A8290224537BD"/>
            </w:placeholder>
            <w:showingPlcHdr/>
          </w:sdtPr>
          <w:sdtEndPr/>
          <w:sdtContent>
            <w:tc>
              <w:tcPr>
                <w:tcW w:w="2812" w:type="dxa"/>
                <w:gridSpan w:val="2"/>
              </w:tcPr>
              <w:p w14:paraId="0F32399C" w14:textId="77777777" w:rsidR="00FB6E24" w:rsidRPr="00C62923" w:rsidRDefault="00FB6E24" w:rsidP="00FB6E24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C62923" w14:paraId="03B0B1C6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0685A7DB" w14:textId="77777777" w:rsidR="008E7B82" w:rsidRDefault="008E7B82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  <w:p w14:paraId="70CEE0F2" w14:textId="433FED76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ަމުރު ފޮނުވަންވީ އެޑްރެސް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467270925"/>
            <w:placeholder>
              <w:docPart w:val="BC607D26D6C547F99236A42A257C4981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4B98A9F6" w14:textId="287BD369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12" w:type="dxa"/>
            <w:gridSpan w:val="2"/>
          </w:tcPr>
          <w:p w14:paraId="3ABD1A8F" w14:textId="77777777" w:rsidR="00FB6E24" w:rsidRDefault="00FB6E24" w:rsidP="00FB6E2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FB6E24" w:rsidRPr="00C62923" w14:paraId="3789BF74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2BE37BE0" w14:textId="35E7940B" w:rsidR="00FB6E24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ގ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827629043"/>
            <w:placeholder>
              <w:docPart w:val="AFCF30A3E85B4AF0A589E9CA8B68B6F5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51140562" w14:textId="10274C01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12" w:type="dxa"/>
            <w:gridSpan w:val="2"/>
          </w:tcPr>
          <w:p w14:paraId="081F659C" w14:textId="77777777" w:rsidR="00FB6E24" w:rsidRDefault="00FB6E24" w:rsidP="00FB6E2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FB6E24" w:rsidRPr="00C62923" w14:paraId="1EB38073" w14:textId="77777777" w:rsidTr="00977D35">
        <w:trPr>
          <w:gridAfter w:val="1"/>
          <w:wAfter w:w="6576" w:type="dxa"/>
        </w:trPr>
        <w:tc>
          <w:tcPr>
            <w:tcW w:w="2441" w:type="dxa"/>
          </w:tcPr>
          <w:p w14:paraId="702FF1CF" w14:textId="7917A58B" w:rsidR="00FB6E24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ީމެއިލް އެޑްރެސ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87382097"/>
            <w:placeholder>
              <w:docPart w:val="1C46E33E4E1A4959B02FAF3EF35C4FA6"/>
            </w:placeholder>
            <w:showingPlcHdr/>
          </w:sdtPr>
          <w:sdtEndPr/>
          <w:sdtContent>
            <w:tc>
              <w:tcPr>
                <w:tcW w:w="3245" w:type="dxa"/>
                <w:gridSpan w:val="3"/>
              </w:tcPr>
              <w:p w14:paraId="7A5C7480" w14:textId="454B0FB6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12" w:type="dxa"/>
            <w:gridSpan w:val="2"/>
          </w:tcPr>
          <w:p w14:paraId="47EE5EB1" w14:textId="77777777" w:rsidR="00FB6E24" w:rsidRDefault="00FB6E24" w:rsidP="00FB6E2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FB6E24" w:rsidRPr="00C62923" w14:paraId="3BAB27B0" w14:textId="77777777" w:rsidTr="00977D35">
        <w:trPr>
          <w:gridAfter w:val="1"/>
          <w:wAfter w:w="6576" w:type="dxa"/>
        </w:trPr>
        <w:tc>
          <w:tcPr>
            <w:tcW w:w="8498" w:type="dxa"/>
            <w:gridSpan w:val="6"/>
          </w:tcPr>
          <w:p w14:paraId="6C4F5CE1" w14:textId="7352AAFC" w:rsidR="00FB6E24" w:rsidRPr="00590650" w:rsidRDefault="00FB6E24" w:rsidP="008E7B82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ޙުކުމް ތަންފީޒުކުރުން ފަސްކުރުމުގެ އަމުރަށް އެދޭ މައްސަލައިގެ މަޢުލޫމާތު</w:t>
            </w:r>
          </w:p>
        </w:tc>
      </w:tr>
      <w:tr w:rsidR="00FB6E24" w:rsidRPr="00C62923" w14:paraId="12991FD0" w14:textId="77777777" w:rsidTr="00977D35">
        <w:trPr>
          <w:gridAfter w:val="1"/>
          <w:wAfter w:w="6578" w:type="dxa"/>
        </w:trPr>
        <w:tc>
          <w:tcPr>
            <w:tcW w:w="2441" w:type="dxa"/>
          </w:tcPr>
          <w:p w14:paraId="301E5FD5" w14:textId="12148343" w:rsidR="00FB6E24" w:rsidRPr="00C62923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ޤަޟިއްޔާ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placeholder>
              <w:docPart w:val="6A9EF0A556AC4788A5A30833F885E5A7"/>
            </w:placeholder>
            <w:showingPlcHdr/>
          </w:sdtPr>
          <w:sdtEndPr/>
          <w:sdtContent>
            <w:tc>
              <w:tcPr>
                <w:tcW w:w="2693" w:type="dxa"/>
                <w:gridSpan w:val="2"/>
              </w:tcPr>
              <w:p w14:paraId="184F4081" w14:textId="77777777" w:rsidR="00FB6E24" w:rsidRPr="00C62923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285" w:type="dxa"/>
            <w:gridSpan w:val="2"/>
          </w:tcPr>
          <w:p w14:paraId="336A4B56" w14:textId="6F5E2963" w:rsidR="00FB6E24" w:rsidRPr="00C62923" w:rsidRDefault="00FB6E24" w:rsidP="00977D35">
            <w:pPr>
              <w:bidi/>
              <w:jc w:val="right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ހުށަހެޅި ތާރީޚު:</w:t>
            </w:r>
          </w:p>
        </w:tc>
        <w:tc>
          <w:tcPr>
            <w:tcW w:w="2077" w:type="dxa"/>
          </w:tcPr>
          <w:p w14:paraId="0FD8FE1C" w14:textId="77777777" w:rsidR="00FB6E24" w:rsidRPr="00C62923" w:rsidRDefault="00155C52" w:rsidP="00FB6E24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rtl/>
                  <w:lang w:bidi="dv-MV"/>
                </w:rPr>
                <w:alias w:val="ޚިޔާރުކުރައްވާ"/>
                <w:tag w:val="ޚިޔާރުކުރައްވާ"/>
                <w:id w:val="-1575429281"/>
                <w:placeholder>
                  <w:docPart w:val="19BC6FBB8FFE49E19920482013412447"/>
                </w:placeholder>
                <w:date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/>
              <w:sdtContent>
                <w:r w:rsidR="00FB6E24">
                  <w:rPr>
                    <w:rFonts w:hint="cs"/>
                    <w:rtl/>
                    <w:lang w:bidi="dv-MV"/>
                  </w:rPr>
                  <w:t>‏</w:t>
                </w:r>
                <w:r w:rsidR="00FB6E24">
                  <w:rPr>
                    <w:rFonts w:ascii="Faruma" w:hAnsi="Faruma" w:cs="Faruma" w:hint="cs"/>
                    <w:rtl/>
                    <w:lang w:bidi="dv-MV"/>
                  </w:rPr>
                  <w:t xml:space="preserve"> އިޚްތިޔާރު ކުރައްވާ!</w:t>
                </w:r>
              </w:sdtContent>
            </w:sdt>
          </w:p>
        </w:tc>
      </w:tr>
      <w:tr w:rsidR="00FB6E24" w:rsidRPr="00C62923" w14:paraId="2BAE4D46" w14:textId="77777777" w:rsidTr="00977D35">
        <w:trPr>
          <w:gridAfter w:val="1"/>
          <w:wAfter w:w="6578" w:type="dxa"/>
        </w:trPr>
        <w:tc>
          <w:tcPr>
            <w:tcW w:w="2441" w:type="dxa"/>
          </w:tcPr>
          <w:p w14:paraId="72BAAF05" w14:textId="716CBB19" w:rsidR="00FB6E24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އްސަލަ ހިންގި ކޯޓ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030682184"/>
            <w:placeholder>
              <w:docPart w:val="2145C2E54E234C26AC72DBC371FE7C6F"/>
            </w:placeholder>
            <w:showingPlcHdr/>
          </w:sdtPr>
          <w:sdtEndPr/>
          <w:sdtContent>
            <w:tc>
              <w:tcPr>
                <w:tcW w:w="2693" w:type="dxa"/>
                <w:gridSpan w:val="2"/>
              </w:tcPr>
              <w:p w14:paraId="7ED93BA3" w14:textId="12DAC5A3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285" w:type="dxa"/>
            <w:gridSpan w:val="2"/>
          </w:tcPr>
          <w:p w14:paraId="6ED1E0E9" w14:textId="77777777" w:rsidR="00FB6E24" w:rsidRDefault="00FB6E24" w:rsidP="00FB6E24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7" w:type="dxa"/>
          </w:tcPr>
          <w:p w14:paraId="04AE3EDD" w14:textId="77777777" w:rsidR="00FB6E24" w:rsidRDefault="00FB6E24" w:rsidP="00FB6E24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FB6E24" w:rsidRPr="00C62923" w14:paraId="7B72BB11" w14:textId="77777777" w:rsidTr="00977D35">
        <w:trPr>
          <w:gridAfter w:val="1"/>
          <w:wAfter w:w="6578" w:type="dxa"/>
        </w:trPr>
        <w:tc>
          <w:tcPr>
            <w:tcW w:w="2441" w:type="dxa"/>
          </w:tcPr>
          <w:p w14:paraId="44201DA9" w14:textId="562A6010" w:rsidR="00FB6E24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އްސަލަ ހުށަހެޅި ފަރާތ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389959244"/>
            <w:placeholder>
              <w:docPart w:val="778AD05478B9485ABE9FC4F0ADBD80CC"/>
            </w:placeholder>
            <w:showingPlcHdr/>
          </w:sdtPr>
          <w:sdtEndPr/>
          <w:sdtContent>
            <w:tc>
              <w:tcPr>
                <w:tcW w:w="2693" w:type="dxa"/>
                <w:gridSpan w:val="2"/>
              </w:tcPr>
              <w:p w14:paraId="1F1EBC3B" w14:textId="544D6E89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285" w:type="dxa"/>
            <w:gridSpan w:val="2"/>
          </w:tcPr>
          <w:p w14:paraId="7927E31F" w14:textId="77777777" w:rsidR="00FB6E24" w:rsidRDefault="00FB6E24" w:rsidP="00FB6E24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7" w:type="dxa"/>
          </w:tcPr>
          <w:p w14:paraId="0A41053D" w14:textId="77777777" w:rsidR="00FB6E24" w:rsidRDefault="00FB6E24" w:rsidP="00FB6E24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FB6E24" w:rsidRPr="00C62923" w14:paraId="11A40F3A" w14:textId="77777777" w:rsidTr="00977D35">
        <w:trPr>
          <w:gridAfter w:val="1"/>
          <w:wAfter w:w="6578" w:type="dxa"/>
        </w:trPr>
        <w:tc>
          <w:tcPr>
            <w:tcW w:w="2441" w:type="dxa"/>
          </w:tcPr>
          <w:p w14:paraId="69B33824" w14:textId="35AAEB75" w:rsidR="00FB6E24" w:rsidRDefault="00FB6E24" w:rsidP="008E7B8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އްސަލަ ރައްދުވާ ފަރާތ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71693223"/>
            <w:placeholder>
              <w:docPart w:val="EDB0AE3F7E0844DB86C15981504B58F0"/>
            </w:placeholder>
            <w:showingPlcHdr/>
          </w:sdtPr>
          <w:sdtEndPr/>
          <w:sdtContent>
            <w:tc>
              <w:tcPr>
                <w:tcW w:w="2693" w:type="dxa"/>
                <w:gridSpan w:val="2"/>
              </w:tcPr>
              <w:p w14:paraId="1B7DBDBC" w14:textId="1C4C926F" w:rsidR="00FB6E24" w:rsidRDefault="00FB6E24" w:rsidP="008E7B8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285" w:type="dxa"/>
            <w:gridSpan w:val="2"/>
          </w:tcPr>
          <w:p w14:paraId="41E4840D" w14:textId="77777777" w:rsidR="00FB6E24" w:rsidRDefault="00FB6E24" w:rsidP="00FB6E24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7" w:type="dxa"/>
          </w:tcPr>
          <w:p w14:paraId="76AACDBF" w14:textId="77777777" w:rsidR="00FB6E24" w:rsidRDefault="00FB6E24" w:rsidP="00FB6E24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FB6E24" w:rsidRPr="004A7F5B" w14:paraId="44B6057C" w14:textId="77777777" w:rsidTr="00977D35">
        <w:trPr>
          <w:gridAfter w:val="1"/>
          <w:wAfter w:w="6576" w:type="dxa"/>
        </w:trPr>
        <w:tc>
          <w:tcPr>
            <w:tcW w:w="8498" w:type="dxa"/>
            <w:gridSpan w:val="6"/>
          </w:tcPr>
          <w:p w14:paraId="1766256A" w14:textId="45767DF5" w:rsidR="00FB6E24" w:rsidRPr="00FF23A0" w:rsidRDefault="00FB6E24" w:rsidP="008E7B82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ޙުކުމް ތަންފީޒުކުރުމުގެ އަމުރަށް އެދޭ ސަބަބު</w:t>
            </w:r>
          </w:p>
        </w:tc>
      </w:tr>
      <w:tr w:rsidR="00FB6E24" w:rsidRPr="004A7F5B" w14:paraId="306BCEEC" w14:textId="77777777" w:rsidTr="00977D35">
        <w:trPr>
          <w:gridAfter w:val="1"/>
          <w:wAfter w:w="6576" w:type="dxa"/>
        </w:trPr>
        <w:tc>
          <w:tcPr>
            <w:tcW w:w="8498" w:type="dxa"/>
            <w:gridSpan w:val="6"/>
          </w:tcPr>
          <w:p w14:paraId="15FD45CF" w14:textId="629D1D31" w:rsidR="00FB6E24" w:rsidRPr="007F6AEE" w:rsidRDefault="00155C52" w:rsidP="008E7B82">
            <w:pPr>
              <w:tabs>
                <w:tab w:val="center" w:pos="4444"/>
              </w:tabs>
              <w:bidi/>
              <w:spacing w:line="276" w:lineRule="auto"/>
              <w:ind w:left="386"/>
              <w:jc w:val="both"/>
              <w:rPr>
                <w:rFonts w:ascii="Faruma" w:hAnsi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</w:rPr>
                <w:alias w:val="ޞީޣާ ލިޔުއްވާ!"/>
                <w:tag w:val="ޞީޣާ ލިޔުއްވާ!"/>
                <w:id w:val="-1862268171"/>
                <w:placeholder>
                  <w:docPart w:val="1EED3A9EACCA4241BC90392179B382EB"/>
                </w:placeholder>
                <w:showingPlcHdr/>
              </w:sdtPr>
              <w:sdtEndPr/>
              <w:sdtContent>
                <w:r w:rsidR="00FB6E24" w:rsidRPr="00751F32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sdtContent>
            </w:sdt>
            <w:r w:rsidR="00FB6E24">
              <w:rPr>
                <w:rFonts w:ascii="Faruma" w:hAnsi="Faruma"/>
                <w:sz w:val="22"/>
                <w:szCs w:val="22"/>
                <w:rtl/>
              </w:rPr>
              <w:tab/>
            </w:r>
          </w:p>
        </w:tc>
      </w:tr>
      <w:tr w:rsidR="00FB6E24" w:rsidRPr="004A7F5B" w14:paraId="0DF9143C" w14:textId="77777777" w:rsidTr="00977D35">
        <w:trPr>
          <w:gridAfter w:val="1"/>
          <w:wAfter w:w="6576" w:type="dxa"/>
        </w:trPr>
        <w:tc>
          <w:tcPr>
            <w:tcW w:w="8498" w:type="dxa"/>
            <w:gridSpan w:val="6"/>
          </w:tcPr>
          <w:p w14:paraId="0A034CEA" w14:textId="1E81AD4E" w:rsidR="00FB6E24" w:rsidRDefault="00FB6E24" w:rsidP="008E7B82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ޙުކުމް ތަންފީޒުކުރުމުގެ އަމުރު ނުނެރެފިނަމަ އަމުރަށް އެދޭ ފަރާތަށް ލިބޭނެ ގެއްލުމުގެ ތަފްޞީލު</w:t>
            </w:r>
          </w:p>
          <w:p w14:paraId="0C4353F8" w14:textId="4075CDBF" w:rsidR="00FB6E24" w:rsidRPr="007F6AEE" w:rsidRDefault="00155C52" w:rsidP="008E7B82">
            <w:pPr>
              <w:tabs>
                <w:tab w:val="center" w:pos="4444"/>
              </w:tabs>
              <w:bidi/>
              <w:spacing w:line="276" w:lineRule="auto"/>
              <w:ind w:left="386"/>
              <w:jc w:val="both"/>
              <w:rPr>
                <w:rFonts w:ascii="Faruma" w:hAnsi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</w:rPr>
                <w:alias w:val="ޞީޣާ ލިޔުއްވާ!"/>
                <w:tag w:val="ޞީޣާ ލިޔުއްވާ!"/>
                <w:id w:val="1948658759"/>
                <w:placeholder>
                  <w:docPart w:val="C52682C3254748F2AABFB248E1A80E79"/>
                </w:placeholder>
                <w:showingPlcHdr/>
              </w:sdtPr>
              <w:sdtEndPr/>
              <w:sdtContent>
                <w:r w:rsidR="00FB6E24" w:rsidRPr="00751F32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sdtContent>
            </w:sdt>
            <w:r w:rsidR="00FB6E24">
              <w:rPr>
                <w:rFonts w:ascii="Faruma" w:hAnsi="Faruma"/>
                <w:sz w:val="22"/>
                <w:szCs w:val="22"/>
                <w:rtl/>
              </w:rPr>
              <w:tab/>
            </w:r>
          </w:p>
        </w:tc>
      </w:tr>
      <w:tr w:rsidR="00FB6E24" w:rsidRPr="004A7F5B" w14:paraId="3B39286A" w14:textId="77777777" w:rsidTr="00977D35">
        <w:trPr>
          <w:gridAfter w:val="1"/>
          <w:wAfter w:w="6576" w:type="dxa"/>
          <w:trHeight w:val="360"/>
        </w:trPr>
        <w:tc>
          <w:tcPr>
            <w:tcW w:w="8498" w:type="dxa"/>
            <w:gridSpan w:val="6"/>
          </w:tcPr>
          <w:p w14:paraId="250E9364" w14:textId="77777777" w:rsidR="00FB6E24" w:rsidRPr="00FF23A0" w:rsidRDefault="00FB6E24" w:rsidP="008E7B82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އިޤުރާރު</w:t>
            </w:r>
          </w:p>
        </w:tc>
      </w:tr>
      <w:tr w:rsidR="00FB6E24" w:rsidRPr="004A7F5B" w14:paraId="5B0DD72E" w14:textId="77777777" w:rsidTr="00977D35">
        <w:trPr>
          <w:gridAfter w:val="1"/>
          <w:wAfter w:w="6576" w:type="dxa"/>
          <w:trHeight w:val="360"/>
        </w:trPr>
        <w:tc>
          <w:tcPr>
            <w:tcW w:w="8498" w:type="dxa"/>
            <w:gridSpan w:val="6"/>
          </w:tcPr>
          <w:p w14:paraId="1A4B6FD4" w14:textId="482F484B" w:rsidR="00FB6E24" w:rsidRPr="00FF23A0" w:rsidRDefault="00FB6E24" w:rsidP="003F443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ި ފޯމު ފުރުމުގައި ދީފައިވާ މަޢުލޫމާތަކީ ތެދު މަޢުލޫމާ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ތު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 ކަމަށް އިޤުރާރުވަމެވެ.</w:t>
            </w:r>
          </w:p>
        </w:tc>
      </w:tr>
      <w:tr w:rsidR="00FB6E24" w:rsidRPr="004A7F5B" w14:paraId="7F4D2581" w14:textId="3FFE4B14" w:rsidTr="00977D35">
        <w:trPr>
          <w:trHeight w:val="360"/>
        </w:trPr>
        <w:tc>
          <w:tcPr>
            <w:tcW w:w="8498" w:type="dxa"/>
            <w:gridSpan w:val="6"/>
          </w:tcPr>
          <w:p w14:paraId="1FFE714C" w14:textId="107B7124" w:rsidR="00FB6E24" w:rsidRPr="00B42930" w:rsidRDefault="00FB6E24" w:rsidP="003F443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ފޯމު ހުށަހަޅާ ފަރާތުގެ ނަން: </w:t>
            </w:r>
            <w:sdt>
              <w:sdtPr>
                <w:rPr>
                  <w:rFonts w:ascii="Faruma" w:hAnsi="Faruma" w:cs="Faruma"/>
                  <w:sz w:val="22"/>
                  <w:szCs w:val="22"/>
                  <w:rtl/>
                </w:rPr>
                <w:alias w:val="ފުރިހަމަ ކުރައްވާ!"/>
                <w:tag w:val="ފުރިހަމަ ކުރައްވާ!"/>
                <w:id w:val="-1660607165"/>
                <w:placeholder>
                  <w:docPart w:val="CF13306FB8874F9BBD11E4637448027D"/>
                </w:placeholder>
                <w:showingPlcHdr/>
              </w:sdtPr>
              <w:sdtEndPr/>
              <w:sdtContent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</w:rPr>
            <w:alias w:val="ފުރިހަމަ ކުރައްވާ!"/>
            <w:tag w:val="ފުރިހަމަ ކުރައްވާ!"/>
            <w:id w:val="-904833464"/>
            <w:placeholder>
              <w:docPart w:val="AEB9B0C4CD6D433FB67131DEE4E370BC"/>
            </w:placeholder>
            <w:showingPlcHdr/>
          </w:sdtPr>
          <w:sdtEndPr/>
          <w:sdtContent>
            <w:tc>
              <w:tcPr>
                <w:tcW w:w="6576" w:type="dxa"/>
              </w:tcPr>
              <w:p w14:paraId="199310C4" w14:textId="4F4EDFCA" w:rsidR="00FB6E24" w:rsidRPr="004A7F5B" w:rsidRDefault="00FB6E24" w:rsidP="00FB6E24"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4A7F5B" w14:paraId="509D79FD" w14:textId="77777777" w:rsidTr="00977D35">
        <w:trPr>
          <w:trHeight w:val="360"/>
        </w:trPr>
        <w:tc>
          <w:tcPr>
            <w:tcW w:w="8498" w:type="dxa"/>
            <w:gridSpan w:val="6"/>
          </w:tcPr>
          <w:p w14:paraId="72B4C36D" w14:textId="038C30E9" w:rsidR="00FB6E24" w:rsidRDefault="00FB6E24" w:rsidP="003F443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ާ ފަރާތުގެ ސޮއި:</w:t>
            </w:r>
          </w:p>
        </w:tc>
        <w:tc>
          <w:tcPr>
            <w:tcW w:w="6576" w:type="dxa"/>
          </w:tcPr>
          <w:p w14:paraId="1BBA2EAE" w14:textId="77777777" w:rsidR="00FB6E24" w:rsidRDefault="00FB6E24" w:rsidP="00FB6E24">
            <w:pPr>
              <w:rPr>
                <w:rFonts w:ascii="Faruma" w:hAnsi="Faruma" w:cs="Faruma"/>
                <w:sz w:val="22"/>
                <w:szCs w:val="22"/>
              </w:rPr>
            </w:pPr>
          </w:p>
        </w:tc>
      </w:tr>
      <w:tr w:rsidR="00FB6E24" w:rsidRPr="004A7F5B" w14:paraId="2025E3C6" w14:textId="77777777" w:rsidTr="00977D35">
        <w:trPr>
          <w:gridAfter w:val="1"/>
          <w:wAfter w:w="6576" w:type="dxa"/>
        </w:trPr>
        <w:tc>
          <w:tcPr>
            <w:tcW w:w="8498" w:type="dxa"/>
            <w:gridSpan w:val="6"/>
          </w:tcPr>
          <w:p w14:paraId="5CA77AFB" w14:textId="77777777" w:rsidR="00FB6E24" w:rsidRPr="00B42930" w:rsidRDefault="00FB6E24" w:rsidP="003F443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ަނީ</w:t>
            </w:r>
            <w:r w:rsidRPr="00B42930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ޤާނޫނީ</w:t>
            </w:r>
            <w:r w:rsidRPr="00B42930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ޝަޚްޞެއ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ަމަ، އިޤުރާރުވާ މީހާގެ؛</w:t>
            </w:r>
          </w:p>
        </w:tc>
      </w:tr>
      <w:tr w:rsidR="00FB6E24" w:rsidRPr="004A7F5B" w14:paraId="0D54B11C" w14:textId="77777777" w:rsidTr="00977D35">
        <w:trPr>
          <w:gridAfter w:val="1"/>
          <w:wAfter w:w="6576" w:type="dxa"/>
        </w:trPr>
        <w:tc>
          <w:tcPr>
            <w:tcW w:w="2529" w:type="dxa"/>
            <w:gridSpan w:val="2"/>
          </w:tcPr>
          <w:p w14:paraId="689FEEAE" w14:textId="77777777" w:rsidR="00FB6E24" w:rsidRPr="00B42930" w:rsidRDefault="00FB6E24" w:rsidP="003F443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ުރިހަމަ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79730366"/>
            <w:placeholder>
              <w:docPart w:val="24F5BF1EF75A4BEBAA0C9751ECC49CB5"/>
            </w:placeholder>
            <w:showingPlcHdr/>
          </w:sdtPr>
          <w:sdtEndPr/>
          <w:sdtContent>
            <w:tc>
              <w:tcPr>
                <w:tcW w:w="5969" w:type="dxa"/>
                <w:gridSpan w:val="4"/>
              </w:tcPr>
              <w:p w14:paraId="5A947B8D" w14:textId="77777777" w:rsidR="00FB6E24" w:rsidRDefault="00FB6E24" w:rsidP="003F4435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4A7F5B" w14:paraId="5EE680F9" w14:textId="77777777" w:rsidTr="00977D35">
        <w:trPr>
          <w:gridAfter w:val="1"/>
          <w:wAfter w:w="6576" w:type="dxa"/>
        </w:trPr>
        <w:tc>
          <w:tcPr>
            <w:tcW w:w="2529" w:type="dxa"/>
            <w:gridSpan w:val="2"/>
          </w:tcPr>
          <w:p w14:paraId="051B2D55" w14:textId="77777777" w:rsidR="00FB6E24" w:rsidRPr="00B42930" w:rsidRDefault="00FB6E24" w:rsidP="003F443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ޤާމ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827009"/>
            <w:placeholder>
              <w:docPart w:val="0F4323B2340B444BBB59FACEE7BD0098"/>
            </w:placeholder>
            <w:showingPlcHdr/>
          </w:sdtPr>
          <w:sdtEndPr/>
          <w:sdtContent>
            <w:tc>
              <w:tcPr>
                <w:tcW w:w="5969" w:type="dxa"/>
                <w:gridSpan w:val="4"/>
              </w:tcPr>
              <w:p w14:paraId="7EA6C528" w14:textId="77777777" w:rsidR="00FB6E24" w:rsidRDefault="00FB6E24" w:rsidP="003F4435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FB6E24" w:rsidRPr="004A7F5B" w14:paraId="6BC0061B" w14:textId="77777777" w:rsidTr="00977D35">
        <w:trPr>
          <w:gridAfter w:val="1"/>
          <w:wAfter w:w="6576" w:type="dxa"/>
        </w:trPr>
        <w:tc>
          <w:tcPr>
            <w:tcW w:w="2529" w:type="dxa"/>
            <w:gridSpan w:val="2"/>
          </w:tcPr>
          <w:p w14:paraId="4BEEAA98" w14:textId="77777777" w:rsidR="00FB6E24" w:rsidRPr="00B42930" w:rsidRDefault="00FB6E24" w:rsidP="003F4435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ޤާނޫނީ ޝަޚްޞުގެ ތައްގަނޑު:</w:t>
            </w:r>
          </w:p>
        </w:tc>
        <w:tc>
          <w:tcPr>
            <w:tcW w:w="5969" w:type="dxa"/>
            <w:gridSpan w:val="4"/>
          </w:tcPr>
          <w:p w14:paraId="1E1376C4" w14:textId="77777777" w:rsidR="00FB6E24" w:rsidRDefault="00FB6E24" w:rsidP="003F4435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</w:tbl>
    <w:p w14:paraId="4EB54838" w14:textId="77777777" w:rsidR="00CC0C09" w:rsidRPr="004E44C9" w:rsidRDefault="00155C52" w:rsidP="00CC0C09">
      <w:pPr>
        <w:bidi/>
        <w:contextualSpacing/>
        <w:jc w:val="center"/>
        <w:rPr>
          <w:rFonts w:ascii="Faruma" w:hAnsi="Faruma" w:cs="Faruma"/>
          <w:sz w:val="20"/>
          <w:szCs w:val="20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placeholder>
            <w:docPart w:val="CCB0652901694A5EA38BA9953142A241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>
          <w:rPr>
            <w:sz w:val="20"/>
            <w:szCs w:val="20"/>
          </w:rPr>
        </w:sdtEndPr>
        <w:sdtContent>
          <w:r w:rsidR="00493E8F">
            <w:rPr>
              <w:rFonts w:hint="cs"/>
              <w:rtl/>
              <w:lang w:bidi="dv-MV"/>
            </w:rPr>
            <w:t>‏</w:t>
          </w:r>
          <w:r w:rsidR="00493E8F" w:rsidRPr="004E44C9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އިޚްތިޔާރު ކުރައްވާ!</w:t>
          </w:r>
        </w:sdtContent>
      </w:sdt>
    </w:p>
    <w:p w14:paraId="1BA078FE" w14:textId="77777777" w:rsidR="00CC0C09" w:rsidRDefault="00155C52" w:rsidP="00D239CC">
      <w:pPr>
        <w:bidi/>
        <w:contextualSpacing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placeholder>
            <w:docPart w:val="D1ADC7A1753D41A286676B94854FE595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493E8F" w:rsidRPr="004E44C9">
            <w:rPr>
              <w:rFonts w:hint="cs"/>
              <w:color w:val="BFBFBF" w:themeColor="background1" w:themeShade="BF"/>
              <w:rtl/>
              <w:lang w:bidi="dv-MV"/>
            </w:rPr>
            <w:t>‏</w:t>
          </w:r>
          <w:r w:rsidR="00493E8F" w:rsidRPr="004E44C9">
            <w:rPr>
              <w:rFonts w:ascii="Faruma" w:hAnsi="Faruma" w:cs="Faruma" w:hint="cs"/>
              <w:color w:val="BFBFBF" w:themeColor="background1" w:themeShade="BF"/>
              <w:rtl/>
              <w:lang w:bidi="dv-MV"/>
            </w:rPr>
            <w:t xml:space="preserve"> </w:t>
          </w:r>
          <w:r w:rsidR="00493E8F" w:rsidRPr="004E44C9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އިޚްތިޔާރު ކުރައްވާ!</w:t>
          </w:r>
        </w:sdtContent>
      </w:sdt>
    </w:p>
    <w:p w14:paraId="764E6A48" w14:textId="5AD7660D" w:rsidR="003F4435" w:rsidRDefault="003F4435">
      <w:pPr>
        <w:rPr>
          <w:rtl/>
          <w:lang w:val="en-US"/>
        </w:rPr>
      </w:pPr>
      <w:r>
        <w:rPr>
          <w:rtl/>
          <w:lang w:val="en-US"/>
        </w:rPr>
        <w:br w:type="page"/>
      </w:r>
    </w:p>
    <w:p w14:paraId="1472F610" w14:textId="77777777" w:rsidR="00EB760B" w:rsidRPr="00CC0C09" w:rsidRDefault="00EB760B">
      <w:pPr>
        <w:bidi/>
        <w:rPr>
          <w:rtl/>
          <w:lang w:val="en-US"/>
        </w:rPr>
      </w:pPr>
    </w:p>
    <w:p w14:paraId="6CF4945B" w14:textId="5AEA965F" w:rsidR="008F4A17" w:rsidRPr="000049C7" w:rsidRDefault="008F4A17" w:rsidP="008F4A17">
      <w:pPr>
        <w:bidi/>
        <w:rPr>
          <w:rFonts w:ascii="Faruma" w:hAnsi="Faruma" w:cs="Faruma"/>
          <w:rtl/>
          <w:lang w:bidi="dv-MV"/>
        </w:rPr>
      </w:pPr>
      <w:r>
        <w:rPr>
          <w:rFonts w:ascii="Faruma" w:hAnsi="Faruma" w:cs="Faruma" w:hint="cs"/>
          <w:b/>
          <w:bCs/>
          <w:u w:val="single"/>
          <w:rtl/>
          <w:lang w:bidi="dv-MV"/>
        </w:rPr>
        <w:t>ޙުކުމް ތަންފީޒުކުރުން ފަސްކުރުމުގެ އަމުރަށް އެދޭ</w:t>
      </w:r>
      <w:r w:rsidRPr="000049C7">
        <w:rPr>
          <w:rFonts w:ascii="Faruma" w:hAnsi="Faruma" w:cs="Faruma"/>
          <w:b/>
          <w:bCs/>
          <w:u w:val="single"/>
          <w:rtl/>
          <w:lang w:bidi="dv-MV"/>
        </w:rPr>
        <w:t xml:space="preserve"> ފަރާތުގެ ސަމާލުކަމަށް</w:t>
      </w:r>
      <w:r>
        <w:rPr>
          <w:rFonts w:ascii="Faruma" w:hAnsi="Faruma" w:cs="Faruma" w:hint="cs"/>
          <w:b/>
          <w:bCs/>
          <w:u w:val="single"/>
          <w:rtl/>
          <w:lang w:bidi="dv-MV"/>
        </w:rPr>
        <w:t>:</w:t>
      </w:r>
    </w:p>
    <w:p w14:paraId="25712D05" w14:textId="77777777" w:rsidR="008F4A17" w:rsidRDefault="008F4A17" w:rsidP="008F4A17">
      <w:pPr>
        <w:bidi/>
        <w:jc w:val="both"/>
        <w:rPr>
          <w:rFonts w:ascii="Faruma" w:hAnsi="Faruma" w:cs="A_Faruma"/>
          <w:sz w:val="16"/>
          <w:szCs w:val="16"/>
          <w:rtl/>
          <w:lang w:bidi="dv-MV"/>
        </w:rPr>
      </w:pPr>
    </w:p>
    <w:p w14:paraId="612BA611" w14:textId="77777777" w:rsidR="004E44C9" w:rsidRDefault="004E44C9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 w:hint="cs"/>
          <w:sz w:val="22"/>
          <w:szCs w:val="22"/>
        </w:rPr>
      </w:pPr>
      <w:r>
        <w:rPr>
          <w:rFonts w:ascii="Faruma" w:hAnsi="Faruma" w:cs="Faruma" w:hint="cs"/>
          <w:sz w:val="22"/>
          <w:szCs w:val="22"/>
          <w:rtl/>
          <w:lang w:bidi="dv-MV"/>
        </w:rPr>
        <w:t>މި ފޯމު ފުރުން އެދެވިގެންވަނީ ކޮމްޕިއުޓަރުންނެވެ.</w:t>
      </w:r>
    </w:p>
    <w:p w14:paraId="01D8D404" w14:textId="1E91F9DF" w:rsidR="008F4A17" w:rsidRPr="009237F5" w:rsidRDefault="008F4A17" w:rsidP="004E44C9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</w:rPr>
      </w:pPr>
      <w:r w:rsidRPr="007C314F">
        <w:rPr>
          <w:rFonts w:ascii="Faruma" w:hAnsi="Faruma" w:cs="Faruma" w:hint="cs"/>
          <w:sz w:val="22"/>
          <w:szCs w:val="22"/>
          <w:rtl/>
          <w:lang w:bidi="dv-MV"/>
        </w:rPr>
        <w:t xml:space="preserve">މި </w:t>
      </w:r>
      <w:r w:rsidRPr="007C314F">
        <w:rPr>
          <w:rFonts w:ascii="Faruma" w:hAnsi="Faruma" w:cs="Faruma"/>
          <w:sz w:val="22"/>
          <w:szCs w:val="22"/>
          <w:rtl/>
          <w:lang w:bidi="dv-MV"/>
        </w:rPr>
        <w:t>ފޯމު ފުރިހަމަކުރާންވާނީ ދިވެހި ބަހުން، ފަރުމާ ފޮންޓްގައި، ފޮންޓް ސައިޒް 12 ގައެވެ. ލިޔުންތައް ހުންނަންވާނީ ކަޅު ކުލައިންނެވެ.</w:t>
      </w:r>
      <w:r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</w:p>
    <w:p w14:paraId="764A3D98" w14:textId="77777777" w:rsidR="008F4A17" w:rsidRDefault="008F4A17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lang w:bidi="dv-MV"/>
        </w:rPr>
      </w:pPr>
      <w:r w:rsidRPr="00E91884">
        <w:rPr>
          <w:rFonts w:ascii="Faruma" w:hAnsi="Faruma" w:cs="Faruma"/>
          <w:sz w:val="22"/>
          <w:szCs w:val="22"/>
          <w:rtl/>
          <w:lang w:bidi="dv-MV"/>
        </w:rPr>
        <w:t>މި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ފޯމުގައި ފުރިހަމަ ކުރަންޖެހޭ މަޢުލޫމާތު ފުރިހަމަކޮށްފައި ނުވާނަމަ ނުވަތަ ސުޕްރީމް ކޯޓުގެ ޤަވާޢިދުގައި ބުނެފައިވާ ކަންކަން ފުރިހަމަވެފައި ނުވާނަމަ މި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ފޯމު ބަލައި ނުގަނެވޭނެއެވެ.</w:t>
      </w:r>
    </w:p>
    <w:p w14:paraId="1929ED81" w14:textId="77777777" w:rsidR="008F4A17" w:rsidRPr="009237F5" w:rsidRDefault="008F4A17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</w:rPr>
      </w:pPr>
      <w:r w:rsidRPr="009237F5">
        <w:rPr>
          <w:rFonts w:ascii="Faruma" w:hAnsi="Faruma" w:cs="Faruma"/>
          <w:sz w:val="22"/>
          <w:szCs w:val="22"/>
          <w:rtl/>
          <w:lang w:bidi="dv-MV"/>
        </w:rPr>
        <w:t>މި</w:t>
      </w:r>
      <w:r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9237F5">
        <w:rPr>
          <w:rFonts w:ascii="Faruma" w:hAnsi="Faruma" w:cs="Faruma"/>
          <w:sz w:val="22"/>
          <w:szCs w:val="22"/>
          <w:rtl/>
          <w:lang w:bidi="dv-MV"/>
        </w:rPr>
        <w:t xml:space="preserve">ފޯމުގެ </w:t>
      </w:r>
      <w:r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04 </w:t>
      </w:r>
      <w:r w:rsidRPr="009237F5">
        <w:rPr>
          <w:rFonts w:ascii="Faruma" w:hAnsi="Faruma" w:cs="Faruma"/>
          <w:sz w:val="22"/>
          <w:szCs w:val="22"/>
          <w:rtl/>
          <w:lang w:bidi="dv-MV"/>
        </w:rPr>
        <w:t>ވަނަ ނަންބަރ</w:t>
      </w:r>
      <w:r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ުގައިވާ ސަބަބުތަކާއި، މި ފޯމުގެ 05 ވަނަ ނަންބަރުގައިވާ ތަފުސީލު ލިޔަންވާނީ ވަކިވަކި ނުކުތާތަކަކަށް ބަހައި، މައްސަލަ ރައްދުވާ ފަރާތުން ޖަވާބުދާރީވާއިރު، އެ ނުކުތާތަކުގައިވާ ކަންކަމަށް ޙަވާލާދޭން ފަސޭހަވާ ގޮތަށް ނުކުތާތަކުގައި ނަންބަރު ޖަހައިގެންނެވެ. </w:t>
      </w:r>
      <w:r>
        <w:rPr>
          <w:rFonts w:ascii="Faruma" w:hAnsi="Faruma" w:cs="Faruma"/>
          <w:sz w:val="22"/>
          <w:szCs w:val="22"/>
          <w:rtl/>
          <w:lang w:bidi="dv-MV"/>
        </w:rPr>
        <w:t>އަދި މި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>
        <w:rPr>
          <w:rFonts w:ascii="Faruma" w:hAnsi="Faruma" w:cs="Faruma"/>
          <w:sz w:val="22"/>
          <w:szCs w:val="22"/>
          <w:rtl/>
          <w:lang w:bidi="dv-MV"/>
        </w:rPr>
        <w:t>ފޯމުގ</w:t>
      </w:r>
      <w:r>
        <w:rPr>
          <w:rFonts w:ascii="Faruma" w:hAnsi="Faruma" w:cs="Faruma" w:hint="cs"/>
          <w:sz w:val="22"/>
          <w:szCs w:val="22"/>
          <w:rtl/>
          <w:lang w:bidi="dv-MV"/>
        </w:rPr>
        <w:t>ައި އެއްވެސް ލިޔުމަކަށް ޙަވާލާދީފައި ވާނަމަ އެ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 xml:space="preserve"> ލިޔުންތައް 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ވަކިވަކިން ފާހަގަކޮށް 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>މި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>ފޯމާއެކު ހުށަހަޅަންވާނެއެވެ</w:t>
      </w:r>
      <w:r w:rsidRPr="00710389">
        <w:rPr>
          <w:rFonts w:ascii="Faruma" w:hAnsi="Faruma" w:cs="Faruma"/>
          <w:sz w:val="22"/>
          <w:szCs w:val="22"/>
          <w:rtl/>
        </w:rPr>
        <w:t>.</w:t>
      </w:r>
    </w:p>
    <w:p w14:paraId="78892D06" w14:textId="087F856A" w:rsidR="008F4A17" w:rsidRPr="009237F5" w:rsidRDefault="008F4A17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rtl/>
        </w:rPr>
      </w:pPr>
      <w:r>
        <w:rPr>
          <w:rFonts w:ascii="Faruma" w:hAnsi="Faruma" w:cs="Faruma" w:hint="cs"/>
          <w:sz w:val="22"/>
          <w:szCs w:val="22"/>
          <w:rtl/>
          <w:lang w:bidi="dv-MV"/>
        </w:rPr>
        <w:t xml:space="preserve">ޙުކުމް ތަންފީޒުކުރުން ފަސްކުރުމުގެ އަމުރަށް އެދި </w:t>
      </w:r>
      <w:r w:rsidRPr="00867013">
        <w:rPr>
          <w:rFonts w:ascii="Faruma" w:hAnsi="Faruma" w:cs="Faruma"/>
          <w:sz w:val="22"/>
          <w:szCs w:val="22"/>
          <w:rtl/>
          <w:lang w:bidi="dv-MV"/>
        </w:rPr>
        <w:t>ހުށަހަޅަނީ ފަރުދަކުނަމަ އެފަރާތުގެ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އައި.ޑީ ކާޑު (ދިވެހި ރައްޔިތެއް ނޫންނަމަ ޕާސްޕޯޓުގެ ކޮޕީ)</w:t>
      </w:r>
      <w:r w:rsidRPr="00867013">
        <w:rPr>
          <w:rFonts w:ascii="Faruma" w:hAnsi="Faruma"/>
          <w:sz w:val="22"/>
          <w:szCs w:val="22"/>
          <w:rtl/>
        </w:rPr>
        <w:t xml:space="preserve">، </w:t>
      </w:r>
      <w:r w:rsidRPr="00867013">
        <w:rPr>
          <w:rFonts w:ascii="Faruma" w:hAnsi="Faruma" w:cs="Faruma"/>
          <w:sz w:val="22"/>
          <w:szCs w:val="22"/>
          <w:rtl/>
          <w:lang w:bidi="dv-MV"/>
        </w:rPr>
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</w:r>
      <w:r w:rsidRPr="00867013">
        <w:rPr>
          <w:rFonts w:ascii="Faruma" w:hAnsi="Faruma" w:cs="Faruma"/>
          <w:sz w:val="22"/>
          <w:szCs w:val="22"/>
          <w:rtl/>
        </w:rPr>
        <w:t>.</w:t>
      </w:r>
    </w:p>
    <w:p w14:paraId="4191441A" w14:textId="77777777" w:rsidR="008F4A17" w:rsidRDefault="008F4A17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lang w:bidi="dv-MV"/>
        </w:rPr>
      </w:pPr>
      <w:r w:rsidRPr="00E91884">
        <w:rPr>
          <w:rFonts w:ascii="Faruma" w:hAnsi="Faruma" w:cs="Faruma"/>
          <w:sz w:val="22"/>
          <w:szCs w:val="22"/>
          <w:rtl/>
          <w:lang w:bidi="dv-MV"/>
        </w:rPr>
        <w:t>ފޯމުގައި އެއްވެސް ލިޔުމަކާއި ޙަވާލާދެވިފައިވާނަމަ، އެ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ިޔުމެއްގެ އަ</w:t>
      </w:r>
      <w:r>
        <w:rPr>
          <w:rFonts w:ascii="Faruma" w:hAnsi="Faruma" w:cs="Faruma" w:hint="cs"/>
          <w:sz w:val="22"/>
          <w:szCs w:val="22"/>
          <w:rtl/>
          <w:lang w:bidi="dv-MV"/>
        </w:rPr>
        <w:t>ސް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ު ނުވަތަ ކޯޓުން ޤަބޫލުކުރާ ފަރާތަކުން އެ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ިޔުމަކީ އަސްލާ އެއްގޮތް ލިޔުމެއްކަން ކަށަވަރުކޮށްދީފައިވާ ކޮޕީ</w:t>
      </w:r>
      <w:r w:rsidRPr="00E91884">
        <w:rPr>
          <w:rFonts w:ascii="Faruma" w:hAnsi="Faruma"/>
          <w:sz w:val="22"/>
          <w:szCs w:val="22"/>
          <w:rtl/>
        </w:rPr>
        <w:t>،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 xml:space="preserve"> ފޯމާ</w:t>
      </w:r>
      <w:r>
        <w:rPr>
          <w:rFonts w:ascii="Faruma" w:hAnsi="Faruma" w:cs="Faruma" w:hint="cs"/>
          <w:sz w:val="22"/>
          <w:szCs w:val="22"/>
          <w:rtl/>
          <w:lang w:bidi="dv-MV"/>
        </w:rPr>
        <w:t>އެކު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 xml:space="preserve"> ހިމަނަންވާނެއެވެ.</w:t>
      </w:r>
    </w:p>
    <w:p w14:paraId="3F4048B0" w14:textId="31EA9BAF" w:rsidR="007F6AEE" w:rsidRPr="008F4A17" w:rsidRDefault="008F4A17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rtl/>
        </w:rPr>
      </w:pPr>
      <w:r>
        <w:rPr>
          <w:rFonts w:ascii="Faruma" w:hAnsi="Faruma" w:cs="Faruma" w:hint="cs"/>
          <w:sz w:val="22"/>
          <w:szCs w:val="22"/>
          <w:rtl/>
          <w:lang w:bidi="dv-MV"/>
        </w:rPr>
        <w:t xml:space="preserve">މި </w:t>
      </w:r>
      <w:r>
        <w:rPr>
          <w:rFonts w:ascii="Faruma" w:hAnsi="Faruma" w:cs="Faruma"/>
          <w:sz w:val="22"/>
          <w:szCs w:val="22"/>
          <w:rtl/>
          <w:lang w:bidi="dv-MV"/>
        </w:rPr>
        <w:t>ފޯމާ އެކު ހުށަހަޅާ ލިޔުމެއް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 xml:space="preserve"> 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ނުވަތަ ލިޔުމެއްގެ ބައެއް ނަމަވެސް 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>ދިވެހި ބަ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ސް ނޫން އެހެން </w:t>
      </w:r>
      <w:r>
        <w:rPr>
          <w:rFonts w:ascii="Faruma" w:hAnsi="Faruma" w:cs="Faruma"/>
          <w:sz w:val="22"/>
          <w:szCs w:val="22"/>
          <w:rtl/>
          <w:lang w:bidi="dv-MV"/>
        </w:rPr>
        <w:t>ބަހަކުން އޮ</w:t>
      </w:r>
      <w:r>
        <w:rPr>
          <w:rFonts w:ascii="Faruma" w:hAnsi="Faruma" w:cs="Faruma" w:hint="cs"/>
          <w:sz w:val="22"/>
          <w:szCs w:val="22"/>
          <w:rtl/>
          <w:lang w:bidi="dv-MV"/>
        </w:rPr>
        <w:t>ވެފައި، އެ ލިޔުމެއް ނުވަތަ އެ ލިޔުމެއްގެ ބައެއްގެ ތަރުޖަމާ ހުށަހެޅުމަށް ކޯޓުން އަންގައިފިނަމަ، ތަރުޖަމާ ހުށަހަޅަން ވާނެއެވެ.</w:t>
      </w:r>
    </w:p>
    <w:p w14:paraId="161B6621" w14:textId="56FCD55E" w:rsidR="00652878" w:rsidRPr="00652878" w:rsidRDefault="00652878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rtl/>
          <w:lang w:bidi="dv-MV"/>
        </w:rPr>
      </w:pPr>
      <w:r w:rsidRPr="00E91884">
        <w:rPr>
          <w:rFonts w:ascii="Faruma" w:hAnsi="Faruma" w:cs="Faruma"/>
          <w:sz w:val="22"/>
          <w:szCs w:val="22"/>
          <w:rtl/>
          <w:lang w:bidi="dv-MV"/>
        </w:rPr>
        <w:t>ފޯމުގައި އެއްވެސް ލިޔުމަކާއި ޙަވާލާދެވިފައިވާނަމަ، އެ</w:t>
      </w:r>
      <w:r w:rsidR="00AE6F33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ިޔުމެއްގެ އަޞްލު ނުވަތަ ކޯޓުން ޤަބޫލުކުރާ ފަރާތަކުން އެ</w:t>
      </w:r>
      <w:r w:rsidR="00AE6F33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ިޔުމަކީ އަސްލާ އެއްގޮތް ލިޔުމެއްކަން ކަށަވަރުކޮށްދީފައިވާ ކޮޕީ</w:t>
      </w:r>
      <w:r w:rsidRPr="00E91884">
        <w:rPr>
          <w:rFonts w:ascii="Faruma" w:hAnsi="Faruma"/>
          <w:sz w:val="22"/>
          <w:szCs w:val="22"/>
          <w:rtl/>
        </w:rPr>
        <w:t>،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 xml:space="preserve"> ފޯމާ</w:t>
      </w:r>
      <w:r w:rsidR="00AE6F33">
        <w:rPr>
          <w:rFonts w:ascii="Faruma" w:hAnsi="Faruma" w:cs="Faruma" w:hint="cs"/>
          <w:sz w:val="22"/>
          <w:szCs w:val="22"/>
          <w:rtl/>
          <w:lang w:bidi="dv-MV"/>
        </w:rPr>
        <w:t xml:space="preserve">އެކު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ހިމަނަންވާނެއެވެ.</w:t>
      </w:r>
    </w:p>
    <w:p w14:paraId="2A5E35CF" w14:textId="08707EAD" w:rsidR="003F63A5" w:rsidRPr="008F4A17" w:rsidRDefault="00652878" w:rsidP="008F4A17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lang w:bidi="dv-MV"/>
        </w:rPr>
      </w:pPr>
      <w:r w:rsidRPr="00E91884">
        <w:rPr>
          <w:rFonts w:ascii="Faruma" w:hAnsi="Faruma" w:cs="Faruma"/>
          <w:sz w:val="22"/>
          <w:szCs w:val="22"/>
          <w:rtl/>
          <w:lang w:bidi="dv-MV"/>
        </w:rPr>
        <w:t>ފޯމުގެ އެއްވެސް ބައެއް ނުވަތަ ފޯމާ އެކު ހުށަހަޅާއެއްވެސް ލިޔުމެއްވިޔަސް ދިވެހި ބަހުން ނޫން ބަހަކުން އޮތްނަމަ، އެ</w:t>
      </w:r>
      <w:r w:rsidR="00AE6F33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ބައެއްގެ ނުވަތަ އެ</w:t>
      </w:r>
      <w:r w:rsidR="00AE6F33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ިޔުމެއްގެ، މައްސަލައިގައި ހިމެނޭ ދެފަރާތުން އެއްބަސްވާ ނުވަތަ ކޯޓުން ޤަބޫލުކުރާ ފަރާތަކުން ތަރުޖަމާކޮށްފައިވާ ނުވަތަ ކޯޓުން ޤަބޫލުކުރާ ފަރާތަކުން ސައްޙަކަމަށް ބަޔާންކޮށްފައިވާ ތަރުޖަމާ، ފޯމާއެކު ހުށަހަޅަންވާނެއެވެ.</w:t>
      </w:r>
    </w:p>
    <w:p w14:paraId="7B42FEC4" w14:textId="77777777" w:rsidR="003F63A5" w:rsidRDefault="003F63A5" w:rsidP="003F63A5">
      <w:pPr>
        <w:bidi/>
        <w:rPr>
          <w:rtl/>
        </w:rPr>
      </w:pPr>
    </w:p>
    <w:p w14:paraId="5434AAB9" w14:textId="77777777" w:rsidR="001B47B4" w:rsidRDefault="001B47B4" w:rsidP="001B47B4">
      <w:pPr>
        <w:bidi/>
      </w:pPr>
    </w:p>
    <w:p w14:paraId="03866F6D" w14:textId="77777777" w:rsidR="00157FF4" w:rsidRDefault="00157FF4">
      <w:pPr>
        <w:bidi/>
      </w:pPr>
    </w:p>
    <w:p w14:paraId="576D5182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p w14:paraId="17DCC8D0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sectPr w:rsidR="009460EE" w:rsidSect="000D37EC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F4F21" w14:textId="77777777" w:rsidR="00155C52" w:rsidRDefault="00155C52">
      <w:r>
        <w:separator/>
      </w:r>
    </w:p>
  </w:endnote>
  <w:endnote w:type="continuationSeparator" w:id="0">
    <w:p w14:paraId="62D274B0" w14:textId="77777777" w:rsidR="00155C52" w:rsidRDefault="00155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Faruma">
    <w:panose1 w:val="02000500030200090000"/>
    <w:charset w:val="01"/>
    <w:family w:val="auto"/>
    <w:pitch w:val="variable"/>
    <w:sig w:usb0="00000000" w:usb1="00000000" w:usb2="000001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09794" w14:textId="77777777" w:rsidR="00FA671E" w:rsidRPr="003C5230" w:rsidRDefault="00FA671E" w:rsidP="00FA671E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8D4A5A7" wp14:editId="10E3F04E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5550008D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Pr="003C5230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51B3D1AC" w14:textId="18460DE8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E86E89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E86E89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96C49" w14:textId="77777777" w:rsidR="00FA671E" w:rsidRPr="00D22CD6" w:rsidRDefault="00FA671E" w:rsidP="00FA671E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386A4E6" wp14:editId="2F70C6C0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B897D67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Pr="00D22CD6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181BF2E1" w14:textId="3B1D6C04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E86E89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E86E89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300123892"/>
      <w:docPartObj>
        <w:docPartGallery w:val="Page Numbers (Bottom of Page)"/>
        <w:docPartUnique/>
      </w:docPartObj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tl w:val="0"/>
          </w:rPr>
        </w:sdtEndPr>
        <w:sdtContent>
          <w:p w14:paraId="201DB537" w14:textId="77777777" w:rsidR="00FA671E" w:rsidRPr="00FA671E" w:rsidRDefault="00FA671E" w:rsidP="00FA671E">
            <w:pPr>
              <w:bidi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noProof/>
                <w:sz w:val="20"/>
                <w:szCs w:val="20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FEB7EC" wp14:editId="1AE2BE0A">
                      <wp:simplePos x="0" y="0"/>
                      <wp:positionH relativeFrom="column">
                        <wp:posOffset>-136478</wp:posOffset>
                      </wp:positionH>
                      <wp:positionV relativeFrom="paragraph">
                        <wp:posOffset>-44744</wp:posOffset>
                      </wp:positionV>
                      <wp:extent cx="5991368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91368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6981D9C1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<v:stroke joinstyle="miter"/>
                    </v:line>
                  </w:pict>
                </mc:Fallback>
              </mc:AlternateConten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ދިވެހިރާއްޖޭގެ ސުޕްރީމް ކޯޓު، އޯކިޑްމަގު، ފޯނ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9990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ފެކްސ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8554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 ވެބްސައިޓ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>: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t>www.supremecourt.gov.mv</w:t>
            </w:r>
          </w:p>
          <w:p w14:paraId="2EBDD227" w14:textId="1E12B6F3" w:rsidR="00FA671E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E86E89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E86E89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D93C9E" w14:textId="77777777" w:rsidR="00155C52" w:rsidRDefault="00155C52">
      <w:r>
        <w:separator/>
      </w:r>
    </w:p>
  </w:footnote>
  <w:footnote w:type="continuationSeparator" w:id="0">
    <w:p w14:paraId="73E6518A" w14:textId="77777777" w:rsidR="00155C52" w:rsidRDefault="00155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7EB88" w14:textId="77777777" w:rsidR="000D37EC" w:rsidRPr="008C5F0A" w:rsidRDefault="000D37EC" w:rsidP="003F63A5">
    <w:pPr>
      <w:bidi/>
      <w:jc w:val="center"/>
      <w:rPr>
        <w:rFonts w:ascii="Faruma" w:hAnsi="Faruma" w:cs="Faruma"/>
        <w:sz w:val="40"/>
        <w:szCs w:val="40"/>
        <w:lang w:val="en-US" w:bidi="dv-MV"/>
      </w:rPr>
    </w:pP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14857A43" wp14:editId="5FB00CE4">
          <wp:simplePos x="0" y="0"/>
          <wp:positionH relativeFrom="margin">
            <wp:posOffset>72745</wp:posOffset>
          </wp:positionH>
          <wp:positionV relativeFrom="paragraph">
            <wp:posOffset>495401</wp:posOffset>
          </wp:positionV>
          <wp:extent cx="621792" cy="599270"/>
          <wp:effectExtent l="0" t="0" r="6985" b="0"/>
          <wp:wrapNone/>
          <wp:docPr id="9" name="Picture 9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599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2784">
      <w:rPr>
        <w:rFonts w:ascii="Calibri" w:eastAsia="Calibri" w:hAnsi="Calibri" w:cs="Arial"/>
        <w:noProof/>
        <w:sz w:val="22"/>
        <w:szCs w:val="22"/>
        <w:lang w:eastAsia="en-GB"/>
      </w:rPr>
      <w:drawing>
        <wp:anchor distT="0" distB="0" distL="114300" distR="114300" simplePos="0" relativeHeight="251673600" behindDoc="0" locked="0" layoutInCell="1" allowOverlap="1" wp14:anchorId="7FEB7BA3" wp14:editId="07F3233D">
          <wp:simplePos x="0" y="0"/>
          <wp:positionH relativeFrom="margin">
            <wp:posOffset>2596744</wp:posOffset>
          </wp:positionH>
          <wp:positionV relativeFrom="paragraph">
            <wp:posOffset>500482</wp:posOffset>
          </wp:positionV>
          <wp:extent cx="577901" cy="593573"/>
          <wp:effectExtent l="0" t="0" r="0" b="0"/>
          <wp:wrapNone/>
          <wp:docPr id="10" name="Picture 10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nishan-png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01" cy="5935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Faruma" w:hAnsi="Faruma" w:cs="Faruma"/>
          <w:sz w:val="40"/>
          <w:szCs w:val="40"/>
          <w:rtl/>
          <w:lang w:val="en-US" w:bidi="dv-MV"/>
        </w:rPr>
        <w:id w:val="1555126044"/>
        <w:lock w:val="contentLocked"/>
        <w:placeholder>
          <w:docPart w:val="AE10ACA138C44B02AB3989EE690C0CAD"/>
        </w:placeholder>
        <w:text/>
      </w:sdtPr>
      <w:sdtEndPr/>
      <w:sdtContent>
        <w:r w:rsidRPr="008C5F0A">
          <w:rPr>
            <w:rFonts w:ascii="Faruma" w:hAnsi="Faruma" w:cs="Faruma"/>
            <w:sz w:val="40"/>
            <w:szCs w:val="40"/>
            <w:lang w:val="en-US" w:bidi="dv-MV"/>
          </w:rPr>
          <w:t>`</w:t>
        </w:r>
      </w:sdtContent>
    </w:sdt>
  </w:p>
  <w:sdt>
    <w:sdtPr>
      <w:rPr>
        <w:rFonts w:ascii="Faruma" w:hAnsi="Faruma" w:cs="Faruma" w:hint="cs"/>
        <w:b/>
        <w:bCs/>
        <w:sz w:val="32"/>
        <w:szCs w:val="32"/>
        <w:rtl/>
        <w:lang w:val="en-US" w:bidi="dv-MV"/>
      </w:rPr>
      <w:id w:val="618344041"/>
      <w:lock w:val="contentLocked"/>
      <w:placeholder>
        <w:docPart w:val="AE10ACA138C44B02AB3989EE690C0CAD"/>
      </w:placeholder>
      <w:text/>
    </w:sdtPr>
    <w:sdtEndPr/>
    <w:sdtContent>
      <w:p w14:paraId="6803C6AE" w14:textId="77777777" w:rsidR="000D37EC" w:rsidRPr="00753111" w:rsidRDefault="000D37EC" w:rsidP="003F63A5">
        <w:pPr>
          <w:bidi/>
          <w:spacing w:line="276" w:lineRule="auto"/>
          <w:ind w:right="540"/>
          <w:rPr>
            <w:rFonts w:ascii="Faruma" w:hAnsi="Faruma" w:cs="MV Boli"/>
            <w:b/>
            <w:bCs/>
            <w:sz w:val="28"/>
            <w:szCs w:val="28"/>
            <w:rtl/>
            <w:lang w:val="en-US" w:bidi="dv-MV"/>
          </w:rPr>
        </w:pPr>
        <w: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t>ދިވެހިރާއްޖޭގެ ސުޕްރީމް ކޯޓު</w:t>
        </w:r>
      </w:p>
    </w:sdtContent>
  </w:sdt>
  <w:p w14:paraId="73E9DEF2" w14:textId="77777777" w:rsidR="000D37EC" w:rsidRDefault="000D37EC" w:rsidP="003F63A5">
    <w:pPr>
      <w:tabs>
        <w:tab w:val="right" w:pos="630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rtl/>
        <w:lang w:val="en-US" w:bidi="dv-MV"/>
      </w:rPr>
    </w:pPr>
    <w:r>
      <w:rPr>
        <w:rFonts w:ascii="Faruma" w:hAnsi="Faruma" w:cs="Faruma"/>
        <w:b/>
        <w:bCs/>
        <w:sz w:val="26"/>
        <w:szCs w:val="26"/>
        <w:rtl/>
        <w:lang w:val="en-US" w:bidi="dv-MV"/>
      </w:rPr>
      <w:tab/>
    </w:r>
    <w:sdt>
      <w:sdtPr>
        <w:rPr>
          <w:rFonts w:ascii="Faruma" w:hAnsi="Faruma" w:cs="Faruma"/>
          <w:b/>
          <w:bCs/>
          <w:sz w:val="26"/>
          <w:szCs w:val="26"/>
          <w:rtl/>
          <w:lang w:val="en-US" w:bidi="dv-MV"/>
        </w:rPr>
        <w:id w:val="-989331487"/>
        <w:lock w:val="contentLocked"/>
        <w:placeholder>
          <w:docPart w:val="AE10ACA138C44B02AB3989EE690C0CAD"/>
        </w:placeholder>
        <w:text/>
      </w:sdtPr>
      <w:sdtEndPr>
        <w:rPr>
          <w:rFonts w:hint="cs"/>
        </w:rPr>
      </w:sdtEndPr>
      <w:sdtContent>
        <w:r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މާލެ،</w:t>
        </w:r>
      </w:sdtContent>
    </w:sdt>
  </w:p>
  <w:p w14:paraId="6E1ACCAB" w14:textId="77777777" w:rsidR="000D37EC" w:rsidRPr="000D37EC" w:rsidRDefault="00A546A7" w:rsidP="00C209A1">
    <w:pPr>
      <w:tabs>
        <w:tab w:val="right" w:pos="630"/>
        <w:tab w:val="left" w:pos="7767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lang w:val="en-US" w:bidi="dv-MV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59B9AED" wp14:editId="0D933FAE">
              <wp:simplePos x="0" y="0"/>
              <wp:positionH relativeFrom="column">
                <wp:posOffset>18221</wp:posOffset>
              </wp:positionH>
              <wp:positionV relativeFrom="paragraph">
                <wp:posOffset>33619</wp:posOffset>
              </wp:positionV>
              <wp:extent cx="713901" cy="288598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901" cy="28859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A14F4B" w14:textId="39ACEB82" w:rsidR="00C209A1" w:rsidRPr="0005263D" w:rsidRDefault="00C209A1" w:rsidP="00C209A1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</w:rPr>
                          </w:pPr>
                          <w:r w:rsidRPr="0005263D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</w:rPr>
                            <w:t>SC</w:t>
                          </w:r>
                          <w:r w:rsidR="008F4A17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  <w:lang w:val="en-US"/>
                            </w:rPr>
                            <w:t>-1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9B9AE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.45pt;margin-top:2.65pt;width:56.2pt;height:22.7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" filled="f" stroked="f">
              <v:textbox>
                <w:txbxContent>
                  <w:p w14:paraId="07A14F4B" w14:textId="39ACEB82" w:rsidR="00C209A1" w:rsidRPr="0005263D" w:rsidRDefault="00C209A1" w:rsidP="00C209A1">
                    <w:pPr>
                      <w:jc w:val="center"/>
                      <w:rPr>
                        <w:rFonts w:asciiTheme="majorBidi" w:hAnsiTheme="majorBidi" w:cstheme="majorBidi"/>
                        <w:color w:val="A6A6A6" w:themeColor="background1" w:themeShade="A6"/>
                      </w:rPr>
                    </w:pPr>
                    <w:r w:rsidRPr="0005263D">
                      <w:rPr>
                        <w:rFonts w:asciiTheme="majorBidi" w:hAnsiTheme="majorBidi" w:cstheme="majorBidi"/>
                        <w:color w:val="A6A6A6" w:themeColor="background1" w:themeShade="A6"/>
                      </w:rPr>
                      <w:t>SC</w:t>
                    </w:r>
                    <w:r w:rsidR="008F4A17">
                      <w:rPr>
                        <w:rFonts w:asciiTheme="majorBidi" w:hAnsiTheme="majorBidi" w:cstheme="majorBidi"/>
                        <w:color w:val="A6A6A6" w:themeColor="background1" w:themeShade="A6"/>
                        <w:lang w:val="en-US"/>
                      </w:rPr>
                      <w:t>-10</w:t>
                    </w:r>
                  </w:p>
                </w:txbxContent>
              </v:textbox>
            </v:shape>
          </w:pict>
        </mc:Fallback>
      </mc:AlternateContent>
    </w:r>
    <w:sdt>
      <w:sdtPr>
        <w:rPr>
          <w:rFonts w:ascii="Faruma" w:hAnsi="Faruma" w:cs="Faruma" w:hint="cs"/>
          <w:b/>
          <w:bCs/>
          <w:sz w:val="26"/>
          <w:szCs w:val="26"/>
          <w:rtl/>
          <w:lang w:val="en-US" w:bidi="dv-MV"/>
        </w:rPr>
        <w:id w:val="-994874372"/>
        <w:lock w:val="contentLocked"/>
        <w:placeholder>
          <w:docPart w:val="AE10ACA138C44B02AB3989EE690C0CAD"/>
        </w:placeholder>
        <w:text/>
      </w:sdtPr>
      <w:sdtEndPr/>
      <w:sdtContent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 xml:space="preserve">    </w: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ދިވެހިރާއްޖެ.</w:t>
        </w:r>
      </w:sdtContent>
    </w:sdt>
    <w:r w:rsidR="00C209A1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AACC0002"/>
    <w:lvl w:ilvl="0" w:tplc="BB287348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D5398"/>
    <w:multiLevelType w:val="hybridMultilevel"/>
    <w:tmpl w:val="AACC0002"/>
    <w:lvl w:ilvl="0" w:tplc="BB287348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47361B12"/>
    <w:multiLevelType w:val="hybridMultilevel"/>
    <w:tmpl w:val="551C69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9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C3266E"/>
    <w:multiLevelType w:val="hybridMultilevel"/>
    <w:tmpl w:val="0876DCEA"/>
    <w:lvl w:ilvl="0" w:tplc="BA8886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9C13D3E"/>
    <w:multiLevelType w:val="hybridMultilevel"/>
    <w:tmpl w:val="68F4D7B4"/>
    <w:lvl w:ilvl="0" w:tplc="C5D06534">
      <w:start w:val="3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8"/>
  </w:num>
  <w:num w:numId="4">
    <w:abstractNumId w:val="0"/>
  </w:num>
  <w:num w:numId="5">
    <w:abstractNumId w:val="11"/>
  </w:num>
  <w:num w:numId="6">
    <w:abstractNumId w:val="8"/>
  </w:num>
  <w:num w:numId="7">
    <w:abstractNumId w:val="12"/>
  </w:num>
  <w:num w:numId="8">
    <w:abstractNumId w:val="14"/>
  </w:num>
  <w:num w:numId="9">
    <w:abstractNumId w:val="23"/>
  </w:num>
  <w:num w:numId="10">
    <w:abstractNumId w:val="21"/>
  </w:num>
  <w:num w:numId="11">
    <w:abstractNumId w:val="1"/>
  </w:num>
  <w:num w:numId="12">
    <w:abstractNumId w:val="13"/>
  </w:num>
  <w:num w:numId="13">
    <w:abstractNumId w:val="4"/>
  </w:num>
  <w:num w:numId="14">
    <w:abstractNumId w:val="19"/>
  </w:num>
  <w:num w:numId="15">
    <w:abstractNumId w:val="10"/>
  </w:num>
  <w:num w:numId="16">
    <w:abstractNumId w:val="6"/>
  </w:num>
  <w:num w:numId="17">
    <w:abstractNumId w:val="2"/>
  </w:num>
  <w:num w:numId="18">
    <w:abstractNumId w:val="16"/>
  </w:num>
  <w:num w:numId="19">
    <w:abstractNumId w:val="9"/>
  </w:num>
  <w:num w:numId="20">
    <w:abstractNumId w:val="3"/>
  </w:num>
  <w:num w:numId="21">
    <w:abstractNumId w:val="17"/>
  </w:num>
  <w:num w:numId="22">
    <w:abstractNumId w:val="20"/>
  </w:num>
  <w:num w:numId="23">
    <w:abstractNumId w:val="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AzNjMwMjM1MjBR0lEKTi0uzszPAykwrAUAXYCAsCwAAAA="/>
  </w:docVars>
  <w:rsids>
    <w:rsidRoot w:val="00A04F86"/>
    <w:rsid w:val="000075EE"/>
    <w:rsid w:val="00020F30"/>
    <w:rsid w:val="00036507"/>
    <w:rsid w:val="000573D6"/>
    <w:rsid w:val="00093D98"/>
    <w:rsid w:val="00097C2B"/>
    <w:rsid w:val="000C39D3"/>
    <w:rsid w:val="000C3E1D"/>
    <w:rsid w:val="000C5641"/>
    <w:rsid w:val="000D37EC"/>
    <w:rsid w:val="00100788"/>
    <w:rsid w:val="0011602A"/>
    <w:rsid w:val="00136310"/>
    <w:rsid w:val="00155C52"/>
    <w:rsid w:val="00157FF4"/>
    <w:rsid w:val="00161A9E"/>
    <w:rsid w:val="00161BBA"/>
    <w:rsid w:val="0017667F"/>
    <w:rsid w:val="0018660F"/>
    <w:rsid w:val="00191B33"/>
    <w:rsid w:val="001A6B63"/>
    <w:rsid w:val="001B47B4"/>
    <w:rsid w:val="001E3CB2"/>
    <w:rsid w:val="0020670F"/>
    <w:rsid w:val="00213195"/>
    <w:rsid w:val="002152E5"/>
    <w:rsid w:val="00226132"/>
    <w:rsid w:val="0023519D"/>
    <w:rsid w:val="00241397"/>
    <w:rsid w:val="00256F14"/>
    <w:rsid w:val="00260A3D"/>
    <w:rsid w:val="00275120"/>
    <w:rsid w:val="00284B02"/>
    <w:rsid w:val="00284D6B"/>
    <w:rsid w:val="002871E5"/>
    <w:rsid w:val="0029385D"/>
    <w:rsid w:val="002B2EE3"/>
    <w:rsid w:val="002B36BB"/>
    <w:rsid w:val="002C4F59"/>
    <w:rsid w:val="002C6AA1"/>
    <w:rsid w:val="002D5A69"/>
    <w:rsid w:val="00315812"/>
    <w:rsid w:val="00317F76"/>
    <w:rsid w:val="00334EA9"/>
    <w:rsid w:val="00371E4C"/>
    <w:rsid w:val="00387E0F"/>
    <w:rsid w:val="003966A6"/>
    <w:rsid w:val="003B5595"/>
    <w:rsid w:val="003B6557"/>
    <w:rsid w:val="003C4BBD"/>
    <w:rsid w:val="003C5230"/>
    <w:rsid w:val="003D052C"/>
    <w:rsid w:val="003D2C31"/>
    <w:rsid w:val="003E47F7"/>
    <w:rsid w:val="003F4435"/>
    <w:rsid w:val="003F63A5"/>
    <w:rsid w:val="00431C8F"/>
    <w:rsid w:val="00437350"/>
    <w:rsid w:val="004651C5"/>
    <w:rsid w:val="004669EA"/>
    <w:rsid w:val="00485C69"/>
    <w:rsid w:val="00493E8F"/>
    <w:rsid w:val="004A28F3"/>
    <w:rsid w:val="004A7F5B"/>
    <w:rsid w:val="004B0B96"/>
    <w:rsid w:val="004D2EB1"/>
    <w:rsid w:val="004E44C9"/>
    <w:rsid w:val="00520B43"/>
    <w:rsid w:val="0052791D"/>
    <w:rsid w:val="00534ABF"/>
    <w:rsid w:val="0053623F"/>
    <w:rsid w:val="00542205"/>
    <w:rsid w:val="00556CB0"/>
    <w:rsid w:val="00590650"/>
    <w:rsid w:val="005A5C99"/>
    <w:rsid w:val="005C2780"/>
    <w:rsid w:val="005C54E8"/>
    <w:rsid w:val="005C55E0"/>
    <w:rsid w:val="005D25F8"/>
    <w:rsid w:val="005E354C"/>
    <w:rsid w:val="005E4962"/>
    <w:rsid w:val="005E4A43"/>
    <w:rsid w:val="005E6138"/>
    <w:rsid w:val="005F3E91"/>
    <w:rsid w:val="006118BC"/>
    <w:rsid w:val="0061411C"/>
    <w:rsid w:val="00620BE1"/>
    <w:rsid w:val="006333CE"/>
    <w:rsid w:val="00634B59"/>
    <w:rsid w:val="0063553B"/>
    <w:rsid w:val="00652878"/>
    <w:rsid w:val="0067299C"/>
    <w:rsid w:val="00674C18"/>
    <w:rsid w:val="0069091E"/>
    <w:rsid w:val="00693A9B"/>
    <w:rsid w:val="006C28D9"/>
    <w:rsid w:val="006C65CF"/>
    <w:rsid w:val="006C77E6"/>
    <w:rsid w:val="006D6898"/>
    <w:rsid w:val="006E67E5"/>
    <w:rsid w:val="006F7ADE"/>
    <w:rsid w:val="00705DEE"/>
    <w:rsid w:val="00710389"/>
    <w:rsid w:val="00736B0C"/>
    <w:rsid w:val="00751F32"/>
    <w:rsid w:val="00753111"/>
    <w:rsid w:val="007547DE"/>
    <w:rsid w:val="007760B8"/>
    <w:rsid w:val="007762A2"/>
    <w:rsid w:val="00787854"/>
    <w:rsid w:val="007A547A"/>
    <w:rsid w:val="007A55E3"/>
    <w:rsid w:val="007D182A"/>
    <w:rsid w:val="007E0B6A"/>
    <w:rsid w:val="007E16D8"/>
    <w:rsid w:val="007E1DD3"/>
    <w:rsid w:val="007F6AEE"/>
    <w:rsid w:val="008007E9"/>
    <w:rsid w:val="00821362"/>
    <w:rsid w:val="0084485D"/>
    <w:rsid w:val="00844E83"/>
    <w:rsid w:val="00855D79"/>
    <w:rsid w:val="00862F4D"/>
    <w:rsid w:val="00866E52"/>
    <w:rsid w:val="008719BA"/>
    <w:rsid w:val="00877514"/>
    <w:rsid w:val="008A54B9"/>
    <w:rsid w:val="008B1F1D"/>
    <w:rsid w:val="008C5F0A"/>
    <w:rsid w:val="008D7163"/>
    <w:rsid w:val="008E7B82"/>
    <w:rsid w:val="008F4A17"/>
    <w:rsid w:val="00904B0F"/>
    <w:rsid w:val="00914356"/>
    <w:rsid w:val="009172A1"/>
    <w:rsid w:val="00920B54"/>
    <w:rsid w:val="009236D8"/>
    <w:rsid w:val="009460EE"/>
    <w:rsid w:val="00954079"/>
    <w:rsid w:val="00972DF7"/>
    <w:rsid w:val="00977D35"/>
    <w:rsid w:val="009818A5"/>
    <w:rsid w:val="00990FDC"/>
    <w:rsid w:val="009A6FD9"/>
    <w:rsid w:val="009B3CC1"/>
    <w:rsid w:val="009C3496"/>
    <w:rsid w:val="009F0A41"/>
    <w:rsid w:val="00A0065E"/>
    <w:rsid w:val="00A04F86"/>
    <w:rsid w:val="00A21C2B"/>
    <w:rsid w:val="00A51295"/>
    <w:rsid w:val="00A546A7"/>
    <w:rsid w:val="00A856EA"/>
    <w:rsid w:val="00AD7604"/>
    <w:rsid w:val="00AE53B2"/>
    <w:rsid w:val="00AE6F33"/>
    <w:rsid w:val="00AF047D"/>
    <w:rsid w:val="00B0182B"/>
    <w:rsid w:val="00B0243B"/>
    <w:rsid w:val="00B1062A"/>
    <w:rsid w:val="00B1544F"/>
    <w:rsid w:val="00B4086E"/>
    <w:rsid w:val="00B42930"/>
    <w:rsid w:val="00B474AB"/>
    <w:rsid w:val="00B660DE"/>
    <w:rsid w:val="00B74D4A"/>
    <w:rsid w:val="00B761B0"/>
    <w:rsid w:val="00BA047E"/>
    <w:rsid w:val="00BA0ED3"/>
    <w:rsid w:val="00BC4517"/>
    <w:rsid w:val="00BE0896"/>
    <w:rsid w:val="00BE458D"/>
    <w:rsid w:val="00BF3F63"/>
    <w:rsid w:val="00C209A1"/>
    <w:rsid w:val="00C2471A"/>
    <w:rsid w:val="00C33CDD"/>
    <w:rsid w:val="00C439ED"/>
    <w:rsid w:val="00C51E25"/>
    <w:rsid w:val="00C56EB2"/>
    <w:rsid w:val="00C75D1F"/>
    <w:rsid w:val="00C95A79"/>
    <w:rsid w:val="00CB685C"/>
    <w:rsid w:val="00CC0C09"/>
    <w:rsid w:val="00CC2504"/>
    <w:rsid w:val="00CE6B15"/>
    <w:rsid w:val="00D06D8D"/>
    <w:rsid w:val="00D11E2B"/>
    <w:rsid w:val="00D22CD6"/>
    <w:rsid w:val="00D2332F"/>
    <w:rsid w:val="00D239CC"/>
    <w:rsid w:val="00D519FD"/>
    <w:rsid w:val="00D55AD2"/>
    <w:rsid w:val="00D62B16"/>
    <w:rsid w:val="00D73BAC"/>
    <w:rsid w:val="00D800FD"/>
    <w:rsid w:val="00D929BB"/>
    <w:rsid w:val="00DA2784"/>
    <w:rsid w:val="00DB23B5"/>
    <w:rsid w:val="00DB60DD"/>
    <w:rsid w:val="00DC5288"/>
    <w:rsid w:val="00DD499B"/>
    <w:rsid w:val="00DE32F7"/>
    <w:rsid w:val="00DE43FB"/>
    <w:rsid w:val="00E15F8F"/>
    <w:rsid w:val="00E36045"/>
    <w:rsid w:val="00E36957"/>
    <w:rsid w:val="00E543E1"/>
    <w:rsid w:val="00E86E89"/>
    <w:rsid w:val="00E915AF"/>
    <w:rsid w:val="00E9654E"/>
    <w:rsid w:val="00EA2388"/>
    <w:rsid w:val="00EA35E9"/>
    <w:rsid w:val="00EB19A9"/>
    <w:rsid w:val="00EB760B"/>
    <w:rsid w:val="00EC1FDB"/>
    <w:rsid w:val="00EC41E7"/>
    <w:rsid w:val="00EE07B3"/>
    <w:rsid w:val="00EE30D6"/>
    <w:rsid w:val="00EF27C0"/>
    <w:rsid w:val="00F00358"/>
    <w:rsid w:val="00F0286F"/>
    <w:rsid w:val="00F06B2A"/>
    <w:rsid w:val="00F1367E"/>
    <w:rsid w:val="00F347BC"/>
    <w:rsid w:val="00F35BE7"/>
    <w:rsid w:val="00F425FE"/>
    <w:rsid w:val="00F61047"/>
    <w:rsid w:val="00F65C41"/>
    <w:rsid w:val="00F702F3"/>
    <w:rsid w:val="00F92FB7"/>
    <w:rsid w:val="00FA1011"/>
    <w:rsid w:val="00FA671E"/>
    <w:rsid w:val="00FB4C4F"/>
    <w:rsid w:val="00FB6E24"/>
    <w:rsid w:val="00FB73B4"/>
    <w:rsid w:val="00FC05B0"/>
    <w:rsid w:val="00FD3C42"/>
    <w:rsid w:val="00FE1D95"/>
    <w:rsid w:val="00FE2A1A"/>
    <w:rsid w:val="00FF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737C8"/>
  <w15:docId w15:val="{1F524ADF-D34A-4138-BA38-91291DF1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10ACA138C44B02AB3989EE690C0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3BEF4-42AE-4128-A215-4F5344DB38B3}"/>
      </w:docPartPr>
      <w:docPartBody>
        <w:p w:rsidR="000F56B9" w:rsidRDefault="0068623B">
          <w:pPr>
            <w:pStyle w:val="AE10ACA138C44B02AB3989EE690C0CAD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EBCE7EAF24E7097E69207AB11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60-6444-4296-9D78-282B51C52F9C}"/>
      </w:docPartPr>
      <w:docPartBody>
        <w:p w:rsidR="000F56B9" w:rsidRDefault="0068623B">
          <w:pPr>
            <w:pStyle w:val="D8AEBCE7EAF24E7097E69207AB119338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A45BFE49A4EC8B907CF27B23F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8F9C-DA6C-4E46-AC4E-1E78AD8C30E8}"/>
      </w:docPartPr>
      <w:docPartBody>
        <w:p w:rsidR="000F56B9" w:rsidRDefault="0091302B" w:rsidP="0091302B">
          <w:pPr>
            <w:pStyle w:val="6C6A45BFE49A4EC8B907CF27B23F560C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4848307CC974DFC9A1729ADBBC3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FAAD8-5F36-469F-ADEF-5B974011D27B}"/>
      </w:docPartPr>
      <w:docPartBody>
        <w:p w:rsidR="000F56B9" w:rsidRDefault="0091302B" w:rsidP="0091302B">
          <w:pPr>
            <w:pStyle w:val="B4848307CC974DFC9A1729ADBBC3FB8C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8E101B5268046E4A2DDFD0922B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5CECB-19AD-4EDF-9C57-F7DFD34F2905}"/>
      </w:docPartPr>
      <w:docPartBody>
        <w:p w:rsidR="000F56B9" w:rsidRDefault="0091302B" w:rsidP="0091302B">
          <w:pPr>
            <w:pStyle w:val="58E101B5268046E4A2DDFD0922B04486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AE67DE54F64150B378603CA628F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8CC77-52C1-44EC-BB10-6388D225C1BF}"/>
      </w:docPartPr>
      <w:docPartBody>
        <w:p w:rsidR="000F56B9" w:rsidRDefault="0091302B" w:rsidP="0091302B">
          <w:pPr>
            <w:pStyle w:val="FDAE67DE54F64150B378603CA628FA2B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1CDDA2746774659929C7885EA002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121C-2BD2-4A6A-9762-3D4E89B16667}"/>
      </w:docPartPr>
      <w:docPartBody>
        <w:p w:rsidR="000F56B9" w:rsidRDefault="0068623B">
          <w:pPr>
            <w:pStyle w:val="11CDDA2746774659929C7885EA0024A3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AEA6330BC4C0DA349133848F39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12F05-AC9C-43E5-8403-78ED5958D791}"/>
      </w:docPartPr>
      <w:docPartBody>
        <w:p w:rsidR="000F56B9" w:rsidRDefault="0091302B" w:rsidP="0091302B">
          <w:pPr>
            <w:pStyle w:val="941AEA6330BC4C0DA349133848F39895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10674A975314EA8ACA9970599D52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EBD25-2F75-4240-A512-73EC340379E0}"/>
      </w:docPartPr>
      <w:docPartBody>
        <w:p w:rsidR="000F56B9" w:rsidRDefault="0091302B" w:rsidP="0091302B">
          <w:pPr>
            <w:pStyle w:val="D10674A975314EA8ACA9970599D52110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CC1E71E54D74DE88FCC26A070E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5E0E5-976A-459E-B64F-121D6D3E4DD4}"/>
      </w:docPartPr>
      <w:docPartBody>
        <w:p w:rsidR="000F56B9" w:rsidRDefault="0091302B" w:rsidP="0091302B">
          <w:pPr>
            <w:pStyle w:val="ACC1E71E54D74DE88FCC26A070E8C96D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6D0CE5877A14F35B3CC6260A8569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AAA5-D31A-4A1F-8585-8B022FDF9F06}"/>
      </w:docPartPr>
      <w:docPartBody>
        <w:p w:rsidR="000F56B9" w:rsidRDefault="0091302B" w:rsidP="0091302B">
          <w:pPr>
            <w:pStyle w:val="F6D0CE5877A14F35B3CC6260A8569317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C448C57954D45F0B8ECF0A085A8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34E35-72DF-4D28-BAA2-1789919F4735}"/>
      </w:docPartPr>
      <w:docPartBody>
        <w:p w:rsidR="000F56B9" w:rsidRDefault="0091302B" w:rsidP="0091302B">
          <w:pPr>
            <w:pStyle w:val="EC448C57954D45F0B8ECF0A085A88DD2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D6FC3276D92496B93700DB10B60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F148-124C-4C82-872D-EA63BF076A34}"/>
      </w:docPartPr>
      <w:docPartBody>
        <w:p w:rsidR="000F56B9" w:rsidRDefault="0091302B" w:rsidP="0091302B">
          <w:pPr>
            <w:pStyle w:val="7D6FC3276D92496B93700DB10B60B2BD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655D2A6CD654E4F848B8AE9C9E3A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78834-F75F-4240-9C21-2F6EA22A256C}"/>
      </w:docPartPr>
      <w:docPartBody>
        <w:p w:rsidR="000F56B9" w:rsidRDefault="0091302B" w:rsidP="0091302B">
          <w:pPr>
            <w:pStyle w:val="2655D2A6CD654E4F848B8AE9C9E3A5C5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034402C7094F12B01B7CC31882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BB14C-92DB-4815-A7D9-16075F46E694}"/>
      </w:docPartPr>
      <w:docPartBody>
        <w:p w:rsidR="000F56B9" w:rsidRDefault="0091302B" w:rsidP="0091302B">
          <w:pPr>
            <w:pStyle w:val="9A034402C7094F12B01B7CC318827A5C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036E8486204F8D93004389BD42F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1B53-2A42-4D3B-962C-E17C69FCFA2A}"/>
      </w:docPartPr>
      <w:docPartBody>
        <w:p w:rsidR="000F56B9" w:rsidRDefault="0091302B" w:rsidP="0091302B">
          <w:pPr>
            <w:pStyle w:val="CC036E8486204F8D93004389BD42F776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DAA4014EA0549499E178EA18BC43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C8D5-CC71-42BF-BFE5-8AB993017835}"/>
      </w:docPartPr>
      <w:docPartBody>
        <w:p w:rsidR="000F56B9" w:rsidRDefault="0091302B" w:rsidP="0091302B">
          <w:pPr>
            <w:pStyle w:val="8DAA4014EA0549499E178EA18BC431ED36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B0652901694A5EA38BA9953142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2F65-9C50-4C22-A50F-E7F57BCDC654}"/>
      </w:docPartPr>
      <w:docPartBody>
        <w:p w:rsidR="000F56B9" w:rsidRDefault="0068623B">
          <w:pPr>
            <w:pStyle w:val="CCB0652901694A5EA38BA9953142A241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1ADC7A1753D41A286676B94854FE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BFFBD-7B0A-4717-B9BD-8B67F405DF07}"/>
      </w:docPartPr>
      <w:docPartBody>
        <w:p w:rsidR="000F56B9" w:rsidRDefault="0068623B">
          <w:pPr>
            <w:pStyle w:val="D1ADC7A1753D41A286676B94854FE595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98693FB0AA34ED7A13E3B973EA8E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DE539-0808-4548-9B0B-212B074A1668}"/>
      </w:docPartPr>
      <w:docPartBody>
        <w:p w:rsidR="00A64B40" w:rsidRDefault="0091302B" w:rsidP="0091302B">
          <w:pPr>
            <w:pStyle w:val="D98693FB0AA34ED7A13E3B973EA8EC97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3BE3CF9415E4220AB69CC907F4CD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FB25A-907D-43C4-9360-78A12A8894F9}"/>
      </w:docPartPr>
      <w:docPartBody>
        <w:p w:rsidR="00A64B40" w:rsidRDefault="00DF6904" w:rsidP="00DF6904">
          <w:pPr>
            <w:pStyle w:val="83BE3CF9415E4220AB69CC907F4CD7E8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5DCE2139E54141A4657F4C971CD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DB86C-0777-4092-9FD6-FEC989A46D2C}"/>
      </w:docPartPr>
      <w:docPartBody>
        <w:p w:rsidR="00A64B40" w:rsidRDefault="00DF6904" w:rsidP="00DF6904">
          <w:pPr>
            <w:pStyle w:val="275DCE2139E54141A4657F4C971CDAFF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EA4F6C6D7642EFB62BE54A8169F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DFD93-E538-433B-BB04-BA687A292BFA}"/>
      </w:docPartPr>
      <w:docPartBody>
        <w:p w:rsidR="00A64B40" w:rsidRDefault="0091302B" w:rsidP="0091302B">
          <w:pPr>
            <w:pStyle w:val="FDEA4F6C6D7642EFB62BE54A8169F770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D29349F52D14B8598336C2A01920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14079-3CC5-4416-9CC9-576A207B1854}"/>
      </w:docPartPr>
      <w:docPartBody>
        <w:p w:rsidR="00A64B40" w:rsidRDefault="0091302B" w:rsidP="0091302B">
          <w:pPr>
            <w:pStyle w:val="3D29349F52D14B8598336C2A01920118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5F008DE6A3C4F34B705F39082045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9EA6C-113E-4229-895B-A8BDA1BA5E2C}"/>
      </w:docPartPr>
      <w:docPartBody>
        <w:p w:rsidR="00A64B40" w:rsidRDefault="0091302B" w:rsidP="0091302B">
          <w:pPr>
            <w:pStyle w:val="85F008DE6A3C4F34B705F39082045590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ED9767D614E48AA99AE7094FCCB2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BBEF4-91CC-434F-9E48-EA0ACC3211E0}"/>
      </w:docPartPr>
      <w:docPartBody>
        <w:p w:rsidR="00A64B40" w:rsidRDefault="0091302B" w:rsidP="0091302B">
          <w:pPr>
            <w:pStyle w:val="7ED9767D614E48AA99AE7094FCCB2B5B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247949422C24EB2866B006880182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CA0F6-12C0-4372-8FDA-56844E296D52}"/>
      </w:docPartPr>
      <w:docPartBody>
        <w:p w:rsidR="00A64B40" w:rsidRDefault="00DF6904" w:rsidP="00DF6904">
          <w:pPr>
            <w:pStyle w:val="9247949422C24EB2866B006880182456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4330EA49CA4D06A3C3DB4B4185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E057A-5B63-4AE6-A739-1875AF225E0F}"/>
      </w:docPartPr>
      <w:docPartBody>
        <w:p w:rsidR="00A64B40" w:rsidRDefault="0091302B" w:rsidP="0091302B">
          <w:pPr>
            <w:pStyle w:val="2E4330EA49CA4D06A3C3DB4B4185470B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CFCB3E1DC5B46E393300542CC646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44C33-2BF8-4248-B78D-12EF4AF0BA43}"/>
      </w:docPartPr>
      <w:docPartBody>
        <w:p w:rsidR="00A64B40" w:rsidRDefault="0091302B" w:rsidP="0091302B">
          <w:pPr>
            <w:pStyle w:val="9CFCB3E1DC5B46E393300542CC646392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92DDF81D46542FEA1E996DA76EF6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82127-3CBC-4899-B3C7-9B1573B2CD47}"/>
      </w:docPartPr>
      <w:docPartBody>
        <w:p w:rsidR="00A64B40" w:rsidRDefault="0091302B" w:rsidP="0091302B">
          <w:pPr>
            <w:pStyle w:val="092DDF81D46542FEA1E996DA76EF6144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ADA18A328804B07BBAFE39601F2E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7DA7C-F84B-424D-BDD9-3D5A2DC78F6D}"/>
      </w:docPartPr>
      <w:docPartBody>
        <w:p w:rsidR="00A64B40" w:rsidRDefault="0091302B" w:rsidP="0091302B">
          <w:pPr>
            <w:pStyle w:val="2ADA18A328804B07BBAFE39601F2E6F6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43BA19931774A32A5B1CE3ADBBD9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22377-52E5-4E22-A5F3-836ED6545827}"/>
      </w:docPartPr>
      <w:docPartBody>
        <w:p w:rsidR="00A64B40" w:rsidRDefault="0091302B" w:rsidP="0091302B">
          <w:pPr>
            <w:pStyle w:val="A43BA19931774A32A5B1CE3ADBBD98D9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0FFA8FFC4FF46D1AA019BBD6EBEC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42407-D7D2-4D89-816B-0CA6A02A4F3B}"/>
      </w:docPartPr>
      <w:docPartBody>
        <w:p w:rsidR="00A64B40" w:rsidRDefault="0091302B" w:rsidP="0091302B">
          <w:pPr>
            <w:pStyle w:val="30FFA8FFC4FF46D1AA019BBD6EBECA7D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7862E1FBDF4465FB008402E867CB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C9FD3-BC11-4617-B470-79D3DD700DE8}"/>
      </w:docPartPr>
      <w:docPartBody>
        <w:p w:rsidR="00A64B40" w:rsidRDefault="0091302B" w:rsidP="0091302B">
          <w:pPr>
            <w:pStyle w:val="87862E1FBDF4465FB008402E867CBB8B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476D07701D44E93B269EB6FBB915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564B7-CF6D-4F01-95F6-7BA5580BFC8C}"/>
      </w:docPartPr>
      <w:docPartBody>
        <w:p w:rsidR="00A64B40" w:rsidRDefault="0091302B" w:rsidP="0091302B">
          <w:pPr>
            <w:pStyle w:val="A476D07701D44E93B269EB6FBB91569B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EA43CB9929140FD97D607C5803AF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14136-77EC-465F-B9EC-6D595EFE2F37}"/>
      </w:docPartPr>
      <w:docPartBody>
        <w:p w:rsidR="00A64B40" w:rsidRDefault="0091302B" w:rsidP="0091302B">
          <w:pPr>
            <w:pStyle w:val="CEA43CB9929140FD97D607C5803AF6D4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4393849D6CC44E69F9A829022453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CFB53-8504-4112-8441-D74F16BFC289}"/>
      </w:docPartPr>
      <w:docPartBody>
        <w:p w:rsidR="00A64B40" w:rsidRDefault="0091302B" w:rsidP="0091302B">
          <w:pPr>
            <w:pStyle w:val="C4393849D6CC44E69F9A8290224537BD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C607D26D6C547F99236A42A257C4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5098E-0E2D-4BAD-B573-DFD6C469CE0A}"/>
      </w:docPartPr>
      <w:docPartBody>
        <w:p w:rsidR="00A64B40" w:rsidRDefault="0091302B" w:rsidP="0091302B">
          <w:pPr>
            <w:pStyle w:val="BC607D26D6C547F99236A42A257C4981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FCF30A3E85B4AF0A589E9CA8B68B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78FCE-D854-4656-BC8A-AB45974C01AF}"/>
      </w:docPartPr>
      <w:docPartBody>
        <w:p w:rsidR="00A64B40" w:rsidRDefault="0091302B" w:rsidP="0091302B">
          <w:pPr>
            <w:pStyle w:val="AFCF30A3E85B4AF0A589E9CA8B68B6F5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C46E33E4E1A4959B02FAF3EF35C4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BD9E0-F5CF-414B-98D8-86D7932CA358}"/>
      </w:docPartPr>
      <w:docPartBody>
        <w:p w:rsidR="00A64B40" w:rsidRDefault="0091302B" w:rsidP="0091302B">
          <w:pPr>
            <w:pStyle w:val="1C46E33E4E1A4959B02FAF3EF35C4FA6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A9EF0A556AC4788A5A30833F885E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44E0E-3CCE-4170-A3D0-16905E326D43}"/>
      </w:docPartPr>
      <w:docPartBody>
        <w:p w:rsidR="00A64B40" w:rsidRDefault="0091302B" w:rsidP="0091302B">
          <w:pPr>
            <w:pStyle w:val="6A9EF0A556AC4788A5A30833F885E5A7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9BC6FBB8FFE49E19920482013412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C52F5-F653-4EBF-A7FE-63111F17201D}"/>
      </w:docPartPr>
      <w:docPartBody>
        <w:p w:rsidR="00A64B40" w:rsidRDefault="00DF6904" w:rsidP="00DF6904">
          <w:pPr>
            <w:pStyle w:val="19BC6FBB8FFE49E19920482013412447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778AD05478B9485ABE9FC4F0ADBD8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5B19F-CC8A-437F-BBFD-ADA5D78C9270}"/>
      </w:docPartPr>
      <w:docPartBody>
        <w:p w:rsidR="00A64B40" w:rsidRDefault="0091302B" w:rsidP="0091302B">
          <w:pPr>
            <w:pStyle w:val="778AD05478B9485ABE9FC4F0ADBD80CC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DB0AE3F7E0844DB86C15981504B5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BD7B5-8E03-44AC-AF8A-5BA9BBA24C45}"/>
      </w:docPartPr>
      <w:docPartBody>
        <w:p w:rsidR="00A64B40" w:rsidRDefault="0091302B" w:rsidP="0091302B">
          <w:pPr>
            <w:pStyle w:val="EDB0AE3F7E0844DB86C15981504B58F0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EED3A9EACCA4241BC90392179B38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FD112-95B6-480D-9B9B-213560DE53CB}"/>
      </w:docPartPr>
      <w:docPartBody>
        <w:p w:rsidR="00A64B40" w:rsidRDefault="0091302B" w:rsidP="0091302B">
          <w:pPr>
            <w:pStyle w:val="1EED3A9EACCA4241BC90392179B382EB11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52682C3254748F2AABFB248E1A80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95442-CDD0-4C26-AC21-E14701CEE4B1}"/>
      </w:docPartPr>
      <w:docPartBody>
        <w:p w:rsidR="00A64B40" w:rsidRDefault="0091302B" w:rsidP="0091302B">
          <w:pPr>
            <w:pStyle w:val="C52682C3254748F2AABFB248E1A80E7911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F13306FB8874F9BBD11E46374480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3D987-0BF9-4BFA-A3EC-4479D80D13DE}"/>
      </w:docPartPr>
      <w:docPartBody>
        <w:p w:rsidR="00A64B40" w:rsidRDefault="0091302B" w:rsidP="0091302B">
          <w:pPr>
            <w:pStyle w:val="CF13306FB8874F9BBD11E4637448027D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EB9B0C4CD6D433FB67131DEE4E37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BD39A-4294-4A18-B7B5-9C502733944D}"/>
      </w:docPartPr>
      <w:docPartBody>
        <w:p w:rsidR="00A64B40" w:rsidRDefault="0091302B" w:rsidP="0091302B">
          <w:pPr>
            <w:pStyle w:val="AEB9B0C4CD6D433FB67131DEE4E370BC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4F5BF1EF75A4BEBAA0C9751ECC49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A19ED-78F5-4D6E-BFF6-572B66DE064D}"/>
      </w:docPartPr>
      <w:docPartBody>
        <w:p w:rsidR="00A64B40" w:rsidRDefault="0091302B" w:rsidP="0091302B">
          <w:pPr>
            <w:pStyle w:val="24F5BF1EF75A4BEBAA0C9751ECC49CB5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F4323B2340B444BBB59FACEE7BD0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9F16D-B8F0-4A1F-B71B-0D8A6323A7F8}"/>
      </w:docPartPr>
      <w:docPartBody>
        <w:p w:rsidR="00A64B40" w:rsidRDefault="0091302B" w:rsidP="0091302B">
          <w:pPr>
            <w:pStyle w:val="0F4323B2340B444BBB59FACEE7BD0098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F5B6DDBE32B40C2B47CB310310EB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758B6-CC0C-4D70-A7D7-04814016452D}"/>
      </w:docPartPr>
      <w:docPartBody>
        <w:p w:rsidR="00A64B40" w:rsidRDefault="0091302B" w:rsidP="0091302B">
          <w:pPr>
            <w:pStyle w:val="5F5B6DDBE32B40C2B47CB310310EB0C7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C94FCA0D0F54AB291D45FF4BA6CE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C4432-0BD6-4829-AD36-56AD127B05F1}"/>
      </w:docPartPr>
      <w:docPartBody>
        <w:p w:rsidR="00A64B40" w:rsidRDefault="0091302B" w:rsidP="0091302B">
          <w:pPr>
            <w:pStyle w:val="4C94FCA0D0F54AB291D45FF4BA6CED3D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145C2E54E234C26AC72DBC371FE7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F1B24-68E3-431E-BC03-4D84749488BF}"/>
      </w:docPartPr>
      <w:docPartBody>
        <w:p w:rsidR="00A64B40" w:rsidRDefault="0091302B" w:rsidP="0091302B">
          <w:pPr>
            <w:pStyle w:val="2145C2E54E234C26AC72DBC371FE7C6F9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E72405BF0224E94B1FDF09919428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BBAD-22EE-4EA0-A04A-A919E960E8A2}"/>
      </w:docPartPr>
      <w:docPartBody>
        <w:p w:rsidR="00000000" w:rsidRDefault="0091302B" w:rsidP="0091302B">
          <w:pPr>
            <w:pStyle w:val="EE72405BF0224E94B1FDF09919428DD6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Faruma">
    <w:panose1 w:val="02000500030200090000"/>
    <w:charset w:val="01"/>
    <w:family w:val="auto"/>
    <w:pitch w:val="variable"/>
    <w:sig w:usb0="00000000" w:usb1="00000000" w:usb2="000001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56B9"/>
    <w:rsid w:val="000F56B9"/>
    <w:rsid w:val="00127402"/>
    <w:rsid w:val="001C5CBB"/>
    <w:rsid w:val="00267A98"/>
    <w:rsid w:val="00573A22"/>
    <w:rsid w:val="00615248"/>
    <w:rsid w:val="00642438"/>
    <w:rsid w:val="0068623B"/>
    <w:rsid w:val="006C3621"/>
    <w:rsid w:val="00896DD4"/>
    <w:rsid w:val="0091302B"/>
    <w:rsid w:val="00A64B40"/>
    <w:rsid w:val="00D63FAE"/>
    <w:rsid w:val="00DF6904"/>
    <w:rsid w:val="00EA2CCA"/>
    <w:rsid w:val="00FC6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302B"/>
    <w:rPr>
      <w:color w:val="808080"/>
    </w:rPr>
  </w:style>
  <w:style w:type="paragraph" w:customStyle="1" w:styleId="AE10ACA138C44B02AB3989EE690C0CAD">
    <w:name w:val="AE10ACA138C44B02AB3989EE690C0CAD"/>
  </w:style>
  <w:style w:type="paragraph" w:customStyle="1" w:styleId="D8AEBCE7EAF24E7097E69207AB119338">
    <w:name w:val="D8AEBCE7EAF24E7097E69207AB119338"/>
  </w:style>
  <w:style w:type="paragraph" w:customStyle="1" w:styleId="6C6A45BFE49A4EC8B907CF27B23F560C">
    <w:name w:val="6C6A45BFE49A4EC8B907CF27B23F560C"/>
  </w:style>
  <w:style w:type="paragraph" w:customStyle="1" w:styleId="B4848307CC974DFC9A1729ADBBC3FB8C">
    <w:name w:val="B4848307CC974DFC9A1729ADBBC3FB8C"/>
  </w:style>
  <w:style w:type="paragraph" w:customStyle="1" w:styleId="58E101B5268046E4A2DDFD0922B04486">
    <w:name w:val="58E101B5268046E4A2DDFD0922B04486"/>
  </w:style>
  <w:style w:type="paragraph" w:customStyle="1" w:styleId="FDAE67DE54F64150B378603CA628FA2B">
    <w:name w:val="FDAE67DE54F64150B378603CA628FA2B"/>
  </w:style>
  <w:style w:type="paragraph" w:customStyle="1" w:styleId="11CDDA2746774659929C7885EA0024A3">
    <w:name w:val="11CDDA2746774659929C7885EA0024A3"/>
  </w:style>
  <w:style w:type="paragraph" w:customStyle="1" w:styleId="941AEA6330BC4C0DA349133848F39895">
    <w:name w:val="941AEA6330BC4C0DA349133848F39895"/>
  </w:style>
  <w:style w:type="paragraph" w:customStyle="1" w:styleId="D10674A975314EA8ACA9970599D52110">
    <w:name w:val="D10674A975314EA8ACA9970599D52110"/>
  </w:style>
  <w:style w:type="paragraph" w:customStyle="1" w:styleId="ACC1E71E54D74DE88FCC26A070E8C96D">
    <w:name w:val="ACC1E71E54D74DE88FCC26A070E8C96D"/>
  </w:style>
  <w:style w:type="paragraph" w:customStyle="1" w:styleId="F6D0CE5877A14F35B3CC6260A8569317">
    <w:name w:val="F6D0CE5877A14F35B3CC6260A8569317"/>
  </w:style>
  <w:style w:type="paragraph" w:customStyle="1" w:styleId="EC448C57954D45F0B8ECF0A085A88DD2">
    <w:name w:val="EC448C57954D45F0B8ECF0A085A88DD2"/>
  </w:style>
  <w:style w:type="paragraph" w:customStyle="1" w:styleId="7D6FC3276D92496B93700DB10B60B2BD">
    <w:name w:val="7D6FC3276D92496B93700DB10B60B2BD"/>
  </w:style>
  <w:style w:type="paragraph" w:customStyle="1" w:styleId="2655D2A6CD654E4F848B8AE9C9E3A5C5">
    <w:name w:val="2655D2A6CD654E4F848B8AE9C9E3A5C5"/>
  </w:style>
  <w:style w:type="paragraph" w:customStyle="1" w:styleId="9A034402C7094F12B01B7CC318827A5C">
    <w:name w:val="9A034402C7094F12B01B7CC318827A5C"/>
  </w:style>
  <w:style w:type="paragraph" w:customStyle="1" w:styleId="CC036E8486204F8D93004389BD42F776">
    <w:name w:val="CC036E8486204F8D93004389BD42F776"/>
  </w:style>
  <w:style w:type="paragraph" w:customStyle="1" w:styleId="8DAA4014EA0549499E178EA18BC431ED">
    <w:name w:val="8DAA4014EA0549499E178EA18BC431ED"/>
  </w:style>
  <w:style w:type="paragraph" w:customStyle="1" w:styleId="CB970B1AF1324A91B4F0F8CB08EF8F72">
    <w:name w:val="CB970B1AF1324A91B4F0F8CB08EF8F72"/>
  </w:style>
  <w:style w:type="paragraph" w:customStyle="1" w:styleId="B80CC999F6CB41E0886319BAB910CCB8">
    <w:name w:val="B80CC999F6CB41E0886319BAB910CCB8"/>
  </w:style>
  <w:style w:type="paragraph" w:customStyle="1" w:styleId="258E957FDE194A929F29E18F5782DF07">
    <w:name w:val="258E957FDE194A929F29E18F5782DF07"/>
  </w:style>
  <w:style w:type="paragraph" w:customStyle="1" w:styleId="9C82434A0E904B099C3F7F44DDBD20D8">
    <w:name w:val="9C82434A0E904B099C3F7F44DDBD20D8"/>
  </w:style>
  <w:style w:type="paragraph" w:customStyle="1" w:styleId="9CAB59A3C7E04A3A9632104FB303C4D7">
    <w:name w:val="9CAB59A3C7E04A3A9632104FB303C4D7"/>
  </w:style>
  <w:style w:type="paragraph" w:customStyle="1" w:styleId="7F37D828327A468590F786E29166793D">
    <w:name w:val="7F37D828327A468590F786E29166793D"/>
  </w:style>
  <w:style w:type="paragraph" w:customStyle="1" w:styleId="2E12F34A7D9D449EB4F366C728981B06">
    <w:name w:val="2E12F34A7D9D449EB4F366C728981B06"/>
  </w:style>
  <w:style w:type="paragraph" w:customStyle="1" w:styleId="445135FEE5D348CB9E98C10341A783BA">
    <w:name w:val="445135FEE5D348CB9E98C10341A783BA"/>
  </w:style>
  <w:style w:type="paragraph" w:customStyle="1" w:styleId="73732CF011BD4EBCBC7AF87DC7B94493">
    <w:name w:val="73732CF011BD4EBCBC7AF87DC7B94493"/>
  </w:style>
  <w:style w:type="paragraph" w:customStyle="1" w:styleId="CCB0652901694A5EA38BA9953142A241">
    <w:name w:val="CCB0652901694A5EA38BA9953142A241"/>
  </w:style>
  <w:style w:type="paragraph" w:customStyle="1" w:styleId="D1ADC7A1753D41A286676B94854FE595">
    <w:name w:val="D1ADC7A1753D41A286676B94854FE595"/>
  </w:style>
  <w:style w:type="paragraph" w:customStyle="1" w:styleId="6C6A45BFE49A4EC8B907CF27B23F560C1">
    <w:name w:val="6C6A45BFE49A4EC8B907CF27B23F560C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">
    <w:name w:val="B4848307CC974DFC9A1729ADBBC3FB8C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">
    <w:name w:val="58E101B5268046E4A2DDFD0922B0448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">
    <w:name w:val="FDAE67DE54F64150B378603CA628FA2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">
    <w:name w:val="941AEA6330BC4C0DA349133848F3989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">
    <w:name w:val="D10674A975314EA8ACA9970599D52110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">
    <w:name w:val="ACC1E71E54D74DE88FCC26A070E8C96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">
    <w:name w:val="F6D0CE5877A14F35B3CC6260A8569317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">
    <w:name w:val="EC448C57954D45F0B8ECF0A085A88DD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">
    <w:name w:val="7D6FC3276D92496B93700DB10B60B2B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">
    <w:name w:val="2655D2A6CD654E4F848B8AE9C9E3A5C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">
    <w:name w:val="9A034402C7094F12B01B7CC318827A5C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">
    <w:name w:val="CC036E8486204F8D93004389BD42F77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">
    <w:name w:val="8DAA4014EA0549499E178EA18BC431E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1">
    <w:name w:val="CB970B1AF1324A91B4F0F8CB08EF8F7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1">
    <w:name w:val="258E957FDE194A929F29E18F5782DF07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1">
    <w:name w:val="2E12F34A7D9D449EB4F366C728981B0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1">
    <w:name w:val="445135FEE5D348CB9E98C10341A783B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1">
    <w:name w:val="73732CF011BD4EBCBC7AF87DC7B9449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76128041D54FF4A2253ACCDF5CE755">
    <w:name w:val="2076128041D54FF4A2253ACCDF5CE755"/>
    <w:rsid w:val="00127402"/>
    <w:pPr>
      <w:spacing w:after="160" w:line="259" w:lineRule="auto"/>
    </w:pPr>
  </w:style>
  <w:style w:type="paragraph" w:customStyle="1" w:styleId="C566C1C282F74F70B42528032286F3DF">
    <w:name w:val="C566C1C282F74F70B42528032286F3DF"/>
    <w:rsid w:val="00127402"/>
    <w:pPr>
      <w:spacing w:after="160" w:line="259" w:lineRule="auto"/>
    </w:pPr>
  </w:style>
  <w:style w:type="paragraph" w:customStyle="1" w:styleId="58B3BF93A3034A3C9844CBBDADD87A66">
    <w:name w:val="58B3BF93A3034A3C9844CBBDADD87A66"/>
    <w:rsid w:val="00127402"/>
    <w:pPr>
      <w:spacing w:after="160" w:line="259" w:lineRule="auto"/>
    </w:pPr>
  </w:style>
  <w:style w:type="paragraph" w:customStyle="1" w:styleId="0F94147947844949889AED725EAC2516">
    <w:name w:val="0F94147947844949889AED725EAC2516"/>
    <w:rsid w:val="00127402"/>
    <w:pPr>
      <w:spacing w:after="160" w:line="259" w:lineRule="auto"/>
    </w:pPr>
  </w:style>
  <w:style w:type="paragraph" w:customStyle="1" w:styleId="831BBD62E5574B4D962BD0498FDA1200">
    <w:name w:val="831BBD62E5574B4D962BD0498FDA1200"/>
    <w:rsid w:val="00127402"/>
    <w:pPr>
      <w:spacing w:after="160" w:line="259" w:lineRule="auto"/>
    </w:pPr>
  </w:style>
  <w:style w:type="paragraph" w:customStyle="1" w:styleId="35E2AB061ACC42F88AF63D1CDA0AE633">
    <w:name w:val="35E2AB061ACC42F88AF63D1CDA0AE633"/>
    <w:rsid w:val="00127402"/>
    <w:pPr>
      <w:spacing w:after="160" w:line="259" w:lineRule="auto"/>
    </w:pPr>
  </w:style>
  <w:style w:type="paragraph" w:customStyle="1" w:styleId="A480E6842ACF46DF9DDF3B862D15B263">
    <w:name w:val="A480E6842ACF46DF9DDF3B862D15B263"/>
    <w:rsid w:val="00127402"/>
    <w:pPr>
      <w:spacing w:after="160" w:line="259" w:lineRule="auto"/>
    </w:pPr>
  </w:style>
  <w:style w:type="paragraph" w:customStyle="1" w:styleId="AB50D2D8FA8648608453B24C2F3B45FB">
    <w:name w:val="AB50D2D8FA8648608453B24C2F3B45FB"/>
    <w:rsid w:val="00127402"/>
    <w:pPr>
      <w:spacing w:after="160" w:line="259" w:lineRule="auto"/>
    </w:pPr>
  </w:style>
  <w:style w:type="paragraph" w:customStyle="1" w:styleId="ED27B2A9DB3445948820E14C57504942">
    <w:name w:val="ED27B2A9DB3445948820E14C57504942"/>
    <w:rsid w:val="00127402"/>
    <w:pPr>
      <w:spacing w:after="160" w:line="259" w:lineRule="auto"/>
    </w:pPr>
  </w:style>
  <w:style w:type="paragraph" w:customStyle="1" w:styleId="98D22BA6FD2149C2B03AA9A63BC50EC3">
    <w:name w:val="98D22BA6FD2149C2B03AA9A63BC50EC3"/>
    <w:rsid w:val="00127402"/>
    <w:pPr>
      <w:spacing w:after="160" w:line="259" w:lineRule="auto"/>
    </w:pPr>
  </w:style>
  <w:style w:type="paragraph" w:customStyle="1" w:styleId="B33C94F2626947C480D1A00FFCB1A707">
    <w:name w:val="B33C94F2626947C480D1A00FFCB1A707"/>
    <w:rsid w:val="00127402"/>
    <w:pPr>
      <w:spacing w:after="160" w:line="259" w:lineRule="auto"/>
    </w:pPr>
  </w:style>
  <w:style w:type="paragraph" w:customStyle="1" w:styleId="A48CE3788E244C0796E90D03B00DE289">
    <w:name w:val="A48CE3788E244C0796E90D03B00DE289"/>
    <w:rsid w:val="00127402"/>
    <w:pPr>
      <w:spacing w:after="160" w:line="259" w:lineRule="auto"/>
    </w:pPr>
  </w:style>
  <w:style w:type="paragraph" w:customStyle="1" w:styleId="74A10412E80845E9A391F3D02B96FC84">
    <w:name w:val="74A10412E80845E9A391F3D02B96FC84"/>
    <w:rsid w:val="00127402"/>
    <w:pPr>
      <w:spacing w:after="160" w:line="259" w:lineRule="auto"/>
    </w:pPr>
  </w:style>
  <w:style w:type="paragraph" w:customStyle="1" w:styleId="31AC699897694A3D97A07BF638288933">
    <w:name w:val="31AC699897694A3D97A07BF638288933"/>
    <w:rsid w:val="00127402"/>
    <w:pPr>
      <w:spacing w:after="160" w:line="259" w:lineRule="auto"/>
    </w:pPr>
  </w:style>
  <w:style w:type="paragraph" w:customStyle="1" w:styleId="20DEBD0409F44D6FAD3BFBF7DF22BCEB">
    <w:name w:val="20DEBD0409F44D6FAD3BFBF7DF22BCEB"/>
    <w:rsid w:val="00127402"/>
    <w:pPr>
      <w:spacing w:after="160" w:line="259" w:lineRule="auto"/>
    </w:pPr>
  </w:style>
  <w:style w:type="paragraph" w:customStyle="1" w:styleId="BA79CDB2342249D88E50F7F950BECEAA">
    <w:name w:val="BA79CDB2342249D88E50F7F950BECEAA"/>
    <w:rsid w:val="00127402"/>
    <w:pPr>
      <w:spacing w:after="160" w:line="259" w:lineRule="auto"/>
    </w:pPr>
  </w:style>
  <w:style w:type="paragraph" w:customStyle="1" w:styleId="FCC3B939FDE14939A143EC113BEEA669">
    <w:name w:val="FCC3B939FDE14939A143EC113BEEA669"/>
    <w:rsid w:val="00127402"/>
    <w:pPr>
      <w:spacing w:after="160" w:line="259" w:lineRule="auto"/>
    </w:pPr>
  </w:style>
  <w:style w:type="paragraph" w:customStyle="1" w:styleId="497F3A3AD4F341B4A5CFE36D909F2235">
    <w:name w:val="497F3A3AD4F341B4A5CFE36D909F2235"/>
    <w:rsid w:val="00127402"/>
    <w:pPr>
      <w:spacing w:after="160" w:line="259" w:lineRule="auto"/>
    </w:pPr>
  </w:style>
  <w:style w:type="paragraph" w:customStyle="1" w:styleId="47B75E7A0D6C4E9D8C4C9D8511928E40">
    <w:name w:val="47B75E7A0D6C4E9D8C4C9D8511928E40"/>
    <w:rsid w:val="00127402"/>
    <w:pPr>
      <w:spacing w:after="160" w:line="259" w:lineRule="auto"/>
    </w:pPr>
  </w:style>
  <w:style w:type="paragraph" w:customStyle="1" w:styleId="C809BC3AC69E49D6906BACAD6E0B9DC1">
    <w:name w:val="C809BC3AC69E49D6906BACAD6E0B9DC1"/>
    <w:rsid w:val="00127402"/>
    <w:pPr>
      <w:spacing w:after="160" w:line="259" w:lineRule="auto"/>
    </w:pPr>
  </w:style>
  <w:style w:type="paragraph" w:customStyle="1" w:styleId="B5528C45C2B14326AD30E09611795726">
    <w:name w:val="B5528C45C2B14326AD30E09611795726"/>
    <w:rsid w:val="00127402"/>
    <w:pPr>
      <w:spacing w:after="160" w:line="259" w:lineRule="auto"/>
    </w:pPr>
  </w:style>
  <w:style w:type="paragraph" w:customStyle="1" w:styleId="B7D8DD30ADA94B7EBBAC0661C40F5169">
    <w:name w:val="B7D8DD30ADA94B7EBBAC0661C40F5169"/>
    <w:rsid w:val="00127402"/>
    <w:pPr>
      <w:spacing w:after="160" w:line="259" w:lineRule="auto"/>
    </w:pPr>
  </w:style>
  <w:style w:type="paragraph" w:customStyle="1" w:styleId="DCF71357126E498193F6D719C8C72131">
    <w:name w:val="DCF71357126E498193F6D719C8C72131"/>
    <w:rsid w:val="00127402"/>
    <w:pPr>
      <w:spacing w:after="160" w:line="259" w:lineRule="auto"/>
    </w:pPr>
  </w:style>
  <w:style w:type="paragraph" w:customStyle="1" w:styleId="B3C903ADCB3A47B1BF499D75A05B87D9">
    <w:name w:val="B3C903ADCB3A47B1BF499D75A05B87D9"/>
    <w:rsid w:val="00127402"/>
    <w:pPr>
      <w:spacing w:after="160" w:line="259" w:lineRule="auto"/>
    </w:pPr>
  </w:style>
  <w:style w:type="paragraph" w:customStyle="1" w:styleId="BF98576BBA2D4BA982A64A7AE18957B5">
    <w:name w:val="BF98576BBA2D4BA982A64A7AE18957B5"/>
    <w:rsid w:val="00127402"/>
    <w:pPr>
      <w:spacing w:after="160" w:line="259" w:lineRule="auto"/>
    </w:pPr>
  </w:style>
  <w:style w:type="paragraph" w:customStyle="1" w:styleId="18991B90E7EF43F3B1C41E531C007B98">
    <w:name w:val="18991B90E7EF43F3B1C41E531C007B98"/>
    <w:rsid w:val="00127402"/>
    <w:pPr>
      <w:spacing w:after="160" w:line="259" w:lineRule="auto"/>
    </w:pPr>
  </w:style>
  <w:style w:type="paragraph" w:customStyle="1" w:styleId="E2BF47372DE84A0BB72128CC318D846B">
    <w:name w:val="E2BF47372DE84A0BB72128CC318D846B"/>
    <w:rsid w:val="00127402"/>
    <w:pPr>
      <w:spacing w:after="160" w:line="259" w:lineRule="auto"/>
    </w:pPr>
  </w:style>
  <w:style w:type="paragraph" w:customStyle="1" w:styleId="225943F2B5504581933807168A0EBFFC">
    <w:name w:val="225943F2B5504581933807168A0EBFFC"/>
    <w:rsid w:val="00127402"/>
    <w:pPr>
      <w:spacing w:after="160" w:line="259" w:lineRule="auto"/>
    </w:pPr>
  </w:style>
  <w:style w:type="paragraph" w:customStyle="1" w:styleId="44DC2253ED4641A48FD2D0DE39D5FA99">
    <w:name w:val="44DC2253ED4641A48FD2D0DE39D5FA99"/>
    <w:rsid w:val="00127402"/>
    <w:pPr>
      <w:spacing w:after="160" w:line="259" w:lineRule="auto"/>
    </w:pPr>
  </w:style>
  <w:style w:type="paragraph" w:customStyle="1" w:styleId="46E0BA722E23441887B2D3B144215C21">
    <w:name w:val="46E0BA722E23441887B2D3B144215C21"/>
    <w:rsid w:val="00127402"/>
    <w:pPr>
      <w:spacing w:after="160" w:line="259" w:lineRule="auto"/>
    </w:pPr>
  </w:style>
  <w:style w:type="paragraph" w:customStyle="1" w:styleId="A11EE4E1B5304D6E8B1999D214F3C76F">
    <w:name w:val="A11EE4E1B5304D6E8B1999D214F3C76F"/>
    <w:rsid w:val="00127402"/>
    <w:pPr>
      <w:spacing w:after="160" w:line="259" w:lineRule="auto"/>
    </w:pPr>
  </w:style>
  <w:style w:type="paragraph" w:customStyle="1" w:styleId="1B640E705BE141B3B71903FB53367868">
    <w:name w:val="1B640E705BE141B3B71903FB53367868"/>
    <w:rsid w:val="00127402"/>
    <w:pPr>
      <w:spacing w:after="160" w:line="259" w:lineRule="auto"/>
    </w:pPr>
  </w:style>
  <w:style w:type="paragraph" w:customStyle="1" w:styleId="310CA00813F849849B35F08EE7622942">
    <w:name w:val="310CA00813F849849B35F08EE7622942"/>
    <w:rsid w:val="00127402"/>
    <w:pPr>
      <w:spacing w:after="160" w:line="259" w:lineRule="auto"/>
    </w:pPr>
  </w:style>
  <w:style w:type="paragraph" w:customStyle="1" w:styleId="A3ABBF3798BC4197808824120C9AF162">
    <w:name w:val="A3ABBF3798BC4197808824120C9AF162"/>
    <w:rsid w:val="00127402"/>
    <w:pPr>
      <w:spacing w:after="160" w:line="259" w:lineRule="auto"/>
    </w:pPr>
  </w:style>
  <w:style w:type="paragraph" w:customStyle="1" w:styleId="BEE1BC9849A94D1ABCDD75841F7A224A">
    <w:name w:val="BEE1BC9849A94D1ABCDD75841F7A224A"/>
    <w:rsid w:val="00127402"/>
    <w:pPr>
      <w:spacing w:after="160" w:line="259" w:lineRule="auto"/>
    </w:pPr>
  </w:style>
  <w:style w:type="paragraph" w:customStyle="1" w:styleId="2FFD518B1FB544FF9A7BA3EA1E537AAE">
    <w:name w:val="2FFD518B1FB544FF9A7BA3EA1E537AAE"/>
    <w:rsid w:val="00127402"/>
    <w:pPr>
      <w:spacing w:after="160" w:line="259" w:lineRule="auto"/>
    </w:pPr>
  </w:style>
  <w:style w:type="paragraph" w:customStyle="1" w:styleId="AD0A2D125C3649CBA27E905467710660">
    <w:name w:val="AD0A2D125C3649CBA27E905467710660"/>
    <w:rsid w:val="00127402"/>
    <w:pPr>
      <w:spacing w:after="160" w:line="259" w:lineRule="auto"/>
    </w:pPr>
  </w:style>
  <w:style w:type="paragraph" w:customStyle="1" w:styleId="53BFBFD7F085483C95B1F6B53116E5AB">
    <w:name w:val="53BFBFD7F085483C95B1F6B53116E5AB"/>
    <w:rsid w:val="00127402"/>
    <w:pPr>
      <w:spacing w:after="160" w:line="259" w:lineRule="auto"/>
    </w:pPr>
  </w:style>
  <w:style w:type="paragraph" w:customStyle="1" w:styleId="5E9EF70EED5840978F0E94044604580D">
    <w:name w:val="5E9EF70EED5840978F0E94044604580D"/>
    <w:rsid w:val="00127402"/>
    <w:pPr>
      <w:spacing w:after="160" w:line="259" w:lineRule="auto"/>
    </w:pPr>
  </w:style>
  <w:style w:type="paragraph" w:customStyle="1" w:styleId="55E70E477D6B435EB44FF8C2C73047A5">
    <w:name w:val="55E70E477D6B435EB44FF8C2C73047A5"/>
    <w:rsid w:val="00127402"/>
    <w:pPr>
      <w:spacing w:after="160" w:line="259" w:lineRule="auto"/>
    </w:pPr>
  </w:style>
  <w:style w:type="paragraph" w:customStyle="1" w:styleId="60DB9F90D9784BC697E39171928E5C0E">
    <w:name w:val="60DB9F90D9784BC697E39171928E5C0E"/>
    <w:rsid w:val="00127402"/>
    <w:pPr>
      <w:spacing w:after="160" w:line="259" w:lineRule="auto"/>
    </w:pPr>
  </w:style>
  <w:style w:type="paragraph" w:customStyle="1" w:styleId="384C812BCB274221818B6DA6AEE094E5">
    <w:name w:val="384C812BCB274221818B6DA6AEE094E5"/>
    <w:rsid w:val="00127402"/>
    <w:pPr>
      <w:spacing w:after="160" w:line="259" w:lineRule="auto"/>
    </w:pPr>
  </w:style>
  <w:style w:type="paragraph" w:customStyle="1" w:styleId="3CD9C11F386F4DE2BC3A0781FAC31752">
    <w:name w:val="3CD9C11F386F4DE2BC3A0781FAC31752"/>
    <w:rsid w:val="00127402"/>
    <w:pPr>
      <w:spacing w:after="160" w:line="259" w:lineRule="auto"/>
    </w:pPr>
  </w:style>
  <w:style w:type="paragraph" w:customStyle="1" w:styleId="386684AD83DF447FA379BBF417F3B047">
    <w:name w:val="386684AD83DF447FA379BBF417F3B047"/>
    <w:rsid w:val="00127402"/>
    <w:pPr>
      <w:spacing w:after="160" w:line="259" w:lineRule="auto"/>
    </w:pPr>
  </w:style>
  <w:style w:type="paragraph" w:customStyle="1" w:styleId="116687971EC345E0ACF301DE3F9BAB0A">
    <w:name w:val="116687971EC345E0ACF301DE3F9BAB0A"/>
    <w:rsid w:val="00127402"/>
    <w:pPr>
      <w:spacing w:after="160" w:line="259" w:lineRule="auto"/>
    </w:pPr>
  </w:style>
  <w:style w:type="paragraph" w:customStyle="1" w:styleId="A5EDAA704FEA4C9889CC449D1EA431B9">
    <w:name w:val="A5EDAA704FEA4C9889CC449D1EA431B9"/>
    <w:rsid w:val="00127402"/>
    <w:pPr>
      <w:spacing w:after="160" w:line="259" w:lineRule="auto"/>
    </w:pPr>
  </w:style>
  <w:style w:type="paragraph" w:customStyle="1" w:styleId="2BFD50C8454147E18F95CD5C26E890CE">
    <w:name w:val="2BFD50C8454147E18F95CD5C26E890CE"/>
    <w:rsid w:val="00127402"/>
    <w:pPr>
      <w:spacing w:after="160" w:line="259" w:lineRule="auto"/>
    </w:pPr>
  </w:style>
  <w:style w:type="paragraph" w:customStyle="1" w:styleId="CBEF4CDB479C4025B2A312055AF6132A">
    <w:name w:val="CBEF4CDB479C4025B2A312055AF6132A"/>
    <w:rsid w:val="00127402"/>
    <w:pPr>
      <w:spacing w:after="160" w:line="259" w:lineRule="auto"/>
    </w:pPr>
  </w:style>
  <w:style w:type="paragraph" w:customStyle="1" w:styleId="97BEE0073AF84E94B2F845F91D3D3212">
    <w:name w:val="97BEE0073AF84E94B2F845F91D3D3212"/>
    <w:rsid w:val="00127402"/>
    <w:pPr>
      <w:spacing w:after="160" w:line="259" w:lineRule="auto"/>
    </w:pPr>
  </w:style>
  <w:style w:type="paragraph" w:customStyle="1" w:styleId="F6F7D8A445D14E7BB1A90B480070A7AF">
    <w:name w:val="F6F7D8A445D14E7BB1A90B480070A7AF"/>
    <w:rsid w:val="00127402"/>
    <w:pPr>
      <w:spacing w:after="160" w:line="259" w:lineRule="auto"/>
    </w:pPr>
  </w:style>
  <w:style w:type="paragraph" w:customStyle="1" w:styleId="BE8CA5D5B76D47FAAEB0900A15C06763">
    <w:name w:val="BE8CA5D5B76D47FAAEB0900A15C06763"/>
    <w:rsid w:val="00127402"/>
    <w:pPr>
      <w:spacing w:after="160" w:line="259" w:lineRule="auto"/>
    </w:pPr>
  </w:style>
  <w:style w:type="paragraph" w:customStyle="1" w:styleId="24C7FCF1BD9C4C8B9CD52A70255B700D">
    <w:name w:val="24C7FCF1BD9C4C8B9CD52A70255B700D"/>
    <w:rsid w:val="00127402"/>
    <w:pPr>
      <w:spacing w:after="160" w:line="259" w:lineRule="auto"/>
    </w:pPr>
  </w:style>
  <w:style w:type="paragraph" w:customStyle="1" w:styleId="7BD9DB973EDF408AAE03458C600235A3">
    <w:name w:val="7BD9DB973EDF408AAE03458C600235A3"/>
    <w:rsid w:val="00127402"/>
    <w:pPr>
      <w:spacing w:after="160" w:line="259" w:lineRule="auto"/>
    </w:pPr>
  </w:style>
  <w:style w:type="paragraph" w:customStyle="1" w:styleId="CD396F402EF847548CFDE59D957EC78F">
    <w:name w:val="CD396F402EF847548CFDE59D957EC78F"/>
    <w:rsid w:val="00127402"/>
    <w:pPr>
      <w:spacing w:after="160" w:line="259" w:lineRule="auto"/>
    </w:pPr>
  </w:style>
  <w:style w:type="paragraph" w:customStyle="1" w:styleId="F1CFED9A1889403D863E548790189A16">
    <w:name w:val="F1CFED9A1889403D863E548790189A16"/>
    <w:rsid w:val="00127402"/>
    <w:pPr>
      <w:spacing w:after="160" w:line="259" w:lineRule="auto"/>
    </w:pPr>
  </w:style>
  <w:style w:type="paragraph" w:customStyle="1" w:styleId="DB0F696B54D64575B1CD46BB1F990F16">
    <w:name w:val="DB0F696B54D64575B1CD46BB1F990F16"/>
    <w:rsid w:val="00127402"/>
    <w:pPr>
      <w:spacing w:after="160" w:line="259" w:lineRule="auto"/>
    </w:pPr>
  </w:style>
  <w:style w:type="paragraph" w:customStyle="1" w:styleId="9F22E28E12BE4EA29DBB1C190934C1F6">
    <w:name w:val="9F22E28E12BE4EA29DBB1C190934C1F6"/>
    <w:rsid w:val="00127402"/>
    <w:pPr>
      <w:spacing w:after="160" w:line="259" w:lineRule="auto"/>
    </w:pPr>
  </w:style>
  <w:style w:type="paragraph" w:customStyle="1" w:styleId="172C8E9081BB4B61969A52C1BD7F8585">
    <w:name w:val="172C8E9081BB4B61969A52C1BD7F8585"/>
    <w:rsid w:val="00127402"/>
    <w:pPr>
      <w:spacing w:after="160" w:line="259" w:lineRule="auto"/>
    </w:pPr>
  </w:style>
  <w:style w:type="paragraph" w:customStyle="1" w:styleId="A3CA2796B4364A62B10C48D8F8672B64">
    <w:name w:val="A3CA2796B4364A62B10C48D8F8672B64"/>
    <w:rsid w:val="00127402"/>
    <w:pPr>
      <w:spacing w:after="160" w:line="259" w:lineRule="auto"/>
    </w:pPr>
  </w:style>
  <w:style w:type="paragraph" w:customStyle="1" w:styleId="CBBC02B543EF43F3B18010623BFAD7B9">
    <w:name w:val="CBBC02B543EF43F3B18010623BFAD7B9"/>
    <w:rsid w:val="00127402"/>
    <w:pPr>
      <w:spacing w:after="160" w:line="259" w:lineRule="auto"/>
    </w:pPr>
  </w:style>
  <w:style w:type="paragraph" w:customStyle="1" w:styleId="576B3A7049CD4E6B89BB9A25F086173C">
    <w:name w:val="576B3A7049CD4E6B89BB9A25F086173C"/>
    <w:rsid w:val="00127402"/>
    <w:pPr>
      <w:spacing w:after="160" w:line="259" w:lineRule="auto"/>
    </w:pPr>
  </w:style>
  <w:style w:type="paragraph" w:customStyle="1" w:styleId="2786535BC5D14C8380C3A9F718B355D2">
    <w:name w:val="2786535BC5D14C8380C3A9F718B355D2"/>
    <w:rsid w:val="00127402"/>
    <w:pPr>
      <w:spacing w:after="160" w:line="259" w:lineRule="auto"/>
    </w:pPr>
  </w:style>
  <w:style w:type="paragraph" w:customStyle="1" w:styleId="95D86AB0661449CF9DD71BD5FAE5DAEE">
    <w:name w:val="95D86AB0661449CF9DD71BD5FAE5DAEE"/>
    <w:rsid w:val="00127402"/>
    <w:pPr>
      <w:spacing w:after="160" w:line="259" w:lineRule="auto"/>
    </w:pPr>
  </w:style>
  <w:style w:type="paragraph" w:customStyle="1" w:styleId="5FC6E93909114D859AFC7701B103E256">
    <w:name w:val="5FC6E93909114D859AFC7701B103E256"/>
    <w:rsid w:val="00127402"/>
    <w:pPr>
      <w:spacing w:after="160" w:line="259" w:lineRule="auto"/>
    </w:pPr>
  </w:style>
  <w:style w:type="paragraph" w:customStyle="1" w:styleId="7E1CE3B9D1E649AE9BE0E99D93F10B82">
    <w:name w:val="7E1CE3B9D1E649AE9BE0E99D93F10B82"/>
    <w:rsid w:val="00127402"/>
    <w:pPr>
      <w:spacing w:after="160" w:line="259" w:lineRule="auto"/>
    </w:pPr>
  </w:style>
  <w:style w:type="paragraph" w:customStyle="1" w:styleId="80911DF501C94CBB8C641DAA9ACFA713">
    <w:name w:val="80911DF501C94CBB8C641DAA9ACFA713"/>
    <w:rsid w:val="00127402"/>
    <w:pPr>
      <w:spacing w:after="160" w:line="259" w:lineRule="auto"/>
    </w:pPr>
  </w:style>
  <w:style w:type="paragraph" w:customStyle="1" w:styleId="8138B891018241919C995427FE24D16E">
    <w:name w:val="8138B891018241919C995427FE24D16E"/>
    <w:rsid w:val="00127402"/>
    <w:pPr>
      <w:spacing w:after="160" w:line="259" w:lineRule="auto"/>
    </w:pPr>
  </w:style>
  <w:style w:type="paragraph" w:customStyle="1" w:styleId="DB1023E02C1B476194293A687A41F9AF">
    <w:name w:val="DB1023E02C1B476194293A687A41F9AF"/>
    <w:rsid w:val="00127402"/>
    <w:pPr>
      <w:spacing w:after="160" w:line="259" w:lineRule="auto"/>
    </w:pPr>
  </w:style>
  <w:style w:type="paragraph" w:customStyle="1" w:styleId="452580C6C42E429CAED2A73FF4291D13">
    <w:name w:val="452580C6C42E429CAED2A73FF4291D13"/>
    <w:rsid w:val="00127402"/>
    <w:pPr>
      <w:spacing w:after="160" w:line="259" w:lineRule="auto"/>
    </w:pPr>
  </w:style>
  <w:style w:type="paragraph" w:customStyle="1" w:styleId="05195F540D164AE884DF02A6B0263E2A">
    <w:name w:val="05195F540D164AE884DF02A6B0263E2A"/>
    <w:rsid w:val="00127402"/>
    <w:pPr>
      <w:spacing w:after="160" w:line="259" w:lineRule="auto"/>
    </w:pPr>
  </w:style>
  <w:style w:type="paragraph" w:customStyle="1" w:styleId="C76765F4E42245FAB89D0D12E16C0C21">
    <w:name w:val="C76765F4E42245FAB89D0D12E16C0C21"/>
    <w:rsid w:val="00127402"/>
    <w:pPr>
      <w:spacing w:after="160" w:line="259" w:lineRule="auto"/>
    </w:pPr>
  </w:style>
  <w:style w:type="paragraph" w:customStyle="1" w:styleId="B57B90850EC5491BAA78360DD148DBA4">
    <w:name w:val="B57B90850EC5491BAA78360DD148DBA4"/>
    <w:rsid w:val="00127402"/>
    <w:pPr>
      <w:spacing w:after="160" w:line="259" w:lineRule="auto"/>
    </w:pPr>
  </w:style>
  <w:style w:type="paragraph" w:customStyle="1" w:styleId="F92D2640A3FA40358F0E42C2F80C8F9C">
    <w:name w:val="F92D2640A3FA40358F0E42C2F80C8F9C"/>
    <w:rsid w:val="00127402"/>
    <w:pPr>
      <w:spacing w:after="160" w:line="259" w:lineRule="auto"/>
    </w:pPr>
  </w:style>
  <w:style w:type="paragraph" w:customStyle="1" w:styleId="BC153074E6144D88BE3E20A390132730">
    <w:name w:val="BC153074E6144D88BE3E20A390132730"/>
    <w:rsid w:val="00127402"/>
    <w:pPr>
      <w:spacing w:after="160" w:line="259" w:lineRule="auto"/>
    </w:pPr>
  </w:style>
  <w:style w:type="paragraph" w:customStyle="1" w:styleId="D752473CBDF842E7AE02B4AC41B5D5C3">
    <w:name w:val="D752473CBDF842E7AE02B4AC41B5D5C3"/>
    <w:rsid w:val="00127402"/>
    <w:pPr>
      <w:spacing w:after="160" w:line="259" w:lineRule="auto"/>
    </w:pPr>
  </w:style>
  <w:style w:type="paragraph" w:customStyle="1" w:styleId="C794FC00A90D48A0BC9905B55088CAE4">
    <w:name w:val="C794FC00A90D48A0BC9905B55088CAE4"/>
    <w:rsid w:val="00127402"/>
    <w:pPr>
      <w:spacing w:after="160" w:line="259" w:lineRule="auto"/>
    </w:pPr>
  </w:style>
  <w:style w:type="paragraph" w:customStyle="1" w:styleId="43EAE235561C40A8B712F9C46B52984C">
    <w:name w:val="43EAE235561C40A8B712F9C46B52984C"/>
    <w:rsid w:val="00127402"/>
    <w:pPr>
      <w:spacing w:after="160" w:line="259" w:lineRule="auto"/>
    </w:pPr>
  </w:style>
  <w:style w:type="paragraph" w:customStyle="1" w:styleId="4BE43CA384D0410CA7EEA884C12C5399">
    <w:name w:val="4BE43CA384D0410CA7EEA884C12C5399"/>
    <w:rsid w:val="00127402"/>
    <w:pPr>
      <w:spacing w:after="160" w:line="259" w:lineRule="auto"/>
    </w:pPr>
  </w:style>
  <w:style w:type="paragraph" w:customStyle="1" w:styleId="4B6C706B0EA948E69273651A2A9D3232">
    <w:name w:val="4B6C706B0EA948E69273651A2A9D3232"/>
    <w:rsid w:val="00127402"/>
    <w:pPr>
      <w:spacing w:after="160" w:line="259" w:lineRule="auto"/>
    </w:pPr>
  </w:style>
  <w:style w:type="paragraph" w:customStyle="1" w:styleId="D17FB482AE5742A0B3AC899BB229400A">
    <w:name w:val="D17FB482AE5742A0B3AC899BB229400A"/>
    <w:rsid w:val="00127402"/>
    <w:pPr>
      <w:spacing w:after="160" w:line="259" w:lineRule="auto"/>
    </w:pPr>
  </w:style>
  <w:style w:type="paragraph" w:customStyle="1" w:styleId="D07EE412BCAC431295D56ECE2DE3A50F">
    <w:name w:val="D07EE412BCAC431295D56ECE2DE3A50F"/>
    <w:rsid w:val="00127402"/>
    <w:pPr>
      <w:spacing w:after="160" w:line="259" w:lineRule="auto"/>
    </w:pPr>
  </w:style>
  <w:style w:type="paragraph" w:customStyle="1" w:styleId="7E6604159EB34F5F952405A145B2862F">
    <w:name w:val="7E6604159EB34F5F952405A145B2862F"/>
    <w:rsid w:val="00127402"/>
    <w:pPr>
      <w:spacing w:after="160" w:line="259" w:lineRule="auto"/>
    </w:pPr>
  </w:style>
  <w:style w:type="paragraph" w:customStyle="1" w:styleId="83952BA2092F4B2FBDF2E7AD671E3155">
    <w:name w:val="83952BA2092F4B2FBDF2E7AD671E3155"/>
    <w:rsid w:val="00127402"/>
    <w:pPr>
      <w:spacing w:after="160" w:line="259" w:lineRule="auto"/>
    </w:pPr>
  </w:style>
  <w:style w:type="paragraph" w:customStyle="1" w:styleId="E69F108F9F03497C8E5D9C13CFCF109F">
    <w:name w:val="E69F108F9F03497C8E5D9C13CFCF109F"/>
    <w:rsid w:val="00127402"/>
    <w:pPr>
      <w:spacing w:after="160" w:line="259" w:lineRule="auto"/>
    </w:pPr>
  </w:style>
  <w:style w:type="paragraph" w:customStyle="1" w:styleId="BD58DB1F52B64DB99D5D2690008428F3">
    <w:name w:val="BD58DB1F52B64DB99D5D2690008428F3"/>
    <w:rsid w:val="00127402"/>
    <w:pPr>
      <w:spacing w:after="160" w:line="259" w:lineRule="auto"/>
    </w:pPr>
  </w:style>
  <w:style w:type="paragraph" w:customStyle="1" w:styleId="45950BAA14EB48D49E4C1C12717FD4D4">
    <w:name w:val="45950BAA14EB48D49E4C1C12717FD4D4"/>
    <w:rsid w:val="00127402"/>
    <w:pPr>
      <w:spacing w:after="160" w:line="259" w:lineRule="auto"/>
    </w:pPr>
  </w:style>
  <w:style w:type="paragraph" w:customStyle="1" w:styleId="3B64149752D84EFA8EF0F5057F7529D4">
    <w:name w:val="3B64149752D84EFA8EF0F5057F7529D4"/>
    <w:rsid w:val="00127402"/>
    <w:pPr>
      <w:spacing w:after="160" w:line="259" w:lineRule="auto"/>
    </w:pPr>
  </w:style>
  <w:style w:type="paragraph" w:customStyle="1" w:styleId="3F056940DEC64B5ABA0A76B5A8F67983">
    <w:name w:val="3F056940DEC64B5ABA0A76B5A8F67983"/>
    <w:rsid w:val="00127402"/>
    <w:pPr>
      <w:spacing w:after="160" w:line="259" w:lineRule="auto"/>
    </w:pPr>
  </w:style>
  <w:style w:type="paragraph" w:customStyle="1" w:styleId="1A72A24F0DF9464E9716ED2AEE202FF1">
    <w:name w:val="1A72A24F0DF9464E9716ED2AEE202FF1"/>
    <w:rsid w:val="00127402"/>
    <w:pPr>
      <w:spacing w:after="160" w:line="259" w:lineRule="auto"/>
    </w:pPr>
  </w:style>
  <w:style w:type="paragraph" w:customStyle="1" w:styleId="D4308E626A8B44FF8E7562B1C28D3565">
    <w:name w:val="D4308E626A8B44FF8E7562B1C28D3565"/>
    <w:rsid w:val="00127402"/>
    <w:pPr>
      <w:spacing w:after="160" w:line="259" w:lineRule="auto"/>
    </w:pPr>
  </w:style>
  <w:style w:type="paragraph" w:customStyle="1" w:styleId="423AE905515342D48A4D133863649692">
    <w:name w:val="423AE905515342D48A4D133863649692"/>
    <w:rsid w:val="00127402"/>
    <w:pPr>
      <w:spacing w:after="160" w:line="259" w:lineRule="auto"/>
    </w:pPr>
  </w:style>
  <w:style w:type="paragraph" w:customStyle="1" w:styleId="9EA48623915448CF89D9089D61546502">
    <w:name w:val="9EA48623915448CF89D9089D61546502"/>
    <w:rsid w:val="00127402"/>
    <w:pPr>
      <w:spacing w:after="160" w:line="259" w:lineRule="auto"/>
    </w:pPr>
  </w:style>
  <w:style w:type="paragraph" w:customStyle="1" w:styleId="F6B498227F13473A8394F334510DA041">
    <w:name w:val="F6B498227F13473A8394F334510DA041"/>
    <w:rsid w:val="00127402"/>
    <w:pPr>
      <w:spacing w:after="160" w:line="259" w:lineRule="auto"/>
    </w:pPr>
  </w:style>
  <w:style w:type="paragraph" w:customStyle="1" w:styleId="B23F737DBD90479CB25C5241D763125B">
    <w:name w:val="B23F737DBD90479CB25C5241D763125B"/>
    <w:rsid w:val="00127402"/>
    <w:pPr>
      <w:spacing w:after="160" w:line="259" w:lineRule="auto"/>
    </w:pPr>
  </w:style>
  <w:style w:type="paragraph" w:customStyle="1" w:styleId="4EA91B05D14C49B083EDBD9C4AA4CC83">
    <w:name w:val="4EA91B05D14C49B083EDBD9C4AA4CC83"/>
    <w:rsid w:val="00127402"/>
    <w:pPr>
      <w:spacing w:after="160" w:line="259" w:lineRule="auto"/>
    </w:pPr>
  </w:style>
  <w:style w:type="paragraph" w:customStyle="1" w:styleId="9EF51A0735044850A558AD2C474780EE">
    <w:name w:val="9EF51A0735044850A558AD2C474780EE"/>
    <w:rsid w:val="00127402"/>
    <w:pPr>
      <w:spacing w:after="160" w:line="259" w:lineRule="auto"/>
    </w:pPr>
  </w:style>
  <w:style w:type="paragraph" w:customStyle="1" w:styleId="6C6A45BFE49A4EC8B907CF27B23F560C2">
    <w:name w:val="6C6A45BFE49A4EC8B907CF27B23F560C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">
    <w:name w:val="B4848307CC974DFC9A1729ADBBC3FB8C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">
    <w:name w:val="58E101B5268046E4A2DDFD0922B04486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">
    <w:name w:val="FDAE67DE54F64150B378603CA628FA2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">
    <w:name w:val="941AEA6330BC4C0DA349133848F3989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">
    <w:name w:val="D10674A975314EA8ACA9970599D52110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">
    <w:name w:val="ACC1E71E54D74DE88FCC26A070E8C96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">
    <w:name w:val="F6D0CE5877A14F35B3CC6260A8569317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">
    <w:name w:val="EC448C57954D45F0B8ECF0A085A88DD2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">
    <w:name w:val="7D6FC3276D92496B93700DB10B60B2B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">
    <w:name w:val="2655D2A6CD654E4F848B8AE9C9E3A5C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">
    <w:name w:val="9A034402C7094F12B01B7CC318827A5C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">
    <w:name w:val="CC036E8486204F8D93004389BD42F776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">
    <w:name w:val="8DAA4014EA0549499E178EA18BC431E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">
    <w:name w:val="9EF51A0735044850A558AD2C474780EE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1">
    <w:name w:val="3B64149752D84EFA8EF0F5057F7529D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1">
    <w:name w:val="1A72A24F0DF9464E9716ED2AEE202FF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1">
    <w:name w:val="F6B498227F13473A8394F334510DA04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1">
    <w:name w:val="B23F737DBD90479CB25C5241D763125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1">
    <w:name w:val="4EA91B05D14C49B083EDBD9C4AA4CC8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95B94C1F074FAC992B5FC57B80522A">
    <w:name w:val="3295B94C1F074FAC992B5FC57B80522A"/>
    <w:rsid w:val="00127402"/>
    <w:pPr>
      <w:spacing w:after="160" w:line="259" w:lineRule="auto"/>
    </w:pPr>
  </w:style>
  <w:style w:type="paragraph" w:customStyle="1" w:styleId="6C6A45BFE49A4EC8B907CF27B23F560C3">
    <w:name w:val="6C6A45BFE49A4EC8B907CF27B23F560C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">
    <w:name w:val="B4848307CC974DFC9A1729ADBBC3FB8C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">
    <w:name w:val="58E101B5268046E4A2DDFD0922B04486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">
    <w:name w:val="FDAE67DE54F64150B378603CA628FA2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">
    <w:name w:val="941AEA6330BC4C0DA349133848F3989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">
    <w:name w:val="D10674A975314EA8ACA9970599D52110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">
    <w:name w:val="ACC1E71E54D74DE88FCC26A070E8C96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">
    <w:name w:val="F6D0CE5877A14F35B3CC6260A8569317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">
    <w:name w:val="EC448C57954D45F0B8ECF0A085A88DD2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">
    <w:name w:val="7D6FC3276D92496B93700DB10B60B2B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">
    <w:name w:val="2655D2A6CD654E4F848B8AE9C9E3A5C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">
    <w:name w:val="9A034402C7094F12B01B7CC318827A5C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">
    <w:name w:val="CC036E8486204F8D93004389BD42F776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">
    <w:name w:val="8DAA4014EA0549499E178EA18BC431E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2">
    <w:name w:val="9EF51A0735044850A558AD2C474780EE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95B94C1F074FAC992B5FC57B80522A1">
    <w:name w:val="3295B94C1F074FAC992B5FC57B80522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2">
    <w:name w:val="3B64149752D84EFA8EF0F5057F7529D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2">
    <w:name w:val="1A72A24F0DF9464E9716ED2AEE202FF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2">
    <w:name w:val="F6B498227F13473A8394F334510DA04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2">
    <w:name w:val="B23F737DBD90479CB25C5241D763125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2">
    <w:name w:val="4EA91B05D14C49B083EDBD9C4AA4CC8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4">
    <w:name w:val="6C6A45BFE49A4EC8B907CF27B23F560C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4">
    <w:name w:val="B4848307CC974DFC9A1729ADBBC3FB8C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4">
    <w:name w:val="58E101B5268046E4A2DDFD0922B04486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4">
    <w:name w:val="FDAE67DE54F64150B378603CA628FA2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4">
    <w:name w:val="941AEA6330BC4C0DA349133848F3989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4">
    <w:name w:val="D10674A975314EA8ACA9970599D52110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4">
    <w:name w:val="ACC1E71E54D74DE88FCC26A070E8C96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4">
    <w:name w:val="F6D0CE5877A14F35B3CC6260A8569317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4">
    <w:name w:val="EC448C57954D45F0B8ECF0A085A88DD2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4">
    <w:name w:val="7D6FC3276D92496B93700DB10B60B2B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4">
    <w:name w:val="2655D2A6CD654E4F848B8AE9C9E3A5C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4">
    <w:name w:val="9A034402C7094F12B01B7CC318827A5C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4">
    <w:name w:val="CC036E8486204F8D93004389BD42F776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4">
    <w:name w:val="8DAA4014EA0549499E178EA18BC431E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3">
    <w:name w:val="9EF51A0735044850A558AD2C474780EE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3">
    <w:name w:val="3B64149752D84EFA8EF0F5057F7529D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3">
    <w:name w:val="1A72A24F0DF9464E9716ED2AEE202FF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3">
    <w:name w:val="F6B498227F13473A8394F334510DA04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3">
    <w:name w:val="B23F737DBD90479CB25C5241D763125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3">
    <w:name w:val="4EA91B05D14C49B083EDBD9C4AA4CC8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78C431F2402442D823749AC416D39C1">
    <w:name w:val="178C431F2402442D823749AC416D39C1"/>
    <w:rsid w:val="00127402"/>
    <w:pPr>
      <w:spacing w:after="160" w:line="259" w:lineRule="auto"/>
    </w:pPr>
  </w:style>
  <w:style w:type="paragraph" w:customStyle="1" w:styleId="6C6A45BFE49A4EC8B907CF27B23F560C5">
    <w:name w:val="6C6A45BFE49A4EC8B907CF27B23F560C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5">
    <w:name w:val="B4848307CC974DFC9A1729ADBBC3FB8C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5">
    <w:name w:val="58E101B5268046E4A2DDFD0922B04486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5">
    <w:name w:val="FDAE67DE54F64150B378603CA628FA2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5">
    <w:name w:val="941AEA6330BC4C0DA349133848F3989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5">
    <w:name w:val="D10674A975314EA8ACA9970599D52110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5">
    <w:name w:val="ACC1E71E54D74DE88FCC26A070E8C96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5">
    <w:name w:val="F6D0CE5877A14F35B3CC6260A8569317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5">
    <w:name w:val="EC448C57954D45F0B8ECF0A085A88DD2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5">
    <w:name w:val="7D6FC3276D92496B93700DB10B60B2B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5">
    <w:name w:val="2655D2A6CD654E4F848B8AE9C9E3A5C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5">
    <w:name w:val="9A034402C7094F12B01B7CC318827A5C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5">
    <w:name w:val="CC036E8486204F8D93004389BD42F776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5">
    <w:name w:val="8DAA4014EA0549499E178EA18BC431E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4">
    <w:name w:val="9EF51A0735044850A558AD2C474780EE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95B94C1F074FAC992B5FC57B80522A2">
    <w:name w:val="3295B94C1F074FAC992B5FC57B80522A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4">
    <w:name w:val="3B64149752D84EFA8EF0F5057F7529D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4">
    <w:name w:val="1A72A24F0DF9464E9716ED2AEE202FF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4">
    <w:name w:val="F6B498227F13473A8394F334510DA04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4">
    <w:name w:val="B23F737DBD90479CB25C5241D763125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4">
    <w:name w:val="4EA91B05D14C49B083EDBD9C4AA4CC8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">
    <w:name w:val="08DAD11AD8CA4D5CB2B1A775553AD131"/>
    <w:rsid w:val="00127402"/>
    <w:pPr>
      <w:spacing w:after="160" w:line="259" w:lineRule="auto"/>
    </w:pPr>
  </w:style>
  <w:style w:type="paragraph" w:customStyle="1" w:styleId="A962C5B753A24669A63BA89DDD020268">
    <w:name w:val="A962C5B753A24669A63BA89DDD020268"/>
    <w:rsid w:val="00127402"/>
    <w:pPr>
      <w:spacing w:after="160" w:line="259" w:lineRule="auto"/>
    </w:pPr>
  </w:style>
  <w:style w:type="paragraph" w:customStyle="1" w:styleId="E3682C8A4C9C466784470A1E1A9AB60B">
    <w:name w:val="E3682C8A4C9C466784470A1E1A9AB60B"/>
    <w:rsid w:val="00127402"/>
    <w:pPr>
      <w:spacing w:after="160" w:line="259" w:lineRule="auto"/>
    </w:pPr>
  </w:style>
  <w:style w:type="paragraph" w:customStyle="1" w:styleId="AF79457C71D74CCD8177E5996A4D2F8A">
    <w:name w:val="AF79457C71D74CCD8177E5996A4D2F8A"/>
    <w:rsid w:val="00127402"/>
    <w:pPr>
      <w:spacing w:after="160" w:line="259" w:lineRule="auto"/>
    </w:pPr>
  </w:style>
  <w:style w:type="paragraph" w:customStyle="1" w:styleId="B85DF40AD7974093B44C016C94FFAB39">
    <w:name w:val="B85DF40AD7974093B44C016C94FFAB39"/>
    <w:rsid w:val="00127402"/>
    <w:pPr>
      <w:spacing w:after="160" w:line="259" w:lineRule="auto"/>
    </w:pPr>
  </w:style>
  <w:style w:type="paragraph" w:customStyle="1" w:styleId="873B90445D5547D7A10394484EBF9978">
    <w:name w:val="873B90445D5547D7A10394484EBF9978"/>
    <w:rsid w:val="00127402"/>
    <w:pPr>
      <w:spacing w:after="160" w:line="259" w:lineRule="auto"/>
    </w:pPr>
  </w:style>
  <w:style w:type="paragraph" w:customStyle="1" w:styleId="780AE253F4774C649591D22E6E2C3B66">
    <w:name w:val="780AE253F4774C649591D22E6E2C3B66"/>
    <w:rsid w:val="00127402"/>
    <w:pPr>
      <w:spacing w:after="160" w:line="259" w:lineRule="auto"/>
    </w:pPr>
  </w:style>
  <w:style w:type="paragraph" w:customStyle="1" w:styleId="F081F1DB3CF1451CA67C27497D0350E8">
    <w:name w:val="F081F1DB3CF1451CA67C27497D0350E8"/>
    <w:rsid w:val="00127402"/>
    <w:pPr>
      <w:spacing w:after="160" w:line="259" w:lineRule="auto"/>
    </w:pPr>
  </w:style>
  <w:style w:type="paragraph" w:customStyle="1" w:styleId="94737B016600402394E8791CB6A7A342">
    <w:name w:val="94737B016600402394E8791CB6A7A342"/>
    <w:rsid w:val="00127402"/>
    <w:pPr>
      <w:spacing w:after="160" w:line="259" w:lineRule="auto"/>
    </w:pPr>
  </w:style>
  <w:style w:type="paragraph" w:customStyle="1" w:styleId="5862E5F028714F1E90CDC4C19D9DE3A6">
    <w:name w:val="5862E5F028714F1E90CDC4C19D9DE3A6"/>
    <w:rsid w:val="00127402"/>
    <w:pPr>
      <w:spacing w:after="160" w:line="259" w:lineRule="auto"/>
    </w:pPr>
  </w:style>
  <w:style w:type="paragraph" w:customStyle="1" w:styleId="D7D9DBF2EB044BF8B0EBED050A50FC87">
    <w:name w:val="D7D9DBF2EB044BF8B0EBED050A50FC87"/>
    <w:rsid w:val="00127402"/>
    <w:pPr>
      <w:spacing w:after="160" w:line="259" w:lineRule="auto"/>
    </w:pPr>
  </w:style>
  <w:style w:type="paragraph" w:customStyle="1" w:styleId="BC8F4E2B615941D0AB8F7C5F657B3A7A">
    <w:name w:val="BC8F4E2B615941D0AB8F7C5F657B3A7A"/>
    <w:rsid w:val="00127402"/>
    <w:pPr>
      <w:spacing w:after="160" w:line="259" w:lineRule="auto"/>
    </w:pPr>
  </w:style>
  <w:style w:type="paragraph" w:customStyle="1" w:styleId="37593ECD12814A4F942CC062878B814B">
    <w:name w:val="37593ECD12814A4F942CC062878B814B"/>
    <w:rsid w:val="00127402"/>
    <w:pPr>
      <w:spacing w:after="160" w:line="259" w:lineRule="auto"/>
    </w:pPr>
  </w:style>
  <w:style w:type="paragraph" w:customStyle="1" w:styleId="A88F369319334B148704BCC31E214D57">
    <w:name w:val="A88F369319334B148704BCC31E214D57"/>
    <w:rsid w:val="00127402"/>
    <w:pPr>
      <w:spacing w:after="160" w:line="259" w:lineRule="auto"/>
    </w:pPr>
  </w:style>
  <w:style w:type="paragraph" w:customStyle="1" w:styleId="6BC8FC7A0716488D854EB320D278D9A4">
    <w:name w:val="6BC8FC7A0716488D854EB320D278D9A4"/>
    <w:rsid w:val="00127402"/>
    <w:pPr>
      <w:spacing w:after="160" w:line="259" w:lineRule="auto"/>
    </w:pPr>
  </w:style>
  <w:style w:type="paragraph" w:customStyle="1" w:styleId="BA81EB51155D4F4EAB94A2D4413C46A1">
    <w:name w:val="BA81EB51155D4F4EAB94A2D4413C46A1"/>
    <w:rsid w:val="00127402"/>
    <w:pPr>
      <w:spacing w:after="160" w:line="259" w:lineRule="auto"/>
    </w:pPr>
  </w:style>
  <w:style w:type="paragraph" w:customStyle="1" w:styleId="B2C8C780477D44B1977EA53602F712DE">
    <w:name w:val="B2C8C780477D44B1977EA53602F712DE"/>
    <w:rsid w:val="00127402"/>
    <w:pPr>
      <w:spacing w:after="160" w:line="259" w:lineRule="auto"/>
    </w:pPr>
  </w:style>
  <w:style w:type="paragraph" w:customStyle="1" w:styleId="5FED86F5CEED4F17A73D6A357D0EF844">
    <w:name w:val="5FED86F5CEED4F17A73D6A357D0EF844"/>
    <w:rsid w:val="00127402"/>
    <w:pPr>
      <w:spacing w:after="160" w:line="259" w:lineRule="auto"/>
    </w:pPr>
  </w:style>
  <w:style w:type="paragraph" w:customStyle="1" w:styleId="114A335EA8894911B1D5DE0B903F4EE9">
    <w:name w:val="114A335EA8894911B1D5DE0B903F4EE9"/>
    <w:rsid w:val="00127402"/>
    <w:pPr>
      <w:spacing w:after="160" w:line="259" w:lineRule="auto"/>
    </w:pPr>
  </w:style>
  <w:style w:type="paragraph" w:customStyle="1" w:styleId="3253C19EEE0249BBA3B4DDDD630F21FC">
    <w:name w:val="3253C19EEE0249BBA3B4DDDD630F21FC"/>
    <w:rsid w:val="00127402"/>
    <w:pPr>
      <w:spacing w:after="160" w:line="259" w:lineRule="auto"/>
    </w:pPr>
  </w:style>
  <w:style w:type="paragraph" w:customStyle="1" w:styleId="961B8AD63CB14F3DB04A00318C11EA74">
    <w:name w:val="961B8AD63CB14F3DB04A00318C11EA74"/>
    <w:rsid w:val="00127402"/>
    <w:pPr>
      <w:spacing w:after="160" w:line="259" w:lineRule="auto"/>
    </w:pPr>
  </w:style>
  <w:style w:type="paragraph" w:customStyle="1" w:styleId="04F6C02FC2E64A6EBA18B8BC95944533">
    <w:name w:val="04F6C02FC2E64A6EBA18B8BC95944533"/>
    <w:rsid w:val="00127402"/>
    <w:pPr>
      <w:spacing w:after="160" w:line="259" w:lineRule="auto"/>
    </w:pPr>
  </w:style>
  <w:style w:type="paragraph" w:customStyle="1" w:styleId="204B8D0D8409409BAEF2BA7DB139444D">
    <w:name w:val="204B8D0D8409409BAEF2BA7DB139444D"/>
    <w:rsid w:val="00127402"/>
    <w:pPr>
      <w:spacing w:after="160" w:line="259" w:lineRule="auto"/>
    </w:pPr>
  </w:style>
  <w:style w:type="paragraph" w:customStyle="1" w:styleId="F27AF977EE914EC1A794427BBE54F9AD">
    <w:name w:val="F27AF977EE914EC1A794427BBE54F9AD"/>
    <w:rsid w:val="00127402"/>
    <w:pPr>
      <w:spacing w:after="160" w:line="259" w:lineRule="auto"/>
    </w:pPr>
  </w:style>
  <w:style w:type="paragraph" w:customStyle="1" w:styleId="E4BE412DD7DB4275A7575CA5BCB019C8">
    <w:name w:val="E4BE412DD7DB4275A7575CA5BCB019C8"/>
    <w:rsid w:val="00127402"/>
    <w:pPr>
      <w:spacing w:after="160" w:line="259" w:lineRule="auto"/>
    </w:pPr>
  </w:style>
  <w:style w:type="paragraph" w:customStyle="1" w:styleId="C1F5339A442649CCAD72466332DCCC30">
    <w:name w:val="C1F5339A442649CCAD72466332DCCC30"/>
    <w:rsid w:val="00127402"/>
    <w:pPr>
      <w:spacing w:after="160" w:line="259" w:lineRule="auto"/>
    </w:pPr>
  </w:style>
  <w:style w:type="paragraph" w:customStyle="1" w:styleId="04B74A5619B940DE9B4C63436D97E060">
    <w:name w:val="04B74A5619B940DE9B4C63436D97E060"/>
    <w:rsid w:val="00127402"/>
    <w:pPr>
      <w:spacing w:after="160" w:line="259" w:lineRule="auto"/>
    </w:pPr>
  </w:style>
  <w:style w:type="paragraph" w:customStyle="1" w:styleId="A98FBDAD48D241C892CC4CA79A3BB8B6">
    <w:name w:val="A98FBDAD48D241C892CC4CA79A3BB8B6"/>
    <w:rsid w:val="00127402"/>
    <w:pPr>
      <w:spacing w:after="160" w:line="259" w:lineRule="auto"/>
    </w:pPr>
  </w:style>
  <w:style w:type="paragraph" w:customStyle="1" w:styleId="F81EC30AB70F4105AA2AB5A1AEDDC778">
    <w:name w:val="F81EC30AB70F4105AA2AB5A1AEDDC778"/>
    <w:rsid w:val="00127402"/>
    <w:pPr>
      <w:spacing w:after="160" w:line="259" w:lineRule="auto"/>
    </w:pPr>
  </w:style>
  <w:style w:type="paragraph" w:customStyle="1" w:styleId="34EC4E948DDE4F8789CCEA8084864882">
    <w:name w:val="34EC4E948DDE4F8789CCEA8084864882"/>
    <w:rsid w:val="00127402"/>
    <w:pPr>
      <w:spacing w:after="160" w:line="259" w:lineRule="auto"/>
    </w:pPr>
  </w:style>
  <w:style w:type="paragraph" w:customStyle="1" w:styleId="6C6A45BFE49A4EC8B907CF27B23F560C6">
    <w:name w:val="6C6A45BFE49A4EC8B907CF27B23F560C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6">
    <w:name w:val="B4848307CC974DFC9A1729ADBBC3FB8C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6">
    <w:name w:val="58E101B5268046E4A2DDFD0922B04486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6">
    <w:name w:val="FDAE67DE54F64150B378603CA628FA2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6">
    <w:name w:val="941AEA6330BC4C0DA349133848F3989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6">
    <w:name w:val="D10674A975314EA8ACA9970599D52110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6">
    <w:name w:val="ACC1E71E54D74DE88FCC26A070E8C96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6">
    <w:name w:val="F6D0CE5877A14F35B3CC6260A8569317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6">
    <w:name w:val="EC448C57954D45F0B8ECF0A085A88DD2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6">
    <w:name w:val="7D6FC3276D92496B93700DB10B60B2B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6">
    <w:name w:val="2655D2A6CD654E4F848B8AE9C9E3A5C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6">
    <w:name w:val="9A034402C7094F12B01B7CC318827A5C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6">
    <w:name w:val="CC036E8486204F8D93004389BD42F776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6">
    <w:name w:val="8DAA4014EA0549499E178EA18BC431E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5">
    <w:name w:val="9EF51A0735044850A558AD2C474780EE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1">
    <w:name w:val="08DAD11AD8CA4D5CB2B1A775553AD13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1">
    <w:name w:val="961B8AD63CB14F3DB04A00318C11EA7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1">
    <w:name w:val="04F6C02FC2E64A6EBA18B8BC9594453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7AF977EE914EC1A794427BBE54F9AD1">
    <w:name w:val="F27AF977EE914EC1A794427BBE54F9A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98FBDAD48D241C892CC4CA79A3BB8B61">
    <w:name w:val="A98FBDAD48D241C892CC4CA79A3BB8B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1EC30AB70F4105AA2AB5A1AEDDC7781">
    <w:name w:val="F81EC30AB70F4105AA2AB5A1AEDDC778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EC4E948DDE4F8789CCEA80848648821">
    <w:name w:val="34EC4E948DDE4F8789CCEA808486488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393422EE5FD4D059995EC6FCA2CC828">
    <w:name w:val="E393422EE5FD4D059995EC6FCA2CC828"/>
    <w:rsid w:val="00127402"/>
    <w:pPr>
      <w:spacing w:after="160" w:line="259" w:lineRule="auto"/>
    </w:pPr>
  </w:style>
  <w:style w:type="paragraph" w:customStyle="1" w:styleId="0595A1693B8E464AB8577948F08C748C">
    <w:name w:val="0595A1693B8E464AB8577948F08C748C"/>
    <w:rsid w:val="00127402"/>
    <w:pPr>
      <w:spacing w:after="160" w:line="259" w:lineRule="auto"/>
    </w:pPr>
  </w:style>
  <w:style w:type="paragraph" w:customStyle="1" w:styleId="D85E54EAF9C84A2396EBCFDC2889893A">
    <w:name w:val="D85E54EAF9C84A2396EBCFDC2889893A"/>
    <w:rsid w:val="00127402"/>
    <w:pPr>
      <w:spacing w:after="160" w:line="259" w:lineRule="auto"/>
    </w:pPr>
  </w:style>
  <w:style w:type="paragraph" w:customStyle="1" w:styleId="4F569F4F1E1C4E8A8BC2E1A583813D98">
    <w:name w:val="4F569F4F1E1C4E8A8BC2E1A583813D98"/>
    <w:rsid w:val="00127402"/>
    <w:pPr>
      <w:spacing w:after="160" w:line="259" w:lineRule="auto"/>
    </w:pPr>
  </w:style>
  <w:style w:type="paragraph" w:customStyle="1" w:styleId="46068DA03C654352BF3F4D5565022BD3">
    <w:name w:val="46068DA03C654352BF3F4D5565022BD3"/>
    <w:rsid w:val="00127402"/>
    <w:pPr>
      <w:spacing w:after="160" w:line="259" w:lineRule="auto"/>
    </w:pPr>
  </w:style>
  <w:style w:type="paragraph" w:customStyle="1" w:styleId="5792BB6E19734D11AFE2C2DCB1911D31">
    <w:name w:val="5792BB6E19734D11AFE2C2DCB1911D31"/>
    <w:rsid w:val="00127402"/>
    <w:pPr>
      <w:spacing w:after="160" w:line="259" w:lineRule="auto"/>
    </w:pPr>
  </w:style>
  <w:style w:type="paragraph" w:customStyle="1" w:styleId="794505A2BE57439790A92B90BC143603">
    <w:name w:val="794505A2BE57439790A92B90BC143603"/>
    <w:rsid w:val="00127402"/>
    <w:pPr>
      <w:spacing w:after="160" w:line="259" w:lineRule="auto"/>
    </w:pPr>
  </w:style>
  <w:style w:type="paragraph" w:customStyle="1" w:styleId="45FC268C26B640E3BB170AC70C0C9C2F">
    <w:name w:val="45FC268C26B640E3BB170AC70C0C9C2F"/>
    <w:rsid w:val="00127402"/>
    <w:pPr>
      <w:spacing w:after="160" w:line="259" w:lineRule="auto"/>
    </w:pPr>
  </w:style>
  <w:style w:type="paragraph" w:customStyle="1" w:styleId="BE62EB352E7148ABA3D0DA4233D6A942">
    <w:name w:val="BE62EB352E7148ABA3D0DA4233D6A942"/>
    <w:rsid w:val="00127402"/>
    <w:pPr>
      <w:spacing w:after="160" w:line="259" w:lineRule="auto"/>
    </w:pPr>
  </w:style>
  <w:style w:type="paragraph" w:customStyle="1" w:styleId="6BEEC5A9EE7045E49ABF0525A6F4F88D">
    <w:name w:val="6BEEC5A9EE7045E49ABF0525A6F4F88D"/>
    <w:rsid w:val="00127402"/>
    <w:pPr>
      <w:spacing w:after="160" w:line="259" w:lineRule="auto"/>
    </w:pPr>
  </w:style>
  <w:style w:type="paragraph" w:customStyle="1" w:styleId="C31A5829A9B14F89B416A2F2368DADD5">
    <w:name w:val="C31A5829A9B14F89B416A2F2368DADD5"/>
    <w:rsid w:val="00127402"/>
    <w:pPr>
      <w:spacing w:after="160" w:line="259" w:lineRule="auto"/>
    </w:pPr>
  </w:style>
  <w:style w:type="paragraph" w:customStyle="1" w:styleId="9E652557F7DD4FE7BB636E4B4A76C1E4">
    <w:name w:val="9E652557F7DD4FE7BB636E4B4A76C1E4"/>
    <w:rsid w:val="00127402"/>
    <w:pPr>
      <w:spacing w:after="160" w:line="259" w:lineRule="auto"/>
    </w:pPr>
  </w:style>
  <w:style w:type="paragraph" w:customStyle="1" w:styleId="AA13C133D12543A6B81F15AB7F15C40A">
    <w:name w:val="AA13C133D12543A6B81F15AB7F15C40A"/>
    <w:rsid w:val="00127402"/>
    <w:pPr>
      <w:spacing w:after="160" w:line="259" w:lineRule="auto"/>
    </w:pPr>
  </w:style>
  <w:style w:type="paragraph" w:customStyle="1" w:styleId="8270EE7A7A0A475180F43226E916D94B">
    <w:name w:val="8270EE7A7A0A475180F43226E916D94B"/>
    <w:rsid w:val="00127402"/>
    <w:pPr>
      <w:spacing w:after="160" w:line="259" w:lineRule="auto"/>
    </w:pPr>
  </w:style>
  <w:style w:type="paragraph" w:customStyle="1" w:styleId="5F1D1D2B5B1C4DBC9F2E2E3FA2970D3B">
    <w:name w:val="5F1D1D2B5B1C4DBC9F2E2E3FA2970D3B"/>
    <w:rsid w:val="00127402"/>
    <w:pPr>
      <w:spacing w:after="160" w:line="259" w:lineRule="auto"/>
    </w:pPr>
  </w:style>
  <w:style w:type="paragraph" w:customStyle="1" w:styleId="50A1240E63364416B02F62C5A933C653">
    <w:name w:val="50A1240E63364416B02F62C5A933C653"/>
    <w:rsid w:val="00127402"/>
    <w:pPr>
      <w:spacing w:after="160" w:line="259" w:lineRule="auto"/>
    </w:pPr>
  </w:style>
  <w:style w:type="paragraph" w:customStyle="1" w:styleId="AC854DD4B8334BF0AD3BF3B3D5B5398F">
    <w:name w:val="AC854DD4B8334BF0AD3BF3B3D5B5398F"/>
    <w:rsid w:val="00127402"/>
    <w:pPr>
      <w:spacing w:after="160" w:line="259" w:lineRule="auto"/>
    </w:pPr>
  </w:style>
  <w:style w:type="paragraph" w:customStyle="1" w:styleId="DBE4E77AFAFB4722AD5E60EFE90B1650">
    <w:name w:val="DBE4E77AFAFB4722AD5E60EFE90B1650"/>
    <w:rsid w:val="00127402"/>
    <w:pPr>
      <w:spacing w:after="160" w:line="259" w:lineRule="auto"/>
    </w:pPr>
  </w:style>
  <w:style w:type="paragraph" w:customStyle="1" w:styleId="BCB00471F1CD42EF9F1A7E7B4B138C55">
    <w:name w:val="BCB00471F1CD42EF9F1A7E7B4B138C55"/>
    <w:rsid w:val="00127402"/>
    <w:pPr>
      <w:spacing w:after="160" w:line="259" w:lineRule="auto"/>
    </w:pPr>
  </w:style>
  <w:style w:type="paragraph" w:customStyle="1" w:styleId="293698E40E7E435A806D6BFF9F8F9D4B">
    <w:name w:val="293698E40E7E435A806D6BFF9F8F9D4B"/>
    <w:rsid w:val="00127402"/>
    <w:pPr>
      <w:spacing w:after="160" w:line="259" w:lineRule="auto"/>
    </w:pPr>
  </w:style>
  <w:style w:type="paragraph" w:customStyle="1" w:styleId="1EF8E9B95A654B9BBB5F7C5A7A2B9E52">
    <w:name w:val="1EF8E9B95A654B9BBB5F7C5A7A2B9E52"/>
    <w:rsid w:val="00127402"/>
    <w:pPr>
      <w:spacing w:after="160" w:line="259" w:lineRule="auto"/>
    </w:pPr>
  </w:style>
  <w:style w:type="paragraph" w:customStyle="1" w:styleId="F7498684CE694717885371C90C8FAE67">
    <w:name w:val="F7498684CE694717885371C90C8FAE67"/>
    <w:rsid w:val="00127402"/>
    <w:pPr>
      <w:spacing w:after="160" w:line="259" w:lineRule="auto"/>
    </w:pPr>
  </w:style>
  <w:style w:type="paragraph" w:customStyle="1" w:styleId="DB240383157A482AA3FB2AC2E5CAE3DC">
    <w:name w:val="DB240383157A482AA3FB2AC2E5CAE3DC"/>
    <w:rsid w:val="00127402"/>
    <w:pPr>
      <w:spacing w:after="160" w:line="259" w:lineRule="auto"/>
    </w:pPr>
  </w:style>
  <w:style w:type="paragraph" w:customStyle="1" w:styleId="A49503BCBC384A87BD80D6A73C206E4E">
    <w:name w:val="A49503BCBC384A87BD80D6A73C206E4E"/>
    <w:rsid w:val="00127402"/>
    <w:pPr>
      <w:spacing w:after="160" w:line="259" w:lineRule="auto"/>
    </w:pPr>
  </w:style>
  <w:style w:type="paragraph" w:customStyle="1" w:styleId="4B7B415E12674EBF86656B271F4D39AA">
    <w:name w:val="4B7B415E12674EBF86656B271F4D39AA"/>
    <w:rsid w:val="00127402"/>
    <w:pPr>
      <w:spacing w:after="160" w:line="259" w:lineRule="auto"/>
    </w:pPr>
  </w:style>
  <w:style w:type="paragraph" w:customStyle="1" w:styleId="3E51DDA2A56548A199BC3815C06583A2">
    <w:name w:val="3E51DDA2A56548A199BC3815C06583A2"/>
    <w:rsid w:val="00127402"/>
    <w:pPr>
      <w:spacing w:after="160" w:line="259" w:lineRule="auto"/>
    </w:pPr>
  </w:style>
  <w:style w:type="paragraph" w:customStyle="1" w:styleId="07843C9093064B5891BF1919CAD15EB4">
    <w:name w:val="07843C9093064B5891BF1919CAD15EB4"/>
    <w:rsid w:val="00127402"/>
    <w:pPr>
      <w:spacing w:after="160" w:line="259" w:lineRule="auto"/>
    </w:pPr>
  </w:style>
  <w:style w:type="paragraph" w:customStyle="1" w:styleId="58846E0511FD49848CB6036CE895C0BB">
    <w:name w:val="58846E0511FD49848CB6036CE895C0BB"/>
    <w:rsid w:val="00127402"/>
    <w:pPr>
      <w:spacing w:after="160" w:line="259" w:lineRule="auto"/>
    </w:pPr>
  </w:style>
  <w:style w:type="paragraph" w:customStyle="1" w:styleId="432D13F0B98A4E66887C1D3A5A9BED44">
    <w:name w:val="432D13F0B98A4E66887C1D3A5A9BED44"/>
    <w:rsid w:val="00127402"/>
    <w:pPr>
      <w:spacing w:after="160" w:line="259" w:lineRule="auto"/>
    </w:pPr>
  </w:style>
  <w:style w:type="paragraph" w:customStyle="1" w:styleId="8A8137671B97437B94AB313BC5675DCF">
    <w:name w:val="8A8137671B97437B94AB313BC5675DCF"/>
    <w:rsid w:val="00127402"/>
    <w:pPr>
      <w:spacing w:after="160" w:line="259" w:lineRule="auto"/>
    </w:pPr>
  </w:style>
  <w:style w:type="paragraph" w:customStyle="1" w:styleId="FD2A703B46A74B819AA326C9720E1676">
    <w:name w:val="FD2A703B46A74B819AA326C9720E1676"/>
    <w:rsid w:val="00127402"/>
    <w:pPr>
      <w:spacing w:after="160" w:line="259" w:lineRule="auto"/>
    </w:pPr>
  </w:style>
  <w:style w:type="paragraph" w:customStyle="1" w:styleId="67E83CBC6BB64A36BAEAF6885BB09A2F">
    <w:name w:val="67E83CBC6BB64A36BAEAF6885BB09A2F"/>
    <w:rsid w:val="00127402"/>
    <w:pPr>
      <w:spacing w:after="160" w:line="259" w:lineRule="auto"/>
    </w:pPr>
  </w:style>
  <w:style w:type="paragraph" w:customStyle="1" w:styleId="966BB0664DCF4E10AAF6DAF8A74A1F18">
    <w:name w:val="966BB0664DCF4E10AAF6DAF8A74A1F18"/>
    <w:rsid w:val="00127402"/>
    <w:pPr>
      <w:spacing w:after="160" w:line="259" w:lineRule="auto"/>
    </w:pPr>
  </w:style>
  <w:style w:type="paragraph" w:customStyle="1" w:styleId="4374A9686C624824B4F4DA7A9F2DF0D4">
    <w:name w:val="4374A9686C624824B4F4DA7A9F2DF0D4"/>
    <w:rsid w:val="00127402"/>
    <w:pPr>
      <w:spacing w:after="160" w:line="259" w:lineRule="auto"/>
    </w:pPr>
  </w:style>
  <w:style w:type="paragraph" w:customStyle="1" w:styleId="7C3CC7CB8356474DB1867CFF0DCC9ECB">
    <w:name w:val="7C3CC7CB8356474DB1867CFF0DCC9ECB"/>
    <w:rsid w:val="00127402"/>
    <w:pPr>
      <w:spacing w:after="160" w:line="259" w:lineRule="auto"/>
    </w:pPr>
  </w:style>
  <w:style w:type="paragraph" w:customStyle="1" w:styleId="60421FAE15234F3B9F596D7D98D8287C">
    <w:name w:val="60421FAE15234F3B9F596D7D98D8287C"/>
    <w:rsid w:val="00127402"/>
    <w:pPr>
      <w:spacing w:after="160" w:line="259" w:lineRule="auto"/>
    </w:pPr>
  </w:style>
  <w:style w:type="paragraph" w:customStyle="1" w:styleId="0D8E09E821394E198D49CCF82BB4190E">
    <w:name w:val="0D8E09E821394E198D49CCF82BB4190E"/>
    <w:rsid w:val="00127402"/>
    <w:pPr>
      <w:spacing w:after="160" w:line="259" w:lineRule="auto"/>
    </w:pPr>
  </w:style>
  <w:style w:type="paragraph" w:customStyle="1" w:styleId="1C0AB913AE314F48B06A24897AEED02D">
    <w:name w:val="1C0AB913AE314F48B06A24897AEED02D"/>
    <w:rsid w:val="00127402"/>
    <w:pPr>
      <w:spacing w:after="160" w:line="259" w:lineRule="auto"/>
    </w:pPr>
  </w:style>
  <w:style w:type="paragraph" w:customStyle="1" w:styleId="B022DFE125CB4131BD1AF6C08205CDCC">
    <w:name w:val="B022DFE125CB4131BD1AF6C08205CDCC"/>
    <w:rsid w:val="00127402"/>
    <w:pPr>
      <w:spacing w:after="160" w:line="259" w:lineRule="auto"/>
    </w:pPr>
  </w:style>
  <w:style w:type="paragraph" w:customStyle="1" w:styleId="274934338AE44BA39819D85673680E28">
    <w:name w:val="274934338AE44BA39819D85673680E28"/>
    <w:rsid w:val="00127402"/>
    <w:pPr>
      <w:spacing w:after="160" w:line="259" w:lineRule="auto"/>
    </w:pPr>
  </w:style>
  <w:style w:type="paragraph" w:customStyle="1" w:styleId="CB598D246B784A41A7FF9E431EA03DF1">
    <w:name w:val="CB598D246B784A41A7FF9E431EA03DF1"/>
    <w:rsid w:val="00127402"/>
    <w:pPr>
      <w:spacing w:after="160" w:line="259" w:lineRule="auto"/>
    </w:pPr>
  </w:style>
  <w:style w:type="paragraph" w:customStyle="1" w:styleId="5372B0AE455E4FE9B7C7D3B626C93265">
    <w:name w:val="5372B0AE455E4FE9B7C7D3B626C93265"/>
    <w:rsid w:val="00127402"/>
    <w:pPr>
      <w:spacing w:after="160" w:line="259" w:lineRule="auto"/>
    </w:pPr>
  </w:style>
  <w:style w:type="paragraph" w:customStyle="1" w:styleId="5349F67F6D8B479A98D6D55566847237">
    <w:name w:val="5349F67F6D8B479A98D6D55566847237"/>
    <w:rsid w:val="00127402"/>
    <w:pPr>
      <w:spacing w:after="160" w:line="259" w:lineRule="auto"/>
    </w:pPr>
  </w:style>
  <w:style w:type="paragraph" w:customStyle="1" w:styleId="4D961592A6C14D058435BDF382E9A530">
    <w:name w:val="4D961592A6C14D058435BDF382E9A530"/>
    <w:rsid w:val="00127402"/>
    <w:pPr>
      <w:spacing w:after="160" w:line="259" w:lineRule="auto"/>
    </w:pPr>
  </w:style>
  <w:style w:type="paragraph" w:customStyle="1" w:styleId="6C6A45BFE49A4EC8B907CF27B23F560C7">
    <w:name w:val="6C6A45BFE49A4EC8B907CF27B23F560C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7">
    <w:name w:val="B4848307CC974DFC9A1729ADBBC3FB8C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7">
    <w:name w:val="58E101B5268046E4A2DDFD0922B04486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7">
    <w:name w:val="FDAE67DE54F64150B378603CA628FA2B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7">
    <w:name w:val="941AEA6330BC4C0DA349133848F39895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7">
    <w:name w:val="D10674A975314EA8ACA9970599D52110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7">
    <w:name w:val="ACC1E71E54D74DE88FCC26A070E8C96D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7">
    <w:name w:val="F6D0CE5877A14F35B3CC6260A8569317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7">
    <w:name w:val="EC448C57954D45F0B8ECF0A085A88DD2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7">
    <w:name w:val="7D6FC3276D92496B93700DB10B60B2BD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7">
    <w:name w:val="2655D2A6CD654E4F848B8AE9C9E3A5C5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7">
    <w:name w:val="9A034402C7094F12B01B7CC318827A5C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7">
    <w:name w:val="CC036E8486204F8D93004389BD42F776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7">
    <w:name w:val="8DAA4014EA0549499E178EA18BC431ED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6">
    <w:name w:val="9EF51A0735044850A558AD2C474780EE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2">
    <w:name w:val="08DAD11AD8CA4D5CB2B1A775553AD13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2">
    <w:name w:val="961B8AD63CB14F3DB04A00318C11EA7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1">
    <w:name w:val="D85E54EAF9C84A2396EBCFDC2889893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1">
    <w:name w:val="4F569F4F1E1C4E8A8BC2E1A583813D98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1">
    <w:name w:val="46068DA03C654352BF3F4D5565022BD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1">
    <w:name w:val="5792BB6E19734D11AFE2C2DCB1911D3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1">
    <w:name w:val="45FC268C26B640E3BB170AC70C0C9C2F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1">
    <w:name w:val="BE62EB352E7148ABA3D0DA4233D6A94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1">
    <w:name w:val="6BEEC5A9EE7045E49ABF0525A6F4F88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1">
    <w:name w:val="C31A5829A9B14F89B416A2F2368DADD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1">
    <w:name w:val="9E652557F7DD4FE7BB636E4B4A76C1E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1">
    <w:name w:val="AA13C133D12543A6B81F15AB7F15C40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1">
    <w:name w:val="8270EE7A7A0A475180F43226E916D94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1">
    <w:name w:val="5F1D1D2B5B1C4DBC9F2E2E3FA2970D3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1">
    <w:name w:val="50A1240E63364416B02F62C5A933C65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1">
    <w:name w:val="AC854DD4B8334BF0AD3BF3B3D5B5398F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1">
    <w:name w:val="DBE4E77AFAFB4722AD5E60EFE90B1650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1">
    <w:name w:val="BCB00471F1CD42EF9F1A7E7B4B138C5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1">
    <w:name w:val="293698E40E7E435A806D6BFF9F8F9D4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2">
    <w:name w:val="04F6C02FC2E64A6EBA18B8BC9594453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1">
    <w:name w:val="1EF8E9B95A654B9BBB5F7C5A7A2B9E5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1">
    <w:name w:val="432D13F0B98A4E66887C1D3A5A9BED4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1">
    <w:name w:val="8A8137671B97437B94AB313BC5675DCF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1">
    <w:name w:val="4D961592A6C14D058435BDF382E9A530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1">
    <w:name w:val="CB598D246B784A41A7FF9E431EA03DF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1">
    <w:name w:val="5372B0AE455E4FE9B7C7D3B626C9326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1">
    <w:name w:val="5349F67F6D8B479A98D6D55566847237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8">
    <w:name w:val="6C6A45BFE49A4EC8B907CF27B23F560C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8">
    <w:name w:val="B4848307CC974DFC9A1729ADBBC3FB8C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8">
    <w:name w:val="58E101B5268046E4A2DDFD0922B04486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8">
    <w:name w:val="FDAE67DE54F64150B378603CA628FA2B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8">
    <w:name w:val="941AEA6330BC4C0DA349133848F39895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8">
    <w:name w:val="D10674A975314EA8ACA9970599D52110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8">
    <w:name w:val="ACC1E71E54D74DE88FCC26A070E8C96D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8">
    <w:name w:val="F6D0CE5877A14F35B3CC6260A8569317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8">
    <w:name w:val="EC448C57954D45F0B8ECF0A085A88DD2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8">
    <w:name w:val="7D6FC3276D92496B93700DB10B60B2BD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8">
    <w:name w:val="2655D2A6CD654E4F848B8AE9C9E3A5C5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8">
    <w:name w:val="9A034402C7094F12B01B7CC318827A5C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8">
    <w:name w:val="CC036E8486204F8D93004389BD42F776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8">
    <w:name w:val="8DAA4014EA0549499E178EA18BC431ED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7">
    <w:name w:val="9EF51A0735044850A558AD2C474780EE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3">
    <w:name w:val="08DAD11AD8CA4D5CB2B1A775553AD13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3">
    <w:name w:val="961B8AD63CB14F3DB04A00318C11EA7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2">
    <w:name w:val="D85E54EAF9C84A2396EBCFDC2889893A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2">
    <w:name w:val="4F569F4F1E1C4E8A8BC2E1A583813D98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2">
    <w:name w:val="46068DA03C654352BF3F4D5565022BD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2">
    <w:name w:val="5792BB6E19734D11AFE2C2DCB1911D3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2">
    <w:name w:val="45FC268C26B640E3BB170AC70C0C9C2F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2">
    <w:name w:val="BE62EB352E7148ABA3D0DA4233D6A942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2">
    <w:name w:val="6BEEC5A9EE7045E49ABF0525A6F4F88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2">
    <w:name w:val="C31A5829A9B14F89B416A2F2368DADD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2">
    <w:name w:val="9E652557F7DD4FE7BB636E4B4A76C1E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2">
    <w:name w:val="AA13C133D12543A6B81F15AB7F15C40A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2">
    <w:name w:val="8270EE7A7A0A475180F43226E916D94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2">
    <w:name w:val="5F1D1D2B5B1C4DBC9F2E2E3FA2970D3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2">
    <w:name w:val="50A1240E63364416B02F62C5A933C65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2">
    <w:name w:val="AC854DD4B8334BF0AD3BF3B3D5B5398F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2">
    <w:name w:val="DBE4E77AFAFB4722AD5E60EFE90B1650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2">
    <w:name w:val="BCB00471F1CD42EF9F1A7E7B4B138C5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2">
    <w:name w:val="293698E40E7E435A806D6BFF9F8F9D4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3">
    <w:name w:val="04F6C02FC2E64A6EBA18B8BC9594453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2">
    <w:name w:val="1EF8E9B95A654B9BBB5F7C5A7A2B9E52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2">
    <w:name w:val="432D13F0B98A4E66887C1D3A5A9BED4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2">
    <w:name w:val="8A8137671B97437B94AB313BC5675DCF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2">
    <w:name w:val="4D961592A6C14D058435BDF382E9A530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2">
    <w:name w:val="CB598D246B784A41A7FF9E431EA03DF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2">
    <w:name w:val="5372B0AE455E4FE9B7C7D3B626C9326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2">
    <w:name w:val="5349F67F6D8B479A98D6D55566847237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9">
    <w:name w:val="6C6A45BFE49A4EC8B907CF27B23F560C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9">
    <w:name w:val="B4848307CC974DFC9A1729ADBBC3FB8C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9">
    <w:name w:val="58E101B5268046E4A2DDFD0922B04486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9">
    <w:name w:val="FDAE67DE54F64150B378603CA628FA2B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9">
    <w:name w:val="941AEA6330BC4C0DA349133848F39895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9">
    <w:name w:val="D10674A975314EA8ACA9970599D52110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9">
    <w:name w:val="ACC1E71E54D74DE88FCC26A070E8C96D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9">
    <w:name w:val="F6D0CE5877A14F35B3CC6260A8569317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9">
    <w:name w:val="EC448C57954D45F0B8ECF0A085A88DD2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9">
    <w:name w:val="7D6FC3276D92496B93700DB10B60B2BD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9">
    <w:name w:val="2655D2A6CD654E4F848B8AE9C9E3A5C5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9">
    <w:name w:val="9A034402C7094F12B01B7CC318827A5C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9">
    <w:name w:val="CC036E8486204F8D93004389BD42F776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9">
    <w:name w:val="8DAA4014EA0549499E178EA18BC431ED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8">
    <w:name w:val="9EF51A0735044850A558AD2C474780EE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4">
    <w:name w:val="08DAD11AD8CA4D5CB2B1A775553AD13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4">
    <w:name w:val="961B8AD63CB14F3DB04A00318C11EA7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3">
    <w:name w:val="D85E54EAF9C84A2396EBCFDC2889893A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3">
    <w:name w:val="4F569F4F1E1C4E8A8BC2E1A583813D98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3">
    <w:name w:val="46068DA03C654352BF3F4D5565022BD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3">
    <w:name w:val="5792BB6E19734D11AFE2C2DCB1911D3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3">
    <w:name w:val="45FC268C26B640E3BB170AC70C0C9C2F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3">
    <w:name w:val="BE62EB352E7148ABA3D0DA4233D6A942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3">
    <w:name w:val="6BEEC5A9EE7045E49ABF0525A6F4F88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3">
    <w:name w:val="C31A5829A9B14F89B416A2F2368DADD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3">
    <w:name w:val="9E652557F7DD4FE7BB636E4B4A76C1E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3">
    <w:name w:val="AA13C133D12543A6B81F15AB7F15C40A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3">
    <w:name w:val="8270EE7A7A0A475180F43226E916D94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3">
    <w:name w:val="5F1D1D2B5B1C4DBC9F2E2E3FA2970D3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3">
    <w:name w:val="50A1240E63364416B02F62C5A933C65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3">
    <w:name w:val="AC854DD4B8334BF0AD3BF3B3D5B5398F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3">
    <w:name w:val="DBE4E77AFAFB4722AD5E60EFE90B1650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3">
    <w:name w:val="BCB00471F1CD42EF9F1A7E7B4B138C5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3">
    <w:name w:val="293698E40E7E435A806D6BFF9F8F9D4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4">
    <w:name w:val="04F6C02FC2E64A6EBA18B8BC9594453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3">
    <w:name w:val="1EF8E9B95A654B9BBB5F7C5A7A2B9E52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3">
    <w:name w:val="432D13F0B98A4E66887C1D3A5A9BED4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3">
    <w:name w:val="8A8137671B97437B94AB313BC5675DCF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3">
    <w:name w:val="4D961592A6C14D058435BDF382E9A530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3">
    <w:name w:val="CB598D246B784A41A7FF9E431EA03DF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3">
    <w:name w:val="5372B0AE455E4FE9B7C7D3B626C9326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3">
    <w:name w:val="5349F67F6D8B479A98D6D55566847237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0">
    <w:name w:val="6C6A45BFE49A4EC8B907CF27B23F560C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0">
    <w:name w:val="B4848307CC974DFC9A1729ADBBC3FB8C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0">
    <w:name w:val="58E101B5268046E4A2DDFD0922B04486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0">
    <w:name w:val="FDAE67DE54F64150B378603CA628FA2B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0">
    <w:name w:val="941AEA6330BC4C0DA349133848F39895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0">
    <w:name w:val="D10674A975314EA8ACA9970599D52110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0">
    <w:name w:val="ACC1E71E54D74DE88FCC26A070E8C96D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0">
    <w:name w:val="F6D0CE5877A14F35B3CC6260A8569317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0">
    <w:name w:val="EC448C57954D45F0B8ECF0A085A88DD2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0">
    <w:name w:val="7D6FC3276D92496B93700DB10B60B2BD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0">
    <w:name w:val="2655D2A6CD654E4F848B8AE9C9E3A5C5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0">
    <w:name w:val="9A034402C7094F12B01B7CC318827A5C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0">
    <w:name w:val="CC036E8486204F8D93004389BD42F776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0">
    <w:name w:val="8DAA4014EA0549499E178EA18BC431ED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9">
    <w:name w:val="9EF51A0735044850A558AD2C474780EE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5">
    <w:name w:val="08DAD11AD8CA4D5CB2B1A775553AD131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5">
    <w:name w:val="961B8AD63CB14F3DB04A00318C11EA74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4">
    <w:name w:val="D85E54EAF9C84A2396EBCFDC2889893A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4">
    <w:name w:val="4F569F4F1E1C4E8A8BC2E1A583813D98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4">
    <w:name w:val="46068DA03C654352BF3F4D5565022BD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4">
    <w:name w:val="5792BB6E19734D11AFE2C2DCB1911D3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4">
    <w:name w:val="45FC268C26B640E3BB170AC70C0C9C2F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4">
    <w:name w:val="BE62EB352E7148ABA3D0DA4233D6A942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4">
    <w:name w:val="6BEEC5A9EE7045E49ABF0525A6F4F88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4">
    <w:name w:val="C31A5829A9B14F89B416A2F2368DADD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4">
    <w:name w:val="9E652557F7DD4FE7BB636E4B4A76C1E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4">
    <w:name w:val="AA13C133D12543A6B81F15AB7F15C40A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4">
    <w:name w:val="8270EE7A7A0A475180F43226E916D94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4">
    <w:name w:val="5F1D1D2B5B1C4DBC9F2E2E3FA2970D3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4">
    <w:name w:val="50A1240E63364416B02F62C5A933C65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4">
    <w:name w:val="AC854DD4B8334BF0AD3BF3B3D5B5398F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4">
    <w:name w:val="DBE4E77AFAFB4722AD5E60EFE90B1650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4">
    <w:name w:val="BCB00471F1CD42EF9F1A7E7B4B138C5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4">
    <w:name w:val="293698E40E7E435A806D6BFF9F8F9D4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5">
    <w:name w:val="04F6C02FC2E64A6EBA18B8BC95944533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4">
    <w:name w:val="1EF8E9B95A654B9BBB5F7C5A7A2B9E52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4">
    <w:name w:val="432D13F0B98A4E66887C1D3A5A9BED4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4">
    <w:name w:val="8A8137671B97437B94AB313BC5675DCF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4">
    <w:name w:val="4D961592A6C14D058435BDF382E9A530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4">
    <w:name w:val="CB598D246B784A41A7FF9E431EA03DF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4">
    <w:name w:val="5372B0AE455E4FE9B7C7D3B626C9326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4">
    <w:name w:val="5349F67F6D8B479A98D6D55566847237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1">
    <w:name w:val="6C6A45BFE49A4EC8B907CF27B23F560C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1">
    <w:name w:val="B4848307CC974DFC9A1729ADBBC3FB8C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1">
    <w:name w:val="58E101B5268046E4A2DDFD0922B04486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1">
    <w:name w:val="FDAE67DE54F64150B378603CA628FA2B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1">
    <w:name w:val="941AEA6330BC4C0DA349133848F39895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1">
    <w:name w:val="D10674A975314EA8ACA9970599D52110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1">
    <w:name w:val="ACC1E71E54D74DE88FCC26A070E8C96D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1">
    <w:name w:val="F6D0CE5877A14F35B3CC6260A8569317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1">
    <w:name w:val="EC448C57954D45F0B8ECF0A085A88DD2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1">
    <w:name w:val="7D6FC3276D92496B93700DB10B60B2BD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1">
    <w:name w:val="2655D2A6CD654E4F848B8AE9C9E3A5C5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1">
    <w:name w:val="9A034402C7094F12B01B7CC318827A5C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1">
    <w:name w:val="CC036E8486204F8D93004389BD42F776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1">
    <w:name w:val="8DAA4014EA0549499E178EA18BC431ED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0">
    <w:name w:val="9EF51A0735044850A558AD2C474780EE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6">
    <w:name w:val="08DAD11AD8CA4D5CB2B1A775553AD131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6">
    <w:name w:val="961B8AD63CB14F3DB04A00318C11EA74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5">
    <w:name w:val="D85E54EAF9C84A2396EBCFDC2889893A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5">
    <w:name w:val="4F569F4F1E1C4E8A8BC2E1A583813D98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5">
    <w:name w:val="46068DA03C654352BF3F4D5565022BD3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5">
    <w:name w:val="5792BB6E19734D11AFE2C2DCB1911D31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5">
    <w:name w:val="45FC268C26B640E3BB170AC70C0C9C2F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5">
    <w:name w:val="BE62EB352E7148ABA3D0DA4233D6A942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5">
    <w:name w:val="6BEEC5A9EE7045E49ABF0525A6F4F88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5">
    <w:name w:val="C31A5829A9B14F89B416A2F2368DADD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5">
    <w:name w:val="9E652557F7DD4FE7BB636E4B4A76C1E4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5">
    <w:name w:val="AA13C133D12543A6B81F15AB7F15C40A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5">
    <w:name w:val="8270EE7A7A0A475180F43226E916D94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5">
    <w:name w:val="5F1D1D2B5B1C4DBC9F2E2E3FA2970D3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5">
    <w:name w:val="50A1240E63364416B02F62C5A933C653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5">
    <w:name w:val="AC854DD4B8334BF0AD3BF3B3D5B5398F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5">
    <w:name w:val="DBE4E77AFAFB4722AD5E60EFE90B1650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5">
    <w:name w:val="BCB00471F1CD42EF9F1A7E7B4B138C5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5">
    <w:name w:val="293698E40E7E435A806D6BFF9F8F9D4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6">
    <w:name w:val="04F6C02FC2E64A6EBA18B8BC95944533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5">
    <w:name w:val="1EF8E9B95A654B9BBB5F7C5A7A2B9E52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5">
    <w:name w:val="432D13F0B98A4E66887C1D3A5A9BED44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5">
    <w:name w:val="8A8137671B97437B94AB313BC5675DCF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5">
    <w:name w:val="4D961592A6C14D058435BDF382E9A530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5">
    <w:name w:val="CB598D246B784A41A7FF9E431EA03DF1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5">
    <w:name w:val="5372B0AE455E4FE9B7C7D3B626C9326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5">
    <w:name w:val="5349F67F6D8B479A98D6D55566847237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2">
    <w:name w:val="6C6A45BFE49A4EC8B907CF27B23F560C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2">
    <w:name w:val="B4848307CC974DFC9A1729ADBBC3FB8C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2">
    <w:name w:val="58E101B5268046E4A2DDFD0922B04486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2">
    <w:name w:val="FDAE67DE54F64150B378603CA628FA2B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2">
    <w:name w:val="941AEA6330BC4C0DA349133848F39895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2">
    <w:name w:val="D10674A975314EA8ACA9970599D52110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2">
    <w:name w:val="ACC1E71E54D74DE88FCC26A070E8C96D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2">
    <w:name w:val="F6D0CE5877A14F35B3CC6260A8569317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2">
    <w:name w:val="EC448C57954D45F0B8ECF0A085A88DD2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2">
    <w:name w:val="7D6FC3276D92496B93700DB10B60B2BD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2">
    <w:name w:val="2655D2A6CD654E4F848B8AE9C9E3A5C5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2">
    <w:name w:val="9A034402C7094F12B01B7CC318827A5C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2">
    <w:name w:val="CC036E8486204F8D93004389BD42F776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2">
    <w:name w:val="8DAA4014EA0549499E178EA18BC431ED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1">
    <w:name w:val="9EF51A0735044850A558AD2C474780EE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7">
    <w:name w:val="08DAD11AD8CA4D5CB2B1A775553AD131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7">
    <w:name w:val="961B8AD63CB14F3DB04A00318C11EA74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6">
    <w:name w:val="D85E54EAF9C84A2396EBCFDC2889893A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6">
    <w:name w:val="4F569F4F1E1C4E8A8BC2E1A583813D98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6">
    <w:name w:val="46068DA03C654352BF3F4D5565022BD3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6">
    <w:name w:val="5792BB6E19734D11AFE2C2DCB1911D31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6">
    <w:name w:val="45FC268C26B640E3BB170AC70C0C9C2F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6">
    <w:name w:val="BE62EB352E7148ABA3D0DA4233D6A942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6">
    <w:name w:val="6BEEC5A9EE7045E49ABF0525A6F4F88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6">
    <w:name w:val="C31A5829A9B14F89B416A2F2368DADD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6">
    <w:name w:val="9E652557F7DD4FE7BB636E4B4A76C1E4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6">
    <w:name w:val="AA13C133D12543A6B81F15AB7F15C40A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6">
    <w:name w:val="8270EE7A7A0A475180F43226E916D94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6">
    <w:name w:val="5F1D1D2B5B1C4DBC9F2E2E3FA2970D3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6">
    <w:name w:val="50A1240E63364416B02F62C5A933C653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6">
    <w:name w:val="AC854DD4B8334BF0AD3BF3B3D5B5398F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6">
    <w:name w:val="DBE4E77AFAFB4722AD5E60EFE90B1650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6">
    <w:name w:val="BCB00471F1CD42EF9F1A7E7B4B138C5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6">
    <w:name w:val="293698E40E7E435A806D6BFF9F8F9D4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7">
    <w:name w:val="04F6C02FC2E64A6EBA18B8BC95944533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6">
    <w:name w:val="1EF8E9B95A654B9BBB5F7C5A7A2B9E52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6">
    <w:name w:val="432D13F0B98A4E66887C1D3A5A9BED44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6">
    <w:name w:val="8A8137671B97437B94AB313BC5675DCF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6">
    <w:name w:val="4D961592A6C14D058435BDF382E9A530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6">
    <w:name w:val="CB598D246B784A41A7FF9E431EA03DF1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6">
    <w:name w:val="5372B0AE455E4FE9B7C7D3B626C9326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6">
    <w:name w:val="5349F67F6D8B479A98D6D55566847237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3">
    <w:name w:val="6C6A45BFE49A4EC8B907CF27B23F560C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3">
    <w:name w:val="B4848307CC974DFC9A1729ADBBC3FB8C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3">
    <w:name w:val="58E101B5268046E4A2DDFD0922B04486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3">
    <w:name w:val="FDAE67DE54F64150B378603CA628FA2B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3">
    <w:name w:val="941AEA6330BC4C0DA349133848F39895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3">
    <w:name w:val="D10674A975314EA8ACA9970599D52110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3">
    <w:name w:val="ACC1E71E54D74DE88FCC26A070E8C96D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3">
    <w:name w:val="F6D0CE5877A14F35B3CC6260A8569317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3">
    <w:name w:val="EC448C57954D45F0B8ECF0A085A88DD2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3">
    <w:name w:val="7D6FC3276D92496B93700DB10B60B2BD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3">
    <w:name w:val="2655D2A6CD654E4F848B8AE9C9E3A5C5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3">
    <w:name w:val="9A034402C7094F12B01B7CC318827A5C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3">
    <w:name w:val="CC036E8486204F8D93004389BD42F776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3">
    <w:name w:val="8DAA4014EA0549499E178EA18BC431ED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2">
    <w:name w:val="9EF51A0735044850A558AD2C474780EE12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8">
    <w:name w:val="08DAD11AD8CA4D5CB2B1A775553AD131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8">
    <w:name w:val="961B8AD63CB14F3DB04A00318C11EA74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7">
    <w:name w:val="D85E54EAF9C84A2396EBCFDC2889893A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7">
    <w:name w:val="4F569F4F1E1C4E8A8BC2E1A583813D98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7">
    <w:name w:val="46068DA03C654352BF3F4D5565022BD3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7">
    <w:name w:val="5792BB6E19734D11AFE2C2DCB1911D31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7">
    <w:name w:val="45FC268C26B640E3BB170AC70C0C9C2F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7">
    <w:name w:val="BE62EB352E7148ABA3D0DA4233D6A942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7">
    <w:name w:val="6BEEC5A9EE7045E49ABF0525A6F4F88D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7">
    <w:name w:val="C31A5829A9B14F89B416A2F2368DADD5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7">
    <w:name w:val="9E652557F7DD4FE7BB636E4B4A76C1E4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7">
    <w:name w:val="AA13C133D12543A6B81F15AB7F15C40A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7">
    <w:name w:val="8270EE7A7A0A475180F43226E916D94B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7">
    <w:name w:val="5F1D1D2B5B1C4DBC9F2E2E3FA2970D3B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7">
    <w:name w:val="50A1240E63364416B02F62C5A933C653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7">
    <w:name w:val="AC854DD4B8334BF0AD3BF3B3D5B5398F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7">
    <w:name w:val="DBE4E77AFAFB4722AD5E60EFE90B1650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7">
    <w:name w:val="BCB00471F1CD42EF9F1A7E7B4B138C55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7">
    <w:name w:val="293698E40E7E435A806D6BFF9F8F9D4B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8">
    <w:name w:val="04F6C02FC2E64A6EBA18B8BC95944533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7">
    <w:name w:val="1EF8E9B95A654B9BBB5F7C5A7A2B9E52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7">
    <w:name w:val="432D13F0B98A4E66887C1D3A5A9BED44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7">
    <w:name w:val="8A8137671B97437B94AB313BC5675DCF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7">
    <w:name w:val="4D961592A6C14D058435BDF382E9A530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7">
    <w:name w:val="CB598D246B784A41A7FF9E431EA03DF1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7">
    <w:name w:val="5372B0AE455E4FE9B7C7D3B626C93265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7">
    <w:name w:val="5349F67F6D8B479A98D6D555668472377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4">
    <w:name w:val="6C6A45BFE49A4EC8B907CF27B23F560C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4">
    <w:name w:val="B4848307CC974DFC9A1729ADBBC3FB8C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4">
    <w:name w:val="58E101B5268046E4A2DDFD0922B04486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4">
    <w:name w:val="FDAE67DE54F64150B378603CA628FA2B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4">
    <w:name w:val="941AEA6330BC4C0DA349133848F39895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4">
    <w:name w:val="D10674A975314EA8ACA9970599D52110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4">
    <w:name w:val="ACC1E71E54D74DE88FCC26A070E8C96D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4">
    <w:name w:val="F6D0CE5877A14F35B3CC6260A8569317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4">
    <w:name w:val="EC448C57954D45F0B8ECF0A085A88DD2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4">
    <w:name w:val="7D6FC3276D92496B93700DB10B60B2BD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4">
    <w:name w:val="2655D2A6CD654E4F848B8AE9C9E3A5C5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4">
    <w:name w:val="9A034402C7094F12B01B7CC318827A5C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4">
    <w:name w:val="CC036E8486204F8D93004389BD42F776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4">
    <w:name w:val="8DAA4014EA0549499E178EA18BC431ED14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3">
    <w:name w:val="9EF51A0735044850A558AD2C474780EE13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9">
    <w:name w:val="08DAD11AD8CA4D5CB2B1A775553AD1319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9">
    <w:name w:val="961B8AD63CB14F3DB04A00318C11EA749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8">
    <w:name w:val="D85E54EAF9C84A2396EBCFDC2889893A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8">
    <w:name w:val="4F569F4F1E1C4E8A8BC2E1A583813D98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8">
    <w:name w:val="46068DA03C654352BF3F4D5565022BD3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8">
    <w:name w:val="5792BB6E19734D11AFE2C2DCB1911D31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8">
    <w:name w:val="45FC268C26B640E3BB170AC70C0C9C2F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8">
    <w:name w:val="BE62EB352E7148ABA3D0DA4233D6A942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8">
    <w:name w:val="6BEEC5A9EE7045E49ABF0525A6F4F88D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8">
    <w:name w:val="C31A5829A9B14F89B416A2F2368DADD5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8">
    <w:name w:val="9E652557F7DD4FE7BB636E4B4A76C1E4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8">
    <w:name w:val="AA13C133D12543A6B81F15AB7F15C40A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8">
    <w:name w:val="8270EE7A7A0A475180F43226E916D94B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8">
    <w:name w:val="5F1D1D2B5B1C4DBC9F2E2E3FA2970D3B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8">
    <w:name w:val="50A1240E63364416B02F62C5A933C653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8">
    <w:name w:val="AC854DD4B8334BF0AD3BF3B3D5B5398F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8">
    <w:name w:val="DBE4E77AFAFB4722AD5E60EFE90B1650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8">
    <w:name w:val="BCB00471F1CD42EF9F1A7E7B4B138C55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8">
    <w:name w:val="293698E40E7E435A806D6BFF9F8F9D4B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9">
    <w:name w:val="04F6C02FC2E64A6EBA18B8BC959445339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8">
    <w:name w:val="1EF8E9B95A654B9BBB5F7C5A7A2B9E52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8">
    <w:name w:val="432D13F0B98A4E66887C1D3A5A9BED44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8">
    <w:name w:val="8A8137671B97437B94AB313BC5675DCF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8">
    <w:name w:val="4D961592A6C14D058435BDF382E9A530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8">
    <w:name w:val="CB598D246B784A41A7FF9E431EA03DF1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8">
    <w:name w:val="5372B0AE455E4FE9B7C7D3B626C93265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8">
    <w:name w:val="5349F67F6D8B479A98D6D555668472378"/>
    <w:rsid w:val="00267A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5">
    <w:name w:val="6C6A45BFE49A4EC8B907CF27B23F560C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5">
    <w:name w:val="B4848307CC974DFC9A1729ADBBC3FB8C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5">
    <w:name w:val="58E101B5268046E4A2DDFD0922B04486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5">
    <w:name w:val="FDAE67DE54F64150B378603CA628FA2B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5">
    <w:name w:val="941AEA6330BC4C0DA349133848F39895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5">
    <w:name w:val="D10674A975314EA8ACA9970599D52110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5">
    <w:name w:val="ACC1E71E54D74DE88FCC26A070E8C96D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5">
    <w:name w:val="F6D0CE5877A14F35B3CC6260A8569317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5">
    <w:name w:val="EC448C57954D45F0B8ECF0A085A88DD2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5">
    <w:name w:val="7D6FC3276D92496B93700DB10B60B2BD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5">
    <w:name w:val="2655D2A6CD654E4F848B8AE9C9E3A5C5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5">
    <w:name w:val="9A034402C7094F12B01B7CC318827A5C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5">
    <w:name w:val="CC036E8486204F8D93004389BD42F776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5">
    <w:name w:val="8DAA4014EA0549499E178EA18BC431ED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4">
    <w:name w:val="9EF51A0735044850A558AD2C474780EE1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10">
    <w:name w:val="08DAD11AD8CA4D5CB2B1A775553AD1311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10">
    <w:name w:val="961B8AD63CB14F3DB04A00318C11EA741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9">
    <w:name w:val="D85E54EAF9C84A2396EBCFDC2889893A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9">
    <w:name w:val="4F569F4F1E1C4E8A8BC2E1A583813D98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9">
    <w:name w:val="46068DA03C654352BF3F4D5565022BD3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9">
    <w:name w:val="5792BB6E19734D11AFE2C2DCB1911D3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9">
    <w:name w:val="45FC268C26B640E3BB170AC70C0C9C2F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9">
    <w:name w:val="BE62EB352E7148ABA3D0DA4233D6A942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9">
    <w:name w:val="6BEEC5A9EE7045E49ABF0525A6F4F88D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9">
    <w:name w:val="C31A5829A9B14F89B416A2F2368DADD5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9">
    <w:name w:val="9E652557F7DD4FE7BB636E4B4A76C1E4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9">
    <w:name w:val="AA13C133D12543A6B81F15AB7F15C40A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9">
    <w:name w:val="8270EE7A7A0A475180F43226E916D94B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9">
    <w:name w:val="5F1D1D2B5B1C4DBC9F2E2E3FA2970D3B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9">
    <w:name w:val="50A1240E63364416B02F62C5A933C653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9">
    <w:name w:val="AC854DD4B8334BF0AD3BF3B3D5B5398F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9">
    <w:name w:val="DBE4E77AFAFB4722AD5E60EFE90B1650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9">
    <w:name w:val="BCB00471F1CD42EF9F1A7E7B4B138C55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9">
    <w:name w:val="293698E40E7E435A806D6BFF9F8F9D4B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10">
    <w:name w:val="04F6C02FC2E64A6EBA18B8BC959445331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9">
    <w:name w:val="1EF8E9B95A654B9BBB5F7C5A7A2B9E52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9">
    <w:name w:val="432D13F0B98A4E66887C1D3A5A9BED44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9">
    <w:name w:val="8A8137671B97437B94AB313BC5675DCF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9">
    <w:name w:val="4D961592A6C14D058435BDF382E9A530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9">
    <w:name w:val="CB598D246B784A41A7FF9E431EA03DF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9">
    <w:name w:val="5372B0AE455E4FE9B7C7D3B626C93265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9">
    <w:name w:val="5349F67F6D8B479A98D6D55566847237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">
    <w:name w:val="2093B836213748A88A900101926F2E0C"/>
    <w:rsid w:val="00573A22"/>
    <w:pPr>
      <w:spacing w:after="160" w:line="259" w:lineRule="auto"/>
    </w:pPr>
  </w:style>
  <w:style w:type="paragraph" w:customStyle="1" w:styleId="00F56BA95E504BE28931D23790EEB9AA">
    <w:name w:val="00F56BA95E504BE28931D23790EEB9AA"/>
    <w:rsid w:val="00573A22"/>
    <w:pPr>
      <w:spacing w:after="160" w:line="259" w:lineRule="auto"/>
    </w:pPr>
  </w:style>
  <w:style w:type="paragraph" w:customStyle="1" w:styleId="CC75131F59024AA986CEB49B90D8B603">
    <w:name w:val="CC75131F59024AA986CEB49B90D8B603"/>
    <w:rsid w:val="00573A22"/>
    <w:pPr>
      <w:spacing w:after="160" w:line="259" w:lineRule="auto"/>
    </w:pPr>
  </w:style>
  <w:style w:type="paragraph" w:customStyle="1" w:styleId="B70A28F5131746EE9B3B6E9D6150BFA2">
    <w:name w:val="B70A28F5131746EE9B3B6E9D6150BFA2"/>
    <w:rsid w:val="00573A22"/>
    <w:pPr>
      <w:spacing w:after="160" w:line="259" w:lineRule="auto"/>
    </w:pPr>
  </w:style>
  <w:style w:type="paragraph" w:customStyle="1" w:styleId="E6EC6C849CB04F5987D6596D793A2B99">
    <w:name w:val="E6EC6C849CB04F5987D6596D793A2B99"/>
    <w:rsid w:val="00573A22"/>
    <w:pPr>
      <w:spacing w:after="160" w:line="259" w:lineRule="auto"/>
    </w:pPr>
  </w:style>
  <w:style w:type="paragraph" w:customStyle="1" w:styleId="DCB09A1DA32D475BB3D4B84DFCF10CB8">
    <w:name w:val="DCB09A1DA32D475BB3D4B84DFCF10CB8"/>
    <w:rsid w:val="00573A22"/>
    <w:pPr>
      <w:spacing w:after="160" w:line="259" w:lineRule="auto"/>
    </w:pPr>
  </w:style>
  <w:style w:type="paragraph" w:customStyle="1" w:styleId="7871DEC9610D4A03BDA0059FFFF6C7BD">
    <w:name w:val="7871DEC9610D4A03BDA0059FFFF6C7BD"/>
    <w:rsid w:val="00573A22"/>
    <w:pPr>
      <w:spacing w:after="160" w:line="259" w:lineRule="auto"/>
    </w:pPr>
  </w:style>
  <w:style w:type="paragraph" w:customStyle="1" w:styleId="846FF12ED77C4217BD7BE6FF64598B5B">
    <w:name w:val="846FF12ED77C4217BD7BE6FF64598B5B"/>
    <w:rsid w:val="00573A22"/>
    <w:pPr>
      <w:spacing w:after="160" w:line="259" w:lineRule="auto"/>
    </w:pPr>
  </w:style>
  <w:style w:type="paragraph" w:customStyle="1" w:styleId="47D5AE1F1A9848759B904099343D99B4">
    <w:name w:val="47D5AE1F1A9848759B904099343D99B4"/>
    <w:rsid w:val="00573A22"/>
    <w:pPr>
      <w:spacing w:after="160" w:line="259" w:lineRule="auto"/>
    </w:pPr>
  </w:style>
  <w:style w:type="paragraph" w:customStyle="1" w:styleId="1BF427409A61443F8DC1F2B93B8B246A">
    <w:name w:val="1BF427409A61443F8DC1F2B93B8B246A"/>
    <w:rsid w:val="00573A22"/>
    <w:pPr>
      <w:spacing w:after="160" w:line="259" w:lineRule="auto"/>
    </w:pPr>
  </w:style>
  <w:style w:type="paragraph" w:customStyle="1" w:styleId="2B99DF82BCCA45F0BA22315A6A122A79">
    <w:name w:val="2B99DF82BCCA45F0BA22315A6A122A79"/>
    <w:rsid w:val="00573A22"/>
    <w:pPr>
      <w:spacing w:after="160" w:line="259" w:lineRule="auto"/>
    </w:pPr>
  </w:style>
  <w:style w:type="paragraph" w:customStyle="1" w:styleId="EBD2D3590DA7408AAC5D7976CD786CDF">
    <w:name w:val="EBD2D3590DA7408AAC5D7976CD786CDF"/>
    <w:rsid w:val="00573A22"/>
    <w:pPr>
      <w:spacing w:after="160" w:line="259" w:lineRule="auto"/>
    </w:pPr>
  </w:style>
  <w:style w:type="paragraph" w:customStyle="1" w:styleId="7CF4C4436BDE4D3883155B2D8E565BB8">
    <w:name w:val="7CF4C4436BDE4D3883155B2D8E565BB8"/>
    <w:rsid w:val="00573A22"/>
    <w:pPr>
      <w:spacing w:after="160" w:line="259" w:lineRule="auto"/>
    </w:pPr>
  </w:style>
  <w:style w:type="paragraph" w:customStyle="1" w:styleId="E2113AD2484848B4A226F7ABB408E2C9">
    <w:name w:val="E2113AD2484848B4A226F7ABB408E2C9"/>
    <w:rsid w:val="00573A22"/>
    <w:pPr>
      <w:spacing w:after="160" w:line="259" w:lineRule="auto"/>
    </w:pPr>
  </w:style>
  <w:style w:type="paragraph" w:customStyle="1" w:styleId="8AB719082E474068A11DE63EDF2CC417">
    <w:name w:val="8AB719082E474068A11DE63EDF2CC417"/>
    <w:rsid w:val="00573A22"/>
    <w:pPr>
      <w:spacing w:after="160" w:line="259" w:lineRule="auto"/>
    </w:pPr>
  </w:style>
  <w:style w:type="paragraph" w:customStyle="1" w:styleId="B63BE50F39F04BE69094E0D8683A68D6">
    <w:name w:val="B63BE50F39F04BE69094E0D8683A68D6"/>
    <w:rsid w:val="00573A22"/>
    <w:pPr>
      <w:spacing w:after="160" w:line="259" w:lineRule="auto"/>
    </w:pPr>
  </w:style>
  <w:style w:type="paragraph" w:customStyle="1" w:styleId="93AC2E99176B46EBA09E845DAE6AC12F">
    <w:name w:val="93AC2E99176B46EBA09E845DAE6AC12F"/>
    <w:rsid w:val="00573A22"/>
    <w:pPr>
      <w:spacing w:after="160" w:line="259" w:lineRule="auto"/>
    </w:pPr>
  </w:style>
  <w:style w:type="paragraph" w:customStyle="1" w:styleId="6BCE6F1E745C42D29070623AD504EF9D">
    <w:name w:val="6BCE6F1E745C42D29070623AD504EF9D"/>
    <w:rsid w:val="00573A22"/>
    <w:pPr>
      <w:spacing w:after="160" w:line="259" w:lineRule="auto"/>
    </w:pPr>
  </w:style>
  <w:style w:type="paragraph" w:customStyle="1" w:styleId="691A08FA8D384C7E9AF9162CC0E38ADA">
    <w:name w:val="691A08FA8D384C7E9AF9162CC0E38ADA"/>
    <w:rsid w:val="00573A22"/>
    <w:pPr>
      <w:spacing w:after="160" w:line="259" w:lineRule="auto"/>
    </w:pPr>
  </w:style>
  <w:style w:type="paragraph" w:customStyle="1" w:styleId="8AF913514DFB450E9D7BF0C3B6F1BDAE">
    <w:name w:val="8AF913514DFB450E9D7BF0C3B6F1BDAE"/>
    <w:rsid w:val="00573A22"/>
    <w:pPr>
      <w:spacing w:after="160" w:line="259" w:lineRule="auto"/>
    </w:pPr>
  </w:style>
  <w:style w:type="paragraph" w:customStyle="1" w:styleId="EA9A032AF4AB4DF08CDDEB55D767B625">
    <w:name w:val="EA9A032AF4AB4DF08CDDEB55D767B625"/>
    <w:rsid w:val="00573A22"/>
    <w:pPr>
      <w:spacing w:after="160" w:line="259" w:lineRule="auto"/>
    </w:pPr>
  </w:style>
  <w:style w:type="paragraph" w:customStyle="1" w:styleId="F879380C86574807BE3252ED7E9A3A50">
    <w:name w:val="F879380C86574807BE3252ED7E9A3A50"/>
    <w:rsid w:val="00573A22"/>
    <w:pPr>
      <w:spacing w:after="160" w:line="259" w:lineRule="auto"/>
    </w:pPr>
  </w:style>
  <w:style w:type="paragraph" w:customStyle="1" w:styleId="B6169F5E70974A6C82DD3D2F787900A7">
    <w:name w:val="B6169F5E70974A6C82DD3D2F787900A7"/>
    <w:rsid w:val="00573A22"/>
    <w:pPr>
      <w:spacing w:after="160" w:line="259" w:lineRule="auto"/>
    </w:pPr>
  </w:style>
  <w:style w:type="paragraph" w:customStyle="1" w:styleId="1A4E1E9D24124075B0129F0241430BB3">
    <w:name w:val="1A4E1E9D24124075B0129F0241430BB3"/>
    <w:rsid w:val="00573A22"/>
    <w:pPr>
      <w:spacing w:after="160" w:line="259" w:lineRule="auto"/>
    </w:pPr>
  </w:style>
  <w:style w:type="paragraph" w:customStyle="1" w:styleId="0473C5B0C1944852B0742558F8ED40B3">
    <w:name w:val="0473C5B0C1944852B0742558F8ED40B3"/>
    <w:rsid w:val="00573A22"/>
    <w:pPr>
      <w:spacing w:after="160" w:line="259" w:lineRule="auto"/>
    </w:pPr>
  </w:style>
  <w:style w:type="paragraph" w:customStyle="1" w:styleId="A7B7F05C138C40E1B88412EF7E0190AD">
    <w:name w:val="A7B7F05C138C40E1B88412EF7E0190AD"/>
    <w:rsid w:val="00573A22"/>
    <w:pPr>
      <w:spacing w:after="160" w:line="259" w:lineRule="auto"/>
    </w:pPr>
  </w:style>
  <w:style w:type="paragraph" w:customStyle="1" w:styleId="39506E21C5DF4B2CAAC225F0B0FC44A6">
    <w:name w:val="39506E21C5DF4B2CAAC225F0B0FC44A6"/>
    <w:rsid w:val="00573A22"/>
    <w:pPr>
      <w:spacing w:after="160" w:line="259" w:lineRule="auto"/>
    </w:pPr>
  </w:style>
  <w:style w:type="paragraph" w:customStyle="1" w:styleId="C649FADEC919443DAC041119DD8A9477">
    <w:name w:val="C649FADEC919443DAC041119DD8A9477"/>
    <w:rsid w:val="00573A22"/>
    <w:pPr>
      <w:spacing w:after="160" w:line="259" w:lineRule="auto"/>
    </w:pPr>
  </w:style>
  <w:style w:type="paragraph" w:customStyle="1" w:styleId="3F00519B202C44F3BBD57AB3B1CD7C29">
    <w:name w:val="3F00519B202C44F3BBD57AB3B1CD7C29"/>
    <w:rsid w:val="00573A22"/>
    <w:pPr>
      <w:spacing w:after="160" w:line="259" w:lineRule="auto"/>
    </w:pPr>
  </w:style>
  <w:style w:type="paragraph" w:customStyle="1" w:styleId="940A0A4A3203427A9C5E1B91A798B384">
    <w:name w:val="940A0A4A3203427A9C5E1B91A798B384"/>
    <w:rsid w:val="00573A22"/>
    <w:pPr>
      <w:spacing w:after="160" w:line="259" w:lineRule="auto"/>
    </w:pPr>
  </w:style>
  <w:style w:type="paragraph" w:customStyle="1" w:styleId="E01FE5E4D2DE44129067310CF186C125">
    <w:name w:val="E01FE5E4D2DE44129067310CF186C125"/>
    <w:rsid w:val="00573A22"/>
    <w:pPr>
      <w:spacing w:after="160" w:line="259" w:lineRule="auto"/>
    </w:pPr>
  </w:style>
  <w:style w:type="paragraph" w:customStyle="1" w:styleId="03111170777745629D683812D3F09BE0">
    <w:name w:val="03111170777745629D683812D3F09BE0"/>
    <w:rsid w:val="00573A22"/>
    <w:pPr>
      <w:spacing w:after="160" w:line="259" w:lineRule="auto"/>
    </w:pPr>
  </w:style>
  <w:style w:type="paragraph" w:customStyle="1" w:styleId="5C2E781DC0EE4CDEB9E65A84E5C8F93A">
    <w:name w:val="5C2E781DC0EE4CDEB9E65A84E5C8F93A"/>
    <w:rsid w:val="00573A22"/>
    <w:pPr>
      <w:spacing w:after="160" w:line="259" w:lineRule="auto"/>
    </w:pPr>
  </w:style>
  <w:style w:type="paragraph" w:customStyle="1" w:styleId="DB1CBD79C00F4A18902134CCDD81ED7D">
    <w:name w:val="DB1CBD79C00F4A18902134CCDD81ED7D"/>
    <w:rsid w:val="00573A22"/>
    <w:pPr>
      <w:spacing w:after="160" w:line="259" w:lineRule="auto"/>
    </w:pPr>
  </w:style>
  <w:style w:type="paragraph" w:customStyle="1" w:styleId="1A9C1C30FC384600A760E2BB408D01F6">
    <w:name w:val="1A9C1C30FC384600A760E2BB408D01F6"/>
    <w:rsid w:val="00573A22"/>
    <w:pPr>
      <w:spacing w:after="160" w:line="259" w:lineRule="auto"/>
    </w:pPr>
  </w:style>
  <w:style w:type="paragraph" w:customStyle="1" w:styleId="3C398B3BD6A947158CFA1D6BA3A18BDA">
    <w:name w:val="3C398B3BD6A947158CFA1D6BA3A18BDA"/>
    <w:rsid w:val="00573A22"/>
    <w:pPr>
      <w:spacing w:after="160" w:line="259" w:lineRule="auto"/>
    </w:pPr>
  </w:style>
  <w:style w:type="paragraph" w:customStyle="1" w:styleId="F1FCCD569CD24618847D74065FA065DE">
    <w:name w:val="F1FCCD569CD24618847D74065FA065DE"/>
    <w:rsid w:val="00573A22"/>
    <w:pPr>
      <w:spacing w:after="160" w:line="259" w:lineRule="auto"/>
    </w:pPr>
  </w:style>
  <w:style w:type="paragraph" w:customStyle="1" w:styleId="6C62221DE365455681440783F87B7488">
    <w:name w:val="6C62221DE365455681440783F87B7488"/>
    <w:rsid w:val="00573A22"/>
    <w:pPr>
      <w:spacing w:after="160" w:line="259" w:lineRule="auto"/>
    </w:pPr>
  </w:style>
  <w:style w:type="paragraph" w:customStyle="1" w:styleId="238D5636A5444C6F84B6CA999517C603">
    <w:name w:val="238D5636A5444C6F84B6CA999517C603"/>
    <w:rsid w:val="00573A22"/>
    <w:pPr>
      <w:spacing w:after="160" w:line="259" w:lineRule="auto"/>
    </w:pPr>
  </w:style>
  <w:style w:type="paragraph" w:customStyle="1" w:styleId="9F3D1817ABEA44C4AA0A4BAC834B35FE">
    <w:name w:val="9F3D1817ABEA44C4AA0A4BAC834B35FE"/>
    <w:rsid w:val="00573A22"/>
    <w:pPr>
      <w:spacing w:after="160" w:line="259" w:lineRule="auto"/>
    </w:pPr>
  </w:style>
  <w:style w:type="paragraph" w:customStyle="1" w:styleId="E3303DC638AB496CACB5ADE08037DF42">
    <w:name w:val="E3303DC638AB496CACB5ADE08037DF42"/>
    <w:rsid w:val="00573A22"/>
    <w:pPr>
      <w:spacing w:after="160" w:line="259" w:lineRule="auto"/>
    </w:pPr>
  </w:style>
  <w:style w:type="paragraph" w:customStyle="1" w:styleId="69852F6112A349DAA23956EC2B806F5F">
    <w:name w:val="69852F6112A349DAA23956EC2B806F5F"/>
    <w:rsid w:val="00573A22"/>
    <w:pPr>
      <w:spacing w:after="160" w:line="259" w:lineRule="auto"/>
    </w:pPr>
  </w:style>
  <w:style w:type="paragraph" w:customStyle="1" w:styleId="9A9C7AD6E074405CB6EB5C1FAE358345">
    <w:name w:val="9A9C7AD6E074405CB6EB5C1FAE358345"/>
    <w:rsid w:val="00573A22"/>
    <w:pPr>
      <w:spacing w:after="160" w:line="259" w:lineRule="auto"/>
    </w:pPr>
  </w:style>
  <w:style w:type="paragraph" w:customStyle="1" w:styleId="A9BA16FE97E645F6B00B86DCC1E9D1B8">
    <w:name w:val="A9BA16FE97E645F6B00B86DCC1E9D1B8"/>
    <w:rsid w:val="00573A22"/>
    <w:pPr>
      <w:spacing w:after="160" w:line="259" w:lineRule="auto"/>
    </w:pPr>
  </w:style>
  <w:style w:type="paragraph" w:customStyle="1" w:styleId="2ACD0D147EDC4845A99458798DA0CE5C">
    <w:name w:val="2ACD0D147EDC4845A99458798DA0CE5C"/>
    <w:rsid w:val="00573A22"/>
    <w:pPr>
      <w:spacing w:after="160" w:line="259" w:lineRule="auto"/>
    </w:pPr>
  </w:style>
  <w:style w:type="paragraph" w:customStyle="1" w:styleId="4891DE835881459AAEB9B5844B6E5082">
    <w:name w:val="4891DE835881459AAEB9B5844B6E5082"/>
    <w:rsid w:val="00573A22"/>
    <w:pPr>
      <w:spacing w:after="160" w:line="259" w:lineRule="auto"/>
    </w:pPr>
  </w:style>
  <w:style w:type="paragraph" w:customStyle="1" w:styleId="CA65F64EE10546C1997E2C59772DEBC8">
    <w:name w:val="CA65F64EE10546C1997E2C59772DEBC8"/>
    <w:rsid w:val="00573A22"/>
    <w:pPr>
      <w:spacing w:after="160" w:line="259" w:lineRule="auto"/>
    </w:pPr>
  </w:style>
  <w:style w:type="paragraph" w:customStyle="1" w:styleId="455A74516232408E8800C1188B46FB6E">
    <w:name w:val="455A74516232408E8800C1188B46FB6E"/>
    <w:rsid w:val="00573A22"/>
    <w:pPr>
      <w:spacing w:after="160" w:line="259" w:lineRule="auto"/>
    </w:pPr>
  </w:style>
  <w:style w:type="paragraph" w:customStyle="1" w:styleId="D98761ECE26244A8AC96E7E0ACAE3EB5">
    <w:name w:val="D98761ECE26244A8AC96E7E0ACAE3EB5"/>
    <w:rsid w:val="00573A22"/>
    <w:pPr>
      <w:spacing w:after="160" w:line="259" w:lineRule="auto"/>
    </w:pPr>
  </w:style>
  <w:style w:type="paragraph" w:customStyle="1" w:styleId="35C23985E35C44378FE012D181C73E3A">
    <w:name w:val="35C23985E35C44378FE012D181C73E3A"/>
    <w:rsid w:val="00573A22"/>
    <w:pPr>
      <w:spacing w:after="160" w:line="259" w:lineRule="auto"/>
    </w:pPr>
  </w:style>
  <w:style w:type="paragraph" w:customStyle="1" w:styleId="A2D60FCD47D8459786C932B22B17E97D">
    <w:name w:val="A2D60FCD47D8459786C932B22B17E97D"/>
    <w:rsid w:val="00573A22"/>
    <w:pPr>
      <w:spacing w:after="160" w:line="259" w:lineRule="auto"/>
    </w:pPr>
  </w:style>
  <w:style w:type="paragraph" w:customStyle="1" w:styleId="8231F0D7631643CBB896AC00EBCE84DC">
    <w:name w:val="8231F0D7631643CBB896AC00EBCE84DC"/>
    <w:rsid w:val="00573A22"/>
    <w:pPr>
      <w:spacing w:after="160" w:line="259" w:lineRule="auto"/>
    </w:pPr>
  </w:style>
  <w:style w:type="paragraph" w:customStyle="1" w:styleId="3E0F08E5EDB74C34A4EBDFE47B8828D9">
    <w:name w:val="3E0F08E5EDB74C34A4EBDFE47B8828D9"/>
    <w:rsid w:val="00573A22"/>
    <w:pPr>
      <w:spacing w:after="160" w:line="259" w:lineRule="auto"/>
    </w:pPr>
  </w:style>
  <w:style w:type="paragraph" w:customStyle="1" w:styleId="5377C8A4D72840A1AF7707BB5043F8EF">
    <w:name w:val="5377C8A4D72840A1AF7707BB5043F8EF"/>
    <w:rsid w:val="00573A22"/>
    <w:pPr>
      <w:spacing w:after="160" w:line="259" w:lineRule="auto"/>
    </w:pPr>
  </w:style>
  <w:style w:type="paragraph" w:customStyle="1" w:styleId="6EC30B35F6954FACB71EFA8F01A50F05">
    <w:name w:val="6EC30B35F6954FACB71EFA8F01A50F05"/>
    <w:rsid w:val="00573A22"/>
    <w:pPr>
      <w:spacing w:after="160" w:line="259" w:lineRule="auto"/>
    </w:pPr>
  </w:style>
  <w:style w:type="paragraph" w:customStyle="1" w:styleId="DD6BAE619BD145B99A692846724A3207">
    <w:name w:val="DD6BAE619BD145B99A692846724A3207"/>
    <w:rsid w:val="00573A22"/>
    <w:pPr>
      <w:spacing w:after="160" w:line="259" w:lineRule="auto"/>
    </w:pPr>
  </w:style>
  <w:style w:type="paragraph" w:customStyle="1" w:styleId="302E01967A514C3B9E8D75CEA2AEE075">
    <w:name w:val="302E01967A514C3B9E8D75CEA2AEE075"/>
    <w:rsid w:val="00573A22"/>
    <w:pPr>
      <w:spacing w:after="160" w:line="259" w:lineRule="auto"/>
    </w:pPr>
  </w:style>
  <w:style w:type="paragraph" w:customStyle="1" w:styleId="77981B6451F145CC83C46EB6E4E2F51D">
    <w:name w:val="77981B6451F145CC83C46EB6E4E2F51D"/>
    <w:rsid w:val="00573A22"/>
    <w:pPr>
      <w:spacing w:after="160" w:line="259" w:lineRule="auto"/>
    </w:pPr>
  </w:style>
  <w:style w:type="paragraph" w:customStyle="1" w:styleId="72D129FFDB614E6AAFB1E1F88A07CBF4">
    <w:name w:val="72D129FFDB614E6AAFB1E1F88A07CBF4"/>
    <w:rsid w:val="00573A22"/>
    <w:pPr>
      <w:spacing w:after="160" w:line="259" w:lineRule="auto"/>
    </w:pPr>
  </w:style>
  <w:style w:type="paragraph" w:customStyle="1" w:styleId="8DE2331433884179B4F35BC19B9B0E95">
    <w:name w:val="8DE2331433884179B4F35BC19B9B0E95"/>
    <w:rsid w:val="00573A22"/>
    <w:pPr>
      <w:spacing w:after="160" w:line="259" w:lineRule="auto"/>
    </w:pPr>
  </w:style>
  <w:style w:type="paragraph" w:customStyle="1" w:styleId="7F6C1CAEF52A4D67BA27C18EC6F15DD5">
    <w:name w:val="7F6C1CAEF52A4D67BA27C18EC6F15DD5"/>
    <w:rsid w:val="00573A22"/>
    <w:pPr>
      <w:spacing w:after="160" w:line="259" w:lineRule="auto"/>
    </w:pPr>
  </w:style>
  <w:style w:type="paragraph" w:customStyle="1" w:styleId="23982DA3C2944FBAB75D977846D1B635">
    <w:name w:val="23982DA3C2944FBAB75D977846D1B635"/>
    <w:rsid w:val="00573A22"/>
    <w:pPr>
      <w:spacing w:after="160" w:line="259" w:lineRule="auto"/>
    </w:pPr>
  </w:style>
  <w:style w:type="paragraph" w:customStyle="1" w:styleId="1969C3E5AC864CA8841A750FA93BB046">
    <w:name w:val="1969C3E5AC864CA8841A750FA93BB046"/>
    <w:rsid w:val="00573A22"/>
    <w:pPr>
      <w:spacing w:after="160" w:line="259" w:lineRule="auto"/>
    </w:pPr>
  </w:style>
  <w:style w:type="paragraph" w:customStyle="1" w:styleId="BC3FA6CEB073498282FA0B0FE4AE36BD">
    <w:name w:val="BC3FA6CEB073498282FA0B0FE4AE36BD"/>
    <w:rsid w:val="00573A22"/>
    <w:pPr>
      <w:spacing w:after="160" w:line="259" w:lineRule="auto"/>
    </w:pPr>
  </w:style>
  <w:style w:type="paragraph" w:customStyle="1" w:styleId="55791B7ED23C461D9BD0BF0A2DD2F2E0">
    <w:name w:val="55791B7ED23C461D9BD0BF0A2DD2F2E0"/>
    <w:rsid w:val="00573A22"/>
    <w:pPr>
      <w:spacing w:after="160" w:line="259" w:lineRule="auto"/>
    </w:pPr>
  </w:style>
  <w:style w:type="paragraph" w:customStyle="1" w:styleId="3B796FA4CA6A434BB36F6ACC58F536DF">
    <w:name w:val="3B796FA4CA6A434BB36F6ACC58F536DF"/>
    <w:rsid w:val="00573A22"/>
    <w:pPr>
      <w:spacing w:after="160" w:line="259" w:lineRule="auto"/>
    </w:pPr>
  </w:style>
  <w:style w:type="paragraph" w:customStyle="1" w:styleId="209C68AA8B7D417DAC171596B5283E60">
    <w:name w:val="209C68AA8B7D417DAC171596B5283E60"/>
    <w:rsid w:val="00573A22"/>
    <w:pPr>
      <w:spacing w:after="160" w:line="259" w:lineRule="auto"/>
    </w:pPr>
  </w:style>
  <w:style w:type="paragraph" w:customStyle="1" w:styleId="1B63A80D919B4113A52D2D821D926412">
    <w:name w:val="1B63A80D919B4113A52D2D821D926412"/>
    <w:rsid w:val="00573A22"/>
    <w:pPr>
      <w:spacing w:after="160" w:line="259" w:lineRule="auto"/>
    </w:pPr>
  </w:style>
  <w:style w:type="paragraph" w:customStyle="1" w:styleId="22201A9B61424268971A67532E04681F">
    <w:name w:val="22201A9B61424268971A67532E04681F"/>
    <w:rsid w:val="00573A22"/>
    <w:pPr>
      <w:spacing w:after="160" w:line="259" w:lineRule="auto"/>
    </w:pPr>
  </w:style>
  <w:style w:type="paragraph" w:customStyle="1" w:styleId="9C21B2F142914884AE2D5FA92882D221">
    <w:name w:val="9C21B2F142914884AE2D5FA92882D221"/>
    <w:rsid w:val="00573A22"/>
    <w:pPr>
      <w:spacing w:after="160" w:line="259" w:lineRule="auto"/>
    </w:pPr>
  </w:style>
  <w:style w:type="paragraph" w:customStyle="1" w:styleId="EAF45B6889244FEBBDFD50622D768DE1">
    <w:name w:val="EAF45B6889244FEBBDFD50622D768DE1"/>
    <w:rsid w:val="00573A22"/>
    <w:pPr>
      <w:spacing w:after="160" w:line="259" w:lineRule="auto"/>
    </w:pPr>
  </w:style>
  <w:style w:type="paragraph" w:customStyle="1" w:styleId="C86F3B797FF14B1987BC7154E45BCD7C">
    <w:name w:val="C86F3B797FF14B1987BC7154E45BCD7C"/>
    <w:rsid w:val="00573A22"/>
    <w:pPr>
      <w:spacing w:after="160" w:line="259" w:lineRule="auto"/>
    </w:pPr>
  </w:style>
  <w:style w:type="paragraph" w:customStyle="1" w:styleId="127CEF8F591C4945B17FB298DA65196A">
    <w:name w:val="127CEF8F591C4945B17FB298DA65196A"/>
    <w:rsid w:val="00573A22"/>
    <w:pPr>
      <w:spacing w:after="160" w:line="259" w:lineRule="auto"/>
    </w:pPr>
  </w:style>
  <w:style w:type="paragraph" w:customStyle="1" w:styleId="0E7FEADE8BD34D1EBE86139774632465">
    <w:name w:val="0E7FEADE8BD34D1EBE86139774632465"/>
    <w:rsid w:val="00573A22"/>
    <w:pPr>
      <w:spacing w:after="160" w:line="259" w:lineRule="auto"/>
    </w:pPr>
  </w:style>
  <w:style w:type="paragraph" w:customStyle="1" w:styleId="0654411B9F084AE4BDE3D6CFEBF9F8E3">
    <w:name w:val="0654411B9F084AE4BDE3D6CFEBF9F8E3"/>
    <w:rsid w:val="00573A22"/>
    <w:pPr>
      <w:spacing w:after="160" w:line="259" w:lineRule="auto"/>
    </w:pPr>
  </w:style>
  <w:style w:type="paragraph" w:customStyle="1" w:styleId="D600EBCE8F214D3A941F309135E06E5B">
    <w:name w:val="D600EBCE8F214D3A941F309135E06E5B"/>
    <w:rsid w:val="00573A22"/>
    <w:pPr>
      <w:spacing w:after="160" w:line="259" w:lineRule="auto"/>
    </w:pPr>
  </w:style>
  <w:style w:type="paragraph" w:customStyle="1" w:styleId="91BC19B87A0C4C35A623C1A0DAED5ACA">
    <w:name w:val="91BC19B87A0C4C35A623C1A0DAED5ACA"/>
    <w:rsid w:val="00573A22"/>
    <w:pPr>
      <w:spacing w:after="160" w:line="259" w:lineRule="auto"/>
    </w:pPr>
  </w:style>
  <w:style w:type="paragraph" w:customStyle="1" w:styleId="76A70B3CE8204C089FADAAF1BD7B26AA">
    <w:name w:val="76A70B3CE8204C089FADAAF1BD7B26AA"/>
    <w:rsid w:val="00573A22"/>
    <w:pPr>
      <w:spacing w:after="160" w:line="259" w:lineRule="auto"/>
    </w:pPr>
  </w:style>
  <w:style w:type="paragraph" w:customStyle="1" w:styleId="94FEBA3940B94F5F9E57B1A240657646">
    <w:name w:val="94FEBA3940B94F5F9E57B1A240657646"/>
    <w:rsid w:val="00573A22"/>
    <w:pPr>
      <w:spacing w:after="160" w:line="259" w:lineRule="auto"/>
    </w:pPr>
  </w:style>
  <w:style w:type="paragraph" w:customStyle="1" w:styleId="7588845105F04C75A0E5DF8B424AACB1">
    <w:name w:val="7588845105F04C75A0E5DF8B424AACB1"/>
    <w:rsid w:val="00573A22"/>
    <w:pPr>
      <w:spacing w:after="160" w:line="259" w:lineRule="auto"/>
    </w:pPr>
  </w:style>
  <w:style w:type="paragraph" w:customStyle="1" w:styleId="1070F8443B814A739445A1B551EF2399">
    <w:name w:val="1070F8443B814A739445A1B551EF2399"/>
    <w:rsid w:val="00573A22"/>
    <w:pPr>
      <w:spacing w:after="160" w:line="259" w:lineRule="auto"/>
    </w:pPr>
  </w:style>
  <w:style w:type="paragraph" w:customStyle="1" w:styleId="E8DA480BA5F4457EA1944FD85D08CD24">
    <w:name w:val="E8DA480BA5F4457EA1944FD85D08CD24"/>
    <w:rsid w:val="00573A22"/>
    <w:pPr>
      <w:spacing w:after="160" w:line="259" w:lineRule="auto"/>
    </w:pPr>
  </w:style>
  <w:style w:type="paragraph" w:customStyle="1" w:styleId="E0AA3D34B82D4694B1635395BBF349B1">
    <w:name w:val="E0AA3D34B82D4694B1635395BBF349B1"/>
    <w:rsid w:val="00573A22"/>
    <w:pPr>
      <w:spacing w:after="160" w:line="259" w:lineRule="auto"/>
    </w:pPr>
  </w:style>
  <w:style w:type="paragraph" w:customStyle="1" w:styleId="4CF26F96E2AB4A918D31AB5319EA2781">
    <w:name w:val="4CF26F96E2AB4A918D31AB5319EA2781"/>
    <w:rsid w:val="00573A22"/>
    <w:pPr>
      <w:spacing w:after="160" w:line="259" w:lineRule="auto"/>
    </w:pPr>
  </w:style>
  <w:style w:type="paragraph" w:customStyle="1" w:styleId="39A82F866B3948CA8D54437A7EF5BA12">
    <w:name w:val="39A82F866B3948CA8D54437A7EF5BA12"/>
    <w:rsid w:val="00573A22"/>
    <w:pPr>
      <w:spacing w:after="160" w:line="259" w:lineRule="auto"/>
    </w:pPr>
  </w:style>
  <w:style w:type="paragraph" w:customStyle="1" w:styleId="2E29C5DBE026490A9B6B8E1D0D4E494C">
    <w:name w:val="2E29C5DBE026490A9B6B8E1D0D4E494C"/>
    <w:rsid w:val="00573A22"/>
    <w:pPr>
      <w:spacing w:after="160" w:line="259" w:lineRule="auto"/>
    </w:pPr>
  </w:style>
  <w:style w:type="paragraph" w:customStyle="1" w:styleId="9F83248B88AD48848239FA40C711E800">
    <w:name w:val="9F83248B88AD48848239FA40C711E800"/>
    <w:rsid w:val="00573A22"/>
    <w:pPr>
      <w:spacing w:after="160" w:line="259" w:lineRule="auto"/>
    </w:pPr>
  </w:style>
  <w:style w:type="paragraph" w:customStyle="1" w:styleId="8FA25AC920F942BA911B68699D1ABB77">
    <w:name w:val="8FA25AC920F942BA911B68699D1ABB77"/>
    <w:rsid w:val="00573A22"/>
    <w:pPr>
      <w:spacing w:after="160" w:line="259" w:lineRule="auto"/>
    </w:pPr>
  </w:style>
  <w:style w:type="paragraph" w:customStyle="1" w:styleId="54F7CE038FB64DEFAF2021805EF41711">
    <w:name w:val="54F7CE038FB64DEFAF2021805EF41711"/>
    <w:rsid w:val="00573A22"/>
    <w:pPr>
      <w:spacing w:after="160" w:line="259" w:lineRule="auto"/>
    </w:pPr>
  </w:style>
  <w:style w:type="paragraph" w:customStyle="1" w:styleId="03B8FE7C3B0B4B179857F16892A468EE">
    <w:name w:val="03B8FE7C3B0B4B179857F16892A468EE"/>
    <w:rsid w:val="00573A22"/>
    <w:pPr>
      <w:spacing w:after="160" w:line="259" w:lineRule="auto"/>
    </w:pPr>
  </w:style>
  <w:style w:type="paragraph" w:customStyle="1" w:styleId="26C36B47F89348F59930D8AD5F4AFB1A">
    <w:name w:val="26C36B47F89348F59930D8AD5F4AFB1A"/>
    <w:rsid w:val="00573A22"/>
    <w:pPr>
      <w:spacing w:after="160" w:line="259" w:lineRule="auto"/>
    </w:pPr>
  </w:style>
  <w:style w:type="paragraph" w:customStyle="1" w:styleId="F2019505CD644BEC95A180E111C4BA74">
    <w:name w:val="F2019505CD644BEC95A180E111C4BA74"/>
    <w:rsid w:val="00573A22"/>
    <w:pPr>
      <w:spacing w:after="160" w:line="259" w:lineRule="auto"/>
    </w:pPr>
  </w:style>
  <w:style w:type="paragraph" w:customStyle="1" w:styleId="01CA532FC39F4BF1A34F31FBC8D8C7EA">
    <w:name w:val="01CA532FC39F4BF1A34F31FBC8D8C7EA"/>
    <w:rsid w:val="00573A22"/>
    <w:pPr>
      <w:spacing w:after="160" w:line="259" w:lineRule="auto"/>
    </w:pPr>
  </w:style>
  <w:style w:type="paragraph" w:customStyle="1" w:styleId="7ED4E4925F644767A299468ABF2CA04A">
    <w:name w:val="7ED4E4925F644767A299468ABF2CA04A"/>
    <w:rsid w:val="00573A22"/>
    <w:pPr>
      <w:spacing w:after="160" w:line="259" w:lineRule="auto"/>
    </w:pPr>
  </w:style>
  <w:style w:type="paragraph" w:customStyle="1" w:styleId="32160C8D0684492A870DF4260D8851D0">
    <w:name w:val="32160C8D0684492A870DF4260D8851D0"/>
    <w:rsid w:val="00573A22"/>
    <w:pPr>
      <w:spacing w:after="160" w:line="259" w:lineRule="auto"/>
    </w:pPr>
  </w:style>
  <w:style w:type="paragraph" w:customStyle="1" w:styleId="F255E9B5315949F7BCC3843FB0742480">
    <w:name w:val="F255E9B5315949F7BCC3843FB0742480"/>
    <w:rsid w:val="00573A22"/>
    <w:pPr>
      <w:spacing w:after="160" w:line="259" w:lineRule="auto"/>
    </w:pPr>
  </w:style>
  <w:style w:type="paragraph" w:customStyle="1" w:styleId="30F1732EE48946FF9EFDB79F07311AFD">
    <w:name w:val="30F1732EE48946FF9EFDB79F07311AFD"/>
    <w:rsid w:val="00573A22"/>
    <w:pPr>
      <w:spacing w:after="160" w:line="259" w:lineRule="auto"/>
    </w:pPr>
  </w:style>
  <w:style w:type="paragraph" w:customStyle="1" w:styleId="4DB3F943D94444C2B5F0BF95636AF68A">
    <w:name w:val="4DB3F943D94444C2B5F0BF95636AF68A"/>
    <w:rsid w:val="00573A22"/>
    <w:pPr>
      <w:spacing w:after="160" w:line="259" w:lineRule="auto"/>
    </w:pPr>
  </w:style>
  <w:style w:type="paragraph" w:customStyle="1" w:styleId="3C54B411E0BF402B949A5DA86510131B">
    <w:name w:val="3C54B411E0BF402B949A5DA86510131B"/>
    <w:rsid w:val="00573A22"/>
    <w:pPr>
      <w:spacing w:after="160" w:line="259" w:lineRule="auto"/>
    </w:pPr>
  </w:style>
  <w:style w:type="paragraph" w:customStyle="1" w:styleId="02A659D97FEA497E846681DAEAA6228C">
    <w:name w:val="02A659D97FEA497E846681DAEAA6228C"/>
    <w:rsid w:val="00573A22"/>
    <w:pPr>
      <w:spacing w:after="160" w:line="259" w:lineRule="auto"/>
    </w:pPr>
  </w:style>
  <w:style w:type="paragraph" w:customStyle="1" w:styleId="3EE9BCF621DB4084B776AD3CA86530E9">
    <w:name w:val="3EE9BCF621DB4084B776AD3CA86530E9"/>
    <w:rsid w:val="00573A22"/>
    <w:pPr>
      <w:spacing w:after="160" w:line="259" w:lineRule="auto"/>
    </w:pPr>
  </w:style>
  <w:style w:type="paragraph" w:customStyle="1" w:styleId="C96828FE96B7433C80B5FB2356A584A6">
    <w:name w:val="C96828FE96B7433C80B5FB2356A584A6"/>
    <w:rsid w:val="00573A22"/>
    <w:pPr>
      <w:spacing w:after="160" w:line="259" w:lineRule="auto"/>
    </w:pPr>
  </w:style>
  <w:style w:type="paragraph" w:customStyle="1" w:styleId="90D320E8402B4CD79F1488AEC4CC3F6E">
    <w:name w:val="90D320E8402B4CD79F1488AEC4CC3F6E"/>
    <w:rsid w:val="00573A22"/>
    <w:pPr>
      <w:spacing w:after="160" w:line="259" w:lineRule="auto"/>
    </w:pPr>
  </w:style>
  <w:style w:type="paragraph" w:customStyle="1" w:styleId="E90CCEC187F24B39BB34FE69E3B73E6B">
    <w:name w:val="E90CCEC187F24B39BB34FE69E3B73E6B"/>
    <w:rsid w:val="00573A22"/>
    <w:pPr>
      <w:spacing w:after="160" w:line="259" w:lineRule="auto"/>
    </w:pPr>
  </w:style>
  <w:style w:type="paragraph" w:customStyle="1" w:styleId="BB4651E958264C2A8D7B57EB50743DFC">
    <w:name w:val="BB4651E958264C2A8D7B57EB50743DFC"/>
    <w:rsid w:val="00573A22"/>
    <w:pPr>
      <w:spacing w:after="160" w:line="259" w:lineRule="auto"/>
    </w:pPr>
  </w:style>
  <w:style w:type="paragraph" w:customStyle="1" w:styleId="BC3C2A3384984B0FAC23B54A82F00A3B">
    <w:name w:val="BC3C2A3384984B0FAC23B54A82F00A3B"/>
    <w:rsid w:val="00573A22"/>
    <w:pPr>
      <w:spacing w:after="160" w:line="259" w:lineRule="auto"/>
    </w:pPr>
  </w:style>
  <w:style w:type="paragraph" w:customStyle="1" w:styleId="1DC5B8CF217F491E8D1F9F274267BEBF">
    <w:name w:val="1DC5B8CF217F491E8D1F9F274267BEBF"/>
    <w:rsid w:val="00573A22"/>
    <w:pPr>
      <w:spacing w:after="160" w:line="259" w:lineRule="auto"/>
    </w:pPr>
  </w:style>
  <w:style w:type="paragraph" w:customStyle="1" w:styleId="35F8BFC503B54EEC86800B882A754B19">
    <w:name w:val="35F8BFC503B54EEC86800B882A754B19"/>
    <w:rsid w:val="00573A22"/>
    <w:pPr>
      <w:spacing w:after="160" w:line="259" w:lineRule="auto"/>
    </w:pPr>
  </w:style>
  <w:style w:type="paragraph" w:customStyle="1" w:styleId="ED5C03C284F34400B7402A5A7962C58F">
    <w:name w:val="ED5C03C284F34400B7402A5A7962C58F"/>
    <w:rsid w:val="00573A22"/>
    <w:pPr>
      <w:spacing w:after="160" w:line="259" w:lineRule="auto"/>
    </w:pPr>
  </w:style>
  <w:style w:type="paragraph" w:customStyle="1" w:styleId="EFD512FD3AF24444B45447A1D7E6B52F">
    <w:name w:val="EFD512FD3AF24444B45447A1D7E6B52F"/>
    <w:rsid w:val="00573A22"/>
    <w:pPr>
      <w:spacing w:after="160" w:line="259" w:lineRule="auto"/>
    </w:pPr>
  </w:style>
  <w:style w:type="paragraph" w:customStyle="1" w:styleId="50C84C187FF64D2496BAD1913128BF16">
    <w:name w:val="50C84C187FF64D2496BAD1913128BF16"/>
    <w:rsid w:val="00573A22"/>
    <w:pPr>
      <w:spacing w:after="160" w:line="259" w:lineRule="auto"/>
    </w:pPr>
  </w:style>
  <w:style w:type="paragraph" w:customStyle="1" w:styleId="45B137F1D1584C9FADA43D819DC32E43">
    <w:name w:val="45B137F1D1584C9FADA43D819DC32E43"/>
    <w:rsid w:val="00573A22"/>
    <w:pPr>
      <w:spacing w:after="160" w:line="259" w:lineRule="auto"/>
    </w:pPr>
  </w:style>
  <w:style w:type="paragraph" w:customStyle="1" w:styleId="950D3524342845F9B8E3C419163BE681">
    <w:name w:val="950D3524342845F9B8E3C419163BE681"/>
    <w:rsid w:val="00573A22"/>
    <w:pPr>
      <w:spacing w:after="160" w:line="259" w:lineRule="auto"/>
    </w:pPr>
  </w:style>
  <w:style w:type="paragraph" w:customStyle="1" w:styleId="E8974E064A5345EF8A17E6A2732DFE95">
    <w:name w:val="E8974E064A5345EF8A17E6A2732DFE95"/>
    <w:rsid w:val="00573A22"/>
    <w:pPr>
      <w:spacing w:after="160" w:line="259" w:lineRule="auto"/>
    </w:pPr>
  </w:style>
  <w:style w:type="paragraph" w:customStyle="1" w:styleId="DCF90B54AC6B4DDCA5D94BBD6B97CA1B">
    <w:name w:val="DCF90B54AC6B4DDCA5D94BBD6B97CA1B"/>
    <w:rsid w:val="00573A22"/>
    <w:pPr>
      <w:spacing w:after="160" w:line="259" w:lineRule="auto"/>
    </w:pPr>
  </w:style>
  <w:style w:type="paragraph" w:customStyle="1" w:styleId="F3E649AEB1AD41AD9C1E011C800E314D">
    <w:name w:val="F3E649AEB1AD41AD9C1E011C800E314D"/>
    <w:rsid w:val="00573A22"/>
    <w:pPr>
      <w:spacing w:after="160" w:line="259" w:lineRule="auto"/>
    </w:pPr>
  </w:style>
  <w:style w:type="paragraph" w:customStyle="1" w:styleId="D918D3626B9E46438C39C7B2B2EAE1DF">
    <w:name w:val="D918D3626B9E46438C39C7B2B2EAE1DF"/>
    <w:rsid w:val="00573A22"/>
    <w:pPr>
      <w:spacing w:after="160" w:line="259" w:lineRule="auto"/>
    </w:pPr>
  </w:style>
  <w:style w:type="paragraph" w:customStyle="1" w:styleId="033902EAE8B44963BDEC8B4986E76E2E">
    <w:name w:val="033902EAE8B44963BDEC8B4986E76E2E"/>
    <w:rsid w:val="00573A22"/>
    <w:pPr>
      <w:spacing w:after="160" w:line="259" w:lineRule="auto"/>
    </w:pPr>
  </w:style>
  <w:style w:type="paragraph" w:customStyle="1" w:styleId="B33778249B78441BAF247A1A70A7C3E0">
    <w:name w:val="B33778249B78441BAF247A1A70A7C3E0"/>
    <w:rsid w:val="00573A22"/>
    <w:pPr>
      <w:spacing w:after="160" w:line="259" w:lineRule="auto"/>
    </w:pPr>
  </w:style>
  <w:style w:type="paragraph" w:customStyle="1" w:styleId="3BD8464AAF3B40CC87B4C8844AA462AB">
    <w:name w:val="3BD8464AAF3B40CC87B4C8844AA462AB"/>
    <w:rsid w:val="00573A22"/>
    <w:pPr>
      <w:spacing w:after="160" w:line="259" w:lineRule="auto"/>
    </w:pPr>
  </w:style>
  <w:style w:type="paragraph" w:customStyle="1" w:styleId="6D4E142C13FE4926A1548704FE9F99FC">
    <w:name w:val="6D4E142C13FE4926A1548704FE9F99FC"/>
    <w:rsid w:val="00573A22"/>
    <w:pPr>
      <w:spacing w:after="160" w:line="259" w:lineRule="auto"/>
    </w:pPr>
  </w:style>
  <w:style w:type="paragraph" w:customStyle="1" w:styleId="07CC7F848F204591B536907C44A551E2">
    <w:name w:val="07CC7F848F204591B536907C44A551E2"/>
    <w:rsid w:val="00573A22"/>
    <w:pPr>
      <w:spacing w:after="160" w:line="259" w:lineRule="auto"/>
    </w:pPr>
  </w:style>
  <w:style w:type="paragraph" w:customStyle="1" w:styleId="2AB154A16E0A4DD4A2F862A23E876088">
    <w:name w:val="2AB154A16E0A4DD4A2F862A23E876088"/>
    <w:rsid w:val="00573A22"/>
    <w:pPr>
      <w:spacing w:after="160" w:line="259" w:lineRule="auto"/>
    </w:pPr>
  </w:style>
  <w:style w:type="paragraph" w:customStyle="1" w:styleId="995696DA1FE34F46972EA84F22155092">
    <w:name w:val="995696DA1FE34F46972EA84F22155092"/>
    <w:rsid w:val="00573A22"/>
    <w:pPr>
      <w:spacing w:after="160" w:line="259" w:lineRule="auto"/>
    </w:pPr>
  </w:style>
  <w:style w:type="paragraph" w:customStyle="1" w:styleId="CB5F83C43035445E8196A86A757E28EC">
    <w:name w:val="CB5F83C43035445E8196A86A757E28EC"/>
    <w:rsid w:val="00573A22"/>
    <w:pPr>
      <w:spacing w:after="160" w:line="259" w:lineRule="auto"/>
    </w:pPr>
  </w:style>
  <w:style w:type="paragraph" w:customStyle="1" w:styleId="784C8FC0091046CD92083B1E5F40E854">
    <w:name w:val="784C8FC0091046CD92083B1E5F40E854"/>
    <w:rsid w:val="00573A22"/>
    <w:pPr>
      <w:spacing w:after="160" w:line="259" w:lineRule="auto"/>
    </w:pPr>
  </w:style>
  <w:style w:type="paragraph" w:customStyle="1" w:styleId="7C679B0D925144A8B94E9DD89AD2B76B">
    <w:name w:val="7C679B0D925144A8B94E9DD89AD2B76B"/>
    <w:rsid w:val="00573A22"/>
    <w:pPr>
      <w:spacing w:after="160" w:line="259" w:lineRule="auto"/>
    </w:pPr>
  </w:style>
  <w:style w:type="paragraph" w:customStyle="1" w:styleId="D2407102FF914223B48E6DDCEC65AD7A">
    <w:name w:val="D2407102FF914223B48E6DDCEC65AD7A"/>
    <w:rsid w:val="00573A22"/>
    <w:pPr>
      <w:spacing w:after="160" w:line="259" w:lineRule="auto"/>
    </w:pPr>
  </w:style>
  <w:style w:type="paragraph" w:customStyle="1" w:styleId="08EC36A41950446E89E75A342AF07010">
    <w:name w:val="08EC36A41950446E89E75A342AF07010"/>
    <w:rsid w:val="00573A22"/>
    <w:pPr>
      <w:spacing w:after="160" w:line="259" w:lineRule="auto"/>
    </w:pPr>
  </w:style>
  <w:style w:type="paragraph" w:customStyle="1" w:styleId="A006AF2EED474636AB01726B3759C44F">
    <w:name w:val="A006AF2EED474636AB01726B3759C44F"/>
    <w:rsid w:val="00573A22"/>
    <w:pPr>
      <w:spacing w:after="160" w:line="259" w:lineRule="auto"/>
    </w:pPr>
  </w:style>
  <w:style w:type="paragraph" w:customStyle="1" w:styleId="C9ED6D82E0254B17AAA7D19060F09B1B">
    <w:name w:val="C9ED6D82E0254B17AAA7D19060F09B1B"/>
    <w:rsid w:val="00573A22"/>
    <w:pPr>
      <w:spacing w:after="160" w:line="259" w:lineRule="auto"/>
    </w:pPr>
  </w:style>
  <w:style w:type="paragraph" w:customStyle="1" w:styleId="93566797D07947019BD736A00C275420">
    <w:name w:val="93566797D07947019BD736A00C275420"/>
    <w:rsid w:val="00573A22"/>
    <w:pPr>
      <w:spacing w:after="160" w:line="259" w:lineRule="auto"/>
    </w:pPr>
  </w:style>
  <w:style w:type="paragraph" w:customStyle="1" w:styleId="A68B6FBEE60A401BB48EED020134DF34">
    <w:name w:val="A68B6FBEE60A401BB48EED020134DF34"/>
    <w:rsid w:val="00573A22"/>
    <w:pPr>
      <w:spacing w:after="160" w:line="259" w:lineRule="auto"/>
    </w:pPr>
  </w:style>
  <w:style w:type="paragraph" w:customStyle="1" w:styleId="EAC92F86A3BA455991DFF6E443DFED92">
    <w:name w:val="EAC92F86A3BA455991DFF6E443DFED92"/>
    <w:rsid w:val="00573A22"/>
    <w:pPr>
      <w:spacing w:after="160" w:line="259" w:lineRule="auto"/>
    </w:pPr>
  </w:style>
  <w:style w:type="paragraph" w:customStyle="1" w:styleId="20631CADCB1E4ABB9C5493672A4E6459">
    <w:name w:val="20631CADCB1E4ABB9C5493672A4E6459"/>
    <w:rsid w:val="00573A22"/>
    <w:pPr>
      <w:spacing w:after="160" w:line="259" w:lineRule="auto"/>
    </w:pPr>
  </w:style>
  <w:style w:type="paragraph" w:customStyle="1" w:styleId="5E4CFD7F2FC84F9B8198E5E1BDE41B54">
    <w:name w:val="5E4CFD7F2FC84F9B8198E5E1BDE41B54"/>
    <w:rsid w:val="00573A22"/>
    <w:pPr>
      <w:spacing w:after="160" w:line="259" w:lineRule="auto"/>
    </w:pPr>
  </w:style>
  <w:style w:type="paragraph" w:customStyle="1" w:styleId="03B5E1C93AA24EB89F0B1F69959CFD25">
    <w:name w:val="03B5E1C93AA24EB89F0B1F69959CFD25"/>
    <w:rsid w:val="00573A22"/>
    <w:pPr>
      <w:spacing w:after="160" w:line="259" w:lineRule="auto"/>
    </w:pPr>
  </w:style>
  <w:style w:type="paragraph" w:customStyle="1" w:styleId="253FFBBB8D8A4D35B3B525CB0140226A">
    <w:name w:val="253FFBBB8D8A4D35B3B525CB0140226A"/>
    <w:rsid w:val="00573A22"/>
    <w:pPr>
      <w:spacing w:after="160" w:line="259" w:lineRule="auto"/>
    </w:pPr>
  </w:style>
  <w:style w:type="paragraph" w:customStyle="1" w:styleId="CBBE616569444D4B831C89AA904AEC8C">
    <w:name w:val="CBBE616569444D4B831C89AA904AEC8C"/>
    <w:rsid w:val="00573A22"/>
    <w:pPr>
      <w:spacing w:after="160" w:line="259" w:lineRule="auto"/>
    </w:pPr>
  </w:style>
  <w:style w:type="paragraph" w:customStyle="1" w:styleId="9E6A94C896264B618B8253AA2F9E1C6E">
    <w:name w:val="9E6A94C896264B618B8253AA2F9E1C6E"/>
    <w:rsid w:val="00573A22"/>
    <w:pPr>
      <w:spacing w:after="160" w:line="259" w:lineRule="auto"/>
    </w:pPr>
  </w:style>
  <w:style w:type="paragraph" w:customStyle="1" w:styleId="38220A8E437D4EBF8D563BA4E8CF3EB3">
    <w:name w:val="38220A8E437D4EBF8D563BA4E8CF3EB3"/>
    <w:rsid w:val="00573A22"/>
    <w:pPr>
      <w:spacing w:after="160" w:line="259" w:lineRule="auto"/>
    </w:pPr>
  </w:style>
  <w:style w:type="paragraph" w:customStyle="1" w:styleId="8737967875244423A78D97B780A35B6C">
    <w:name w:val="8737967875244423A78D97B780A35B6C"/>
    <w:rsid w:val="00573A22"/>
    <w:pPr>
      <w:spacing w:after="160" w:line="259" w:lineRule="auto"/>
    </w:pPr>
  </w:style>
  <w:style w:type="paragraph" w:customStyle="1" w:styleId="AFFE624D8EE14729A96BFAEFB660F544">
    <w:name w:val="AFFE624D8EE14729A96BFAEFB660F544"/>
    <w:rsid w:val="00573A22"/>
    <w:pPr>
      <w:spacing w:after="160" w:line="259" w:lineRule="auto"/>
    </w:pPr>
  </w:style>
  <w:style w:type="paragraph" w:customStyle="1" w:styleId="F82C62E3D4F6401B984A108899E28405">
    <w:name w:val="F82C62E3D4F6401B984A108899E28405"/>
    <w:rsid w:val="00573A22"/>
    <w:pPr>
      <w:spacing w:after="160" w:line="259" w:lineRule="auto"/>
    </w:pPr>
  </w:style>
  <w:style w:type="paragraph" w:customStyle="1" w:styleId="94BD54120B154A07813B17492906B650">
    <w:name w:val="94BD54120B154A07813B17492906B650"/>
    <w:rsid w:val="00573A22"/>
    <w:pPr>
      <w:spacing w:after="160" w:line="259" w:lineRule="auto"/>
    </w:pPr>
  </w:style>
  <w:style w:type="paragraph" w:customStyle="1" w:styleId="4E1EE09E9C7747278FA02D62FDA8EEC7">
    <w:name w:val="4E1EE09E9C7747278FA02D62FDA8EEC7"/>
    <w:rsid w:val="00573A22"/>
    <w:pPr>
      <w:spacing w:after="160" w:line="259" w:lineRule="auto"/>
    </w:pPr>
  </w:style>
  <w:style w:type="paragraph" w:customStyle="1" w:styleId="70530B5F49214EA6BD7D660997202A1B">
    <w:name w:val="70530B5F49214EA6BD7D660997202A1B"/>
    <w:rsid w:val="00573A22"/>
    <w:pPr>
      <w:spacing w:after="160" w:line="259" w:lineRule="auto"/>
    </w:pPr>
  </w:style>
  <w:style w:type="paragraph" w:customStyle="1" w:styleId="A3A927A1479147AEB950AA918B91267A">
    <w:name w:val="A3A927A1479147AEB950AA918B91267A"/>
    <w:rsid w:val="00573A22"/>
    <w:pPr>
      <w:spacing w:after="160" w:line="259" w:lineRule="auto"/>
    </w:pPr>
  </w:style>
  <w:style w:type="paragraph" w:customStyle="1" w:styleId="D9F1B72243974D8CBFE914DC244D354A">
    <w:name w:val="D9F1B72243974D8CBFE914DC244D354A"/>
    <w:rsid w:val="00573A22"/>
    <w:pPr>
      <w:spacing w:after="160" w:line="259" w:lineRule="auto"/>
    </w:pPr>
  </w:style>
  <w:style w:type="paragraph" w:customStyle="1" w:styleId="CED1907686554E058B77EA59FE22B6C3">
    <w:name w:val="CED1907686554E058B77EA59FE22B6C3"/>
    <w:rsid w:val="00573A22"/>
    <w:pPr>
      <w:spacing w:after="160" w:line="259" w:lineRule="auto"/>
    </w:pPr>
  </w:style>
  <w:style w:type="paragraph" w:customStyle="1" w:styleId="ECA152CDD262472083F3ED443FAE2AD9">
    <w:name w:val="ECA152CDD262472083F3ED443FAE2AD9"/>
    <w:rsid w:val="00573A22"/>
    <w:pPr>
      <w:spacing w:after="160" w:line="259" w:lineRule="auto"/>
    </w:pPr>
  </w:style>
  <w:style w:type="paragraph" w:customStyle="1" w:styleId="10D20290CFD147259075CBA9339B3AA5">
    <w:name w:val="10D20290CFD147259075CBA9339B3AA5"/>
    <w:rsid w:val="00573A22"/>
    <w:pPr>
      <w:spacing w:after="160" w:line="259" w:lineRule="auto"/>
    </w:pPr>
  </w:style>
  <w:style w:type="paragraph" w:customStyle="1" w:styleId="E4F84E2AB8484EA3935E0ACDE0793A02">
    <w:name w:val="E4F84E2AB8484EA3935E0ACDE0793A02"/>
    <w:rsid w:val="00573A22"/>
    <w:pPr>
      <w:spacing w:after="160" w:line="259" w:lineRule="auto"/>
    </w:pPr>
  </w:style>
  <w:style w:type="paragraph" w:customStyle="1" w:styleId="0271FDBD83D040968CCC6665F58A1D50">
    <w:name w:val="0271FDBD83D040968CCC6665F58A1D50"/>
    <w:rsid w:val="00573A22"/>
    <w:pPr>
      <w:spacing w:after="160" w:line="259" w:lineRule="auto"/>
    </w:pPr>
  </w:style>
  <w:style w:type="paragraph" w:customStyle="1" w:styleId="07CDA964654547D29CE0EEEC786020AB">
    <w:name w:val="07CDA964654547D29CE0EEEC786020AB"/>
    <w:rsid w:val="00573A22"/>
    <w:pPr>
      <w:spacing w:after="160" w:line="259" w:lineRule="auto"/>
    </w:pPr>
  </w:style>
  <w:style w:type="paragraph" w:customStyle="1" w:styleId="09BE902E86164ACB88FAB8D28C92A4D4">
    <w:name w:val="09BE902E86164ACB88FAB8D28C92A4D4"/>
    <w:rsid w:val="00573A22"/>
    <w:pPr>
      <w:spacing w:after="160" w:line="259" w:lineRule="auto"/>
    </w:pPr>
  </w:style>
  <w:style w:type="paragraph" w:customStyle="1" w:styleId="4153C70355C24946A1E9E67E99350B60">
    <w:name w:val="4153C70355C24946A1E9E67E99350B60"/>
    <w:rsid w:val="00573A22"/>
    <w:pPr>
      <w:spacing w:after="160" w:line="259" w:lineRule="auto"/>
    </w:pPr>
  </w:style>
  <w:style w:type="paragraph" w:customStyle="1" w:styleId="E2EBEA221AFA4DF29ADBD13AFC3F2448">
    <w:name w:val="E2EBEA221AFA4DF29ADBD13AFC3F2448"/>
    <w:rsid w:val="00573A22"/>
    <w:pPr>
      <w:spacing w:after="160" w:line="259" w:lineRule="auto"/>
    </w:pPr>
  </w:style>
  <w:style w:type="paragraph" w:customStyle="1" w:styleId="8EB8EFE1C070475D96304EF897BC5C39">
    <w:name w:val="8EB8EFE1C070475D96304EF897BC5C39"/>
    <w:rsid w:val="00573A22"/>
    <w:pPr>
      <w:spacing w:after="160" w:line="259" w:lineRule="auto"/>
    </w:pPr>
  </w:style>
  <w:style w:type="paragraph" w:customStyle="1" w:styleId="4B2016B452E24541963DD5D01003D48B">
    <w:name w:val="4B2016B452E24541963DD5D01003D48B"/>
    <w:rsid w:val="00573A22"/>
    <w:pPr>
      <w:spacing w:after="160" w:line="259" w:lineRule="auto"/>
    </w:pPr>
  </w:style>
  <w:style w:type="paragraph" w:customStyle="1" w:styleId="5EBDDFBC3B78442CAA9AE97AEA9FC9F4">
    <w:name w:val="5EBDDFBC3B78442CAA9AE97AEA9FC9F4"/>
    <w:rsid w:val="00573A22"/>
    <w:pPr>
      <w:spacing w:after="160" w:line="259" w:lineRule="auto"/>
    </w:pPr>
  </w:style>
  <w:style w:type="paragraph" w:customStyle="1" w:styleId="6C6A45BFE49A4EC8B907CF27B23F560C16">
    <w:name w:val="6C6A45BFE49A4EC8B907CF27B23F560C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6">
    <w:name w:val="B4848307CC974DFC9A1729ADBBC3FB8C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6">
    <w:name w:val="58E101B5268046E4A2DDFD0922B04486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6">
    <w:name w:val="FDAE67DE54F64150B378603CA628FA2B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6">
    <w:name w:val="941AEA6330BC4C0DA349133848F39895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6">
    <w:name w:val="D10674A975314EA8ACA9970599D52110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6">
    <w:name w:val="ACC1E71E54D74DE88FCC26A070E8C96D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6">
    <w:name w:val="F6D0CE5877A14F35B3CC6260A8569317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6">
    <w:name w:val="EC448C57954D45F0B8ECF0A085A88DD2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6">
    <w:name w:val="7D6FC3276D92496B93700DB10B60B2BD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6">
    <w:name w:val="2655D2A6CD654E4F848B8AE9C9E3A5C5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6">
    <w:name w:val="9A034402C7094F12B01B7CC318827A5C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6">
    <w:name w:val="CC036E8486204F8D93004389BD42F776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6">
    <w:name w:val="8DAA4014EA0549499E178EA18BC431ED1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1">
    <w:name w:val="2093B836213748A88A900101926F2E0C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1">
    <w:name w:val="00F56BA95E504BE28931D23790EEB9AA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796FA4CA6A434BB36F6ACC58F536DF1">
    <w:name w:val="3B796FA4CA6A434BB36F6ACC58F536DF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3F943D94444C2B5F0BF95636AF68A1">
    <w:name w:val="4DB3F943D94444C2B5F0BF95636AF68A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96828FE96B7433C80B5FB2356A584A61">
    <w:name w:val="C96828FE96B7433C80B5FB2356A584A6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0D320E8402B4CD79F1488AEC4CC3F6E1">
    <w:name w:val="90D320E8402B4CD79F1488AEC4CC3F6E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0CCEC187F24B39BB34FE69E3B73E6B1">
    <w:name w:val="E90CCEC187F24B39BB34FE69E3B73E6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4651E958264C2A8D7B57EB50743DFC1">
    <w:name w:val="BB4651E958264C2A8D7B57EB50743DFC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C5B8CF217F491E8D1F9F274267BEBF1">
    <w:name w:val="1DC5B8CF217F491E8D1F9F274267BEBF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8BFC503B54EEC86800B882A754B191">
    <w:name w:val="35F8BFC503B54EEC86800B882A754B19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5C03C284F34400B7402A5A7962C58F1">
    <w:name w:val="ED5C03C284F34400B7402A5A7962C58F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512FD3AF24444B45447A1D7E6B52F1">
    <w:name w:val="EFD512FD3AF24444B45447A1D7E6B52F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C84C187FF64D2496BAD1913128BF161">
    <w:name w:val="50C84C187FF64D2496BAD1913128BF16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B137F1D1584C9FADA43D819DC32E431">
    <w:name w:val="45B137F1D1584C9FADA43D819DC32E43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50D3524342845F9B8E3C419163BE6811">
    <w:name w:val="950D3524342845F9B8E3C419163BE681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974E064A5345EF8A17E6A2732DFE951">
    <w:name w:val="E8974E064A5345EF8A17E6A2732DFE95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CF90B54AC6B4DDCA5D94BBD6B97CA1B1">
    <w:name w:val="DCF90B54AC6B4DDCA5D94BBD6B97CA1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E649AEB1AD41AD9C1E011C800E314D1">
    <w:name w:val="F3E649AEB1AD41AD9C1E011C800E314D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EC36A41950446E89E75A342AF070101">
    <w:name w:val="08EC36A41950446E89E75A342AF07010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8220A8E437D4EBF8D563BA4E8CF3EB31">
    <w:name w:val="38220A8E437D4EBF8D563BA4E8CF3EB3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0D20290CFD147259075CBA9339B3AA51">
    <w:name w:val="10D20290CFD147259075CBA9339B3AA5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4F84E2AB8484EA3935E0ACDE0793A021">
    <w:name w:val="E4F84E2AB8484EA3935E0ACDE0793A0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7CDA964654547D29CE0EEEC786020AB1">
    <w:name w:val="07CDA964654547D29CE0EEEC786020A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BE902E86164ACB88FAB8D28C92A4D41">
    <w:name w:val="09BE902E86164ACB88FAB8D28C92A4D4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153C70355C24946A1E9E67E99350B601">
    <w:name w:val="4153C70355C24946A1E9E67E99350B60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EBEA221AFA4DF29ADBD13AFC3F24481">
    <w:name w:val="E2EBEA221AFA4DF29ADBD13AFC3F2448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B8EFE1C070475D96304EF897BC5C391">
    <w:name w:val="8EB8EFE1C070475D96304EF897BC5C39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2016B452E24541963DD5D01003D48B1">
    <w:name w:val="4B2016B452E24541963DD5D01003D48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EBDDFBC3B78442CAA9AE97AEA9FC9F41">
    <w:name w:val="5EBDDFBC3B78442CAA9AE97AEA9FC9F4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E675BFFE1C4CD88CB5D62AD27653F5">
    <w:name w:val="88E675BFFE1C4CD88CB5D62AD27653F5"/>
    <w:rsid w:val="00573A22"/>
    <w:pPr>
      <w:spacing w:after="160" w:line="259" w:lineRule="auto"/>
    </w:pPr>
  </w:style>
  <w:style w:type="paragraph" w:customStyle="1" w:styleId="8FC25B7453424B24A4BA9C8D9CC3673A">
    <w:name w:val="8FC25B7453424B24A4BA9C8D9CC3673A"/>
    <w:rsid w:val="00573A22"/>
    <w:pPr>
      <w:spacing w:after="160" w:line="259" w:lineRule="auto"/>
    </w:pPr>
  </w:style>
  <w:style w:type="paragraph" w:customStyle="1" w:styleId="4EF35A7C7F054960BFD0EF33AA2576EC">
    <w:name w:val="4EF35A7C7F054960BFD0EF33AA2576EC"/>
    <w:rsid w:val="00573A22"/>
    <w:pPr>
      <w:spacing w:after="160" w:line="259" w:lineRule="auto"/>
    </w:pPr>
  </w:style>
  <w:style w:type="paragraph" w:customStyle="1" w:styleId="89E34AABCC6041578CDA5B6C4515A2A1">
    <w:name w:val="89E34AABCC6041578CDA5B6C4515A2A1"/>
    <w:rsid w:val="00573A22"/>
    <w:pPr>
      <w:spacing w:after="160" w:line="259" w:lineRule="auto"/>
    </w:pPr>
  </w:style>
  <w:style w:type="paragraph" w:customStyle="1" w:styleId="C6A32386BE8F43BEA5A8A667392B4237">
    <w:name w:val="C6A32386BE8F43BEA5A8A667392B4237"/>
    <w:rsid w:val="00573A22"/>
    <w:pPr>
      <w:spacing w:after="160" w:line="259" w:lineRule="auto"/>
    </w:pPr>
  </w:style>
  <w:style w:type="paragraph" w:customStyle="1" w:styleId="61ACFF885D16446DBAA3BF81032C193A">
    <w:name w:val="61ACFF885D16446DBAA3BF81032C193A"/>
    <w:rsid w:val="00573A22"/>
    <w:pPr>
      <w:spacing w:after="160" w:line="259" w:lineRule="auto"/>
    </w:pPr>
  </w:style>
  <w:style w:type="paragraph" w:customStyle="1" w:styleId="8FF749F0F59A4F46B8B1EE3AF796E5CF">
    <w:name w:val="8FF749F0F59A4F46B8B1EE3AF796E5CF"/>
    <w:rsid w:val="00573A22"/>
    <w:pPr>
      <w:spacing w:after="160" w:line="259" w:lineRule="auto"/>
    </w:pPr>
  </w:style>
  <w:style w:type="paragraph" w:customStyle="1" w:styleId="9D54818271B54E3FA9DCBD4E58295C92">
    <w:name w:val="9D54818271B54E3FA9DCBD4E58295C92"/>
    <w:rsid w:val="00573A22"/>
    <w:pPr>
      <w:spacing w:after="160" w:line="259" w:lineRule="auto"/>
    </w:pPr>
  </w:style>
  <w:style w:type="paragraph" w:customStyle="1" w:styleId="E5B793A3E48F49AF9771BA694E02E3CE">
    <w:name w:val="E5B793A3E48F49AF9771BA694E02E3CE"/>
    <w:rsid w:val="00573A22"/>
    <w:pPr>
      <w:spacing w:after="160" w:line="259" w:lineRule="auto"/>
    </w:pPr>
  </w:style>
  <w:style w:type="paragraph" w:customStyle="1" w:styleId="DD8B696B03874FB2AD048ECD9710BFA3">
    <w:name w:val="DD8B696B03874FB2AD048ECD9710BFA3"/>
    <w:rsid w:val="00573A22"/>
    <w:pPr>
      <w:spacing w:after="160" w:line="259" w:lineRule="auto"/>
    </w:pPr>
  </w:style>
  <w:style w:type="paragraph" w:customStyle="1" w:styleId="5CBB8A8B5DAC4341AE083D950F8DE077">
    <w:name w:val="5CBB8A8B5DAC4341AE083D950F8DE077"/>
    <w:rsid w:val="00573A22"/>
    <w:pPr>
      <w:spacing w:after="160" w:line="259" w:lineRule="auto"/>
    </w:pPr>
  </w:style>
  <w:style w:type="paragraph" w:customStyle="1" w:styleId="6752946F8821424F8A8C3B4DDAA55879">
    <w:name w:val="6752946F8821424F8A8C3B4DDAA55879"/>
    <w:rsid w:val="00573A22"/>
    <w:pPr>
      <w:spacing w:after="160" w:line="259" w:lineRule="auto"/>
    </w:pPr>
  </w:style>
  <w:style w:type="paragraph" w:customStyle="1" w:styleId="D408D25BD94440AD8F3FFAB4EF69C448">
    <w:name w:val="D408D25BD94440AD8F3FFAB4EF69C448"/>
    <w:rsid w:val="00573A22"/>
    <w:pPr>
      <w:spacing w:after="160" w:line="259" w:lineRule="auto"/>
    </w:pPr>
  </w:style>
  <w:style w:type="paragraph" w:customStyle="1" w:styleId="266856A8E5D2405E90B7371FE0F5FBCF">
    <w:name w:val="266856A8E5D2405E90B7371FE0F5FBCF"/>
    <w:rsid w:val="00573A22"/>
    <w:pPr>
      <w:spacing w:after="160" w:line="259" w:lineRule="auto"/>
    </w:pPr>
  </w:style>
  <w:style w:type="paragraph" w:customStyle="1" w:styleId="5B84C13DFEB442DDAF4CFCB8CD3B2B91">
    <w:name w:val="5B84C13DFEB442DDAF4CFCB8CD3B2B91"/>
    <w:rsid w:val="00573A22"/>
    <w:pPr>
      <w:spacing w:after="160" w:line="259" w:lineRule="auto"/>
    </w:pPr>
  </w:style>
  <w:style w:type="paragraph" w:customStyle="1" w:styleId="D14210BACE014F7A91B32C6A0EDA7A73">
    <w:name w:val="D14210BACE014F7A91B32C6A0EDA7A73"/>
    <w:rsid w:val="00573A22"/>
    <w:pPr>
      <w:spacing w:after="160" w:line="259" w:lineRule="auto"/>
    </w:pPr>
  </w:style>
  <w:style w:type="paragraph" w:customStyle="1" w:styleId="712291004B034B4BA527FEBF38782E45">
    <w:name w:val="712291004B034B4BA527FEBF38782E45"/>
    <w:rsid w:val="00573A22"/>
    <w:pPr>
      <w:spacing w:after="160" w:line="259" w:lineRule="auto"/>
    </w:pPr>
  </w:style>
  <w:style w:type="paragraph" w:customStyle="1" w:styleId="6280CAB634C041308B58C4B7A57DCB73">
    <w:name w:val="6280CAB634C041308B58C4B7A57DCB73"/>
    <w:rsid w:val="00573A22"/>
    <w:pPr>
      <w:spacing w:after="160" w:line="259" w:lineRule="auto"/>
    </w:pPr>
  </w:style>
  <w:style w:type="paragraph" w:customStyle="1" w:styleId="8BC6119E2D794C9C9155ED5D049DD852">
    <w:name w:val="8BC6119E2D794C9C9155ED5D049DD852"/>
    <w:rsid w:val="00573A22"/>
    <w:pPr>
      <w:spacing w:after="160" w:line="259" w:lineRule="auto"/>
    </w:pPr>
  </w:style>
  <w:style w:type="paragraph" w:customStyle="1" w:styleId="9E99259D1CD44B049BD11ED249E4719C">
    <w:name w:val="9E99259D1CD44B049BD11ED249E4719C"/>
    <w:rsid w:val="00573A22"/>
    <w:pPr>
      <w:spacing w:after="160" w:line="259" w:lineRule="auto"/>
    </w:pPr>
  </w:style>
  <w:style w:type="paragraph" w:customStyle="1" w:styleId="6359B634CF454A0FB3B10292ED4F5650">
    <w:name w:val="6359B634CF454A0FB3B10292ED4F5650"/>
    <w:rsid w:val="00573A22"/>
    <w:pPr>
      <w:spacing w:after="160" w:line="259" w:lineRule="auto"/>
    </w:pPr>
  </w:style>
  <w:style w:type="paragraph" w:customStyle="1" w:styleId="A348EF42BB9F46398258E5AD83588F23">
    <w:name w:val="A348EF42BB9F46398258E5AD83588F23"/>
    <w:rsid w:val="00573A22"/>
    <w:pPr>
      <w:spacing w:after="160" w:line="259" w:lineRule="auto"/>
    </w:pPr>
  </w:style>
  <w:style w:type="paragraph" w:customStyle="1" w:styleId="BC7CF52A5F1F4238B9048E45EC17926B">
    <w:name w:val="BC7CF52A5F1F4238B9048E45EC17926B"/>
    <w:rsid w:val="00573A22"/>
    <w:pPr>
      <w:spacing w:after="160" w:line="259" w:lineRule="auto"/>
    </w:pPr>
  </w:style>
  <w:style w:type="paragraph" w:customStyle="1" w:styleId="7624978EF61D49019426924CEF2D766D">
    <w:name w:val="7624978EF61D49019426924CEF2D766D"/>
    <w:rsid w:val="00573A22"/>
    <w:pPr>
      <w:spacing w:after="160" w:line="259" w:lineRule="auto"/>
    </w:pPr>
  </w:style>
  <w:style w:type="paragraph" w:customStyle="1" w:styleId="6C6A45BFE49A4EC8B907CF27B23F560C17">
    <w:name w:val="6C6A45BFE49A4EC8B907CF27B23F560C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7">
    <w:name w:val="B4848307CC974DFC9A1729ADBBC3FB8C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7">
    <w:name w:val="58E101B5268046E4A2DDFD0922B04486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7">
    <w:name w:val="FDAE67DE54F64150B378603CA628FA2B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7">
    <w:name w:val="941AEA6330BC4C0DA349133848F39895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7">
    <w:name w:val="D10674A975314EA8ACA9970599D52110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7">
    <w:name w:val="ACC1E71E54D74DE88FCC26A070E8C96D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7">
    <w:name w:val="F6D0CE5877A14F35B3CC6260A8569317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7">
    <w:name w:val="EC448C57954D45F0B8ECF0A085A88DD2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7">
    <w:name w:val="7D6FC3276D92496B93700DB10B60B2BD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7">
    <w:name w:val="2655D2A6CD654E4F848B8AE9C9E3A5C5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7">
    <w:name w:val="9A034402C7094F12B01B7CC318827A5C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7">
    <w:name w:val="CC036E8486204F8D93004389BD42F776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7">
    <w:name w:val="8DAA4014EA0549499E178EA18BC431ED1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2">
    <w:name w:val="2093B836213748A88A900101926F2E0C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2">
    <w:name w:val="00F56BA95E504BE28931D23790EEB9AA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796FA4CA6A434BB36F6ACC58F536DF2">
    <w:name w:val="3B796FA4CA6A434BB36F6ACC58F536DF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3F943D94444C2B5F0BF95636AF68A2">
    <w:name w:val="4DB3F943D94444C2B5F0BF95636AF68A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96828FE96B7433C80B5FB2356A584A62">
    <w:name w:val="C96828FE96B7433C80B5FB2356A584A6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0D320E8402B4CD79F1488AEC4CC3F6E2">
    <w:name w:val="90D320E8402B4CD79F1488AEC4CC3F6E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0CCEC187F24B39BB34FE69E3B73E6B2">
    <w:name w:val="E90CCEC187F24B39BB34FE69E3B73E6B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4651E958264C2A8D7B57EB50743DFC2">
    <w:name w:val="BB4651E958264C2A8D7B57EB50743DFC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C5B8CF217F491E8D1F9F274267BEBF2">
    <w:name w:val="1DC5B8CF217F491E8D1F9F274267BEBF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8BFC503B54EEC86800B882A754B192">
    <w:name w:val="35F8BFC503B54EEC86800B882A754B19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5C03C284F34400B7402A5A7962C58F2">
    <w:name w:val="ED5C03C284F34400B7402A5A7962C58F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512FD3AF24444B45447A1D7E6B52F2">
    <w:name w:val="EFD512FD3AF24444B45447A1D7E6B52F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C84C187FF64D2496BAD1913128BF162">
    <w:name w:val="50C84C187FF64D2496BAD1913128BF16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B137F1D1584C9FADA43D819DC32E432">
    <w:name w:val="45B137F1D1584C9FADA43D819DC32E43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50D3524342845F9B8E3C419163BE6812">
    <w:name w:val="950D3524342845F9B8E3C419163BE681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974E064A5345EF8A17E6A2732DFE952">
    <w:name w:val="E8974E064A5345EF8A17E6A2732DFE95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CF90B54AC6B4DDCA5D94BBD6B97CA1B2">
    <w:name w:val="DCF90B54AC6B4DDCA5D94BBD6B97CA1B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E649AEB1AD41AD9C1E011C800E314D2">
    <w:name w:val="F3E649AEB1AD41AD9C1E011C800E314D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EC36A41950446E89E75A342AF070102">
    <w:name w:val="08EC36A41950446E89E75A342AF07010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8220A8E437D4EBF8D563BA4E8CF3EB32">
    <w:name w:val="38220A8E437D4EBF8D563BA4E8CF3EB3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0D20290CFD147259075CBA9339B3AA52">
    <w:name w:val="10D20290CFD147259075CBA9339B3AA5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4F84E2AB8484EA3935E0ACDE0793A022">
    <w:name w:val="E4F84E2AB8484EA3935E0ACDE0793A0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7CDA964654547D29CE0EEEC786020AB2">
    <w:name w:val="07CDA964654547D29CE0EEEC786020AB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BE902E86164ACB88FAB8D28C92A4D42">
    <w:name w:val="09BE902E86164ACB88FAB8D28C92A4D4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153C70355C24946A1E9E67E99350B602">
    <w:name w:val="4153C70355C24946A1E9E67E99350B60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EBEA221AFA4DF29ADBD13AFC3F24482">
    <w:name w:val="E2EBEA221AFA4DF29ADBD13AFC3F2448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C6119E2D794C9C9155ED5D049DD8521">
    <w:name w:val="8BC6119E2D794C9C9155ED5D049DD8521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99259D1CD44B049BD11ED249E4719C1">
    <w:name w:val="9E99259D1CD44B049BD11ED249E4719C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7CF52A5F1F4238B9048E45EC17926B1">
    <w:name w:val="BC7CF52A5F1F4238B9048E45EC17926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24978EF61D49019426924CEF2D766D1">
    <w:name w:val="7624978EF61D49019426924CEF2D766D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8">
    <w:name w:val="6C6A45BFE49A4EC8B907CF27B23F560C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8">
    <w:name w:val="B4848307CC974DFC9A1729ADBBC3FB8C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8">
    <w:name w:val="58E101B5268046E4A2DDFD0922B04486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8">
    <w:name w:val="FDAE67DE54F64150B378603CA628FA2B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8">
    <w:name w:val="941AEA6330BC4C0DA349133848F39895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8">
    <w:name w:val="D10674A975314EA8ACA9970599D52110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8">
    <w:name w:val="ACC1E71E54D74DE88FCC26A070E8C96D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8">
    <w:name w:val="F6D0CE5877A14F35B3CC6260A8569317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8">
    <w:name w:val="EC448C57954D45F0B8ECF0A085A88DD2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8">
    <w:name w:val="7D6FC3276D92496B93700DB10B60B2BD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8">
    <w:name w:val="2655D2A6CD654E4F848B8AE9C9E3A5C5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8">
    <w:name w:val="9A034402C7094F12B01B7CC318827A5C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8">
    <w:name w:val="CC036E8486204F8D93004389BD42F776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8">
    <w:name w:val="8DAA4014EA0549499E178EA18BC431ED1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3">
    <w:name w:val="2093B836213748A88A900101926F2E0C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3">
    <w:name w:val="00F56BA95E504BE28931D23790EEB9AA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796FA4CA6A434BB36F6ACC58F536DF3">
    <w:name w:val="3B796FA4CA6A434BB36F6ACC58F536DF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3F943D94444C2B5F0BF95636AF68A3">
    <w:name w:val="4DB3F943D94444C2B5F0BF95636AF68A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96828FE96B7433C80B5FB2356A584A63">
    <w:name w:val="C96828FE96B7433C80B5FB2356A584A6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0D320E8402B4CD79F1488AEC4CC3F6E3">
    <w:name w:val="90D320E8402B4CD79F1488AEC4CC3F6E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0CCEC187F24B39BB34FE69E3B73E6B3">
    <w:name w:val="E90CCEC187F24B39BB34FE69E3B73E6B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4651E958264C2A8D7B57EB50743DFC3">
    <w:name w:val="BB4651E958264C2A8D7B57EB50743DFC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C5B8CF217F491E8D1F9F274267BEBF3">
    <w:name w:val="1DC5B8CF217F491E8D1F9F274267BEBF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8BFC503B54EEC86800B882A754B193">
    <w:name w:val="35F8BFC503B54EEC86800B882A754B19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5C03C284F34400B7402A5A7962C58F3">
    <w:name w:val="ED5C03C284F34400B7402A5A7962C58F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512FD3AF24444B45447A1D7E6B52F3">
    <w:name w:val="EFD512FD3AF24444B45447A1D7E6B52F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C84C187FF64D2496BAD1913128BF163">
    <w:name w:val="50C84C187FF64D2496BAD1913128BF16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B137F1D1584C9FADA43D819DC32E433">
    <w:name w:val="45B137F1D1584C9FADA43D819DC32E43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50D3524342845F9B8E3C419163BE6813">
    <w:name w:val="950D3524342845F9B8E3C419163BE681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974E064A5345EF8A17E6A2732DFE953">
    <w:name w:val="E8974E064A5345EF8A17E6A2732DFE95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CF90B54AC6B4DDCA5D94BBD6B97CA1B3">
    <w:name w:val="DCF90B54AC6B4DDCA5D94BBD6B97CA1B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E649AEB1AD41AD9C1E011C800E314D3">
    <w:name w:val="F3E649AEB1AD41AD9C1E011C800E314D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EC36A41950446E89E75A342AF070103">
    <w:name w:val="08EC36A41950446E89E75A342AF07010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8220A8E437D4EBF8D563BA4E8CF3EB33">
    <w:name w:val="38220A8E437D4EBF8D563BA4E8CF3EB3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0D20290CFD147259075CBA9339B3AA53">
    <w:name w:val="10D20290CFD147259075CBA9339B3AA5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4F84E2AB8484EA3935E0ACDE0793A023">
    <w:name w:val="E4F84E2AB8484EA3935E0ACDE0793A0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7CDA964654547D29CE0EEEC786020AB3">
    <w:name w:val="07CDA964654547D29CE0EEEC786020AB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BE902E86164ACB88FAB8D28C92A4D43">
    <w:name w:val="09BE902E86164ACB88FAB8D28C92A4D4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153C70355C24946A1E9E67E99350B603">
    <w:name w:val="4153C70355C24946A1E9E67E99350B60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EBEA221AFA4DF29ADBD13AFC3F24483">
    <w:name w:val="E2EBEA221AFA4DF29ADBD13AFC3F2448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C6119E2D794C9C9155ED5D049DD8522">
    <w:name w:val="8BC6119E2D794C9C9155ED5D049DD8522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99259D1CD44B049BD11ED249E4719C2">
    <w:name w:val="9E99259D1CD44B049BD11ED249E4719C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7CF52A5F1F4238B9048E45EC17926B2">
    <w:name w:val="BC7CF52A5F1F4238B9048E45EC17926B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24978EF61D49019426924CEF2D766D2">
    <w:name w:val="7624978EF61D49019426924CEF2D766D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9">
    <w:name w:val="6C6A45BFE49A4EC8B907CF27B23F560C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9">
    <w:name w:val="B4848307CC974DFC9A1729ADBBC3FB8C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9">
    <w:name w:val="58E101B5268046E4A2DDFD0922B04486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9">
    <w:name w:val="FDAE67DE54F64150B378603CA628FA2B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9">
    <w:name w:val="941AEA6330BC4C0DA349133848F39895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9">
    <w:name w:val="D10674A975314EA8ACA9970599D52110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9">
    <w:name w:val="ACC1E71E54D74DE88FCC26A070E8C96D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9">
    <w:name w:val="F6D0CE5877A14F35B3CC6260A8569317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9">
    <w:name w:val="EC448C57954D45F0B8ECF0A085A88DD2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9">
    <w:name w:val="7D6FC3276D92496B93700DB10B60B2BD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9">
    <w:name w:val="2655D2A6CD654E4F848B8AE9C9E3A5C5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9">
    <w:name w:val="9A034402C7094F12B01B7CC318827A5C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9">
    <w:name w:val="CC036E8486204F8D93004389BD42F776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9">
    <w:name w:val="8DAA4014EA0549499E178EA18BC431ED1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4">
    <w:name w:val="2093B836213748A88A900101926F2E0C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4">
    <w:name w:val="00F56BA95E504BE28931D23790EEB9AA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796FA4CA6A434BB36F6ACC58F536DF4">
    <w:name w:val="3B796FA4CA6A434BB36F6ACC58F536DF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3F943D94444C2B5F0BF95636AF68A4">
    <w:name w:val="4DB3F943D94444C2B5F0BF95636AF68A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96828FE96B7433C80B5FB2356A584A64">
    <w:name w:val="C96828FE96B7433C80B5FB2356A584A6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0D320E8402B4CD79F1488AEC4CC3F6E4">
    <w:name w:val="90D320E8402B4CD79F1488AEC4CC3F6E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0CCEC187F24B39BB34FE69E3B73E6B4">
    <w:name w:val="E90CCEC187F24B39BB34FE69E3B73E6B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4651E958264C2A8D7B57EB50743DFC4">
    <w:name w:val="BB4651E958264C2A8D7B57EB50743DFC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C5B8CF217F491E8D1F9F274267BEBF4">
    <w:name w:val="1DC5B8CF217F491E8D1F9F274267BEBF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8BFC503B54EEC86800B882A754B194">
    <w:name w:val="35F8BFC503B54EEC86800B882A754B19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5C03C284F34400B7402A5A7962C58F4">
    <w:name w:val="ED5C03C284F34400B7402A5A7962C58F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D512FD3AF24444B45447A1D7E6B52F4">
    <w:name w:val="EFD512FD3AF24444B45447A1D7E6B52F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C84C187FF64D2496BAD1913128BF164">
    <w:name w:val="50C84C187FF64D2496BAD1913128BF16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B137F1D1584C9FADA43D819DC32E434">
    <w:name w:val="45B137F1D1584C9FADA43D819DC32E43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50D3524342845F9B8E3C419163BE6814">
    <w:name w:val="950D3524342845F9B8E3C419163BE681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974E064A5345EF8A17E6A2732DFE954">
    <w:name w:val="E8974E064A5345EF8A17E6A2732DFE95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CF90B54AC6B4DDCA5D94BBD6B97CA1B4">
    <w:name w:val="DCF90B54AC6B4DDCA5D94BBD6B97CA1B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E649AEB1AD41AD9C1E011C800E314D4">
    <w:name w:val="F3E649AEB1AD41AD9C1E011C800E314D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EC36A41950446E89E75A342AF070104">
    <w:name w:val="08EC36A41950446E89E75A342AF07010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8220A8E437D4EBF8D563BA4E8CF3EB34">
    <w:name w:val="38220A8E437D4EBF8D563BA4E8CF3EB3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0D20290CFD147259075CBA9339B3AA54">
    <w:name w:val="10D20290CFD147259075CBA9339B3AA5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4F84E2AB8484EA3935E0ACDE0793A024">
    <w:name w:val="E4F84E2AB8484EA3935E0ACDE0793A0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7CDA964654547D29CE0EEEC786020AB4">
    <w:name w:val="07CDA964654547D29CE0EEEC786020AB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BE902E86164ACB88FAB8D28C92A4D44">
    <w:name w:val="09BE902E86164ACB88FAB8D28C92A4D4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153C70355C24946A1E9E67E99350B604">
    <w:name w:val="4153C70355C24946A1E9E67E99350B60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EBEA221AFA4DF29ADBD13AFC3F24484">
    <w:name w:val="E2EBEA221AFA4DF29ADBD13AFC3F2448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C6119E2D794C9C9155ED5D049DD8523">
    <w:name w:val="8BC6119E2D794C9C9155ED5D049DD8523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99259D1CD44B049BD11ED249E4719C3">
    <w:name w:val="9E99259D1CD44B049BD11ED249E4719C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7CF52A5F1F4238B9048E45EC17926B3">
    <w:name w:val="BC7CF52A5F1F4238B9048E45EC17926B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24978EF61D49019426924CEF2D766D3">
    <w:name w:val="7624978EF61D49019426924CEF2D766D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9899B4CBB4FCC8EFA5D88699CA462">
    <w:name w:val="A729899B4CBB4FCC8EFA5D88699CA462"/>
    <w:rsid w:val="00573A22"/>
    <w:pPr>
      <w:spacing w:after="160" w:line="259" w:lineRule="auto"/>
    </w:pPr>
  </w:style>
  <w:style w:type="paragraph" w:customStyle="1" w:styleId="46514386B07B47F2A366402662913F6C">
    <w:name w:val="46514386B07B47F2A366402662913F6C"/>
    <w:rsid w:val="00573A22"/>
    <w:pPr>
      <w:spacing w:after="160" w:line="259" w:lineRule="auto"/>
    </w:pPr>
  </w:style>
  <w:style w:type="paragraph" w:customStyle="1" w:styleId="B17BC86F2F934164A026FCF4A4A83D30">
    <w:name w:val="B17BC86F2F934164A026FCF4A4A83D30"/>
    <w:rsid w:val="00573A22"/>
    <w:pPr>
      <w:spacing w:after="160" w:line="259" w:lineRule="auto"/>
    </w:pPr>
  </w:style>
  <w:style w:type="paragraph" w:customStyle="1" w:styleId="1CE1CB51D2B942F4809E76F7885130B4">
    <w:name w:val="1CE1CB51D2B942F4809E76F7885130B4"/>
    <w:rsid w:val="00573A22"/>
    <w:pPr>
      <w:spacing w:after="160" w:line="259" w:lineRule="auto"/>
    </w:pPr>
  </w:style>
  <w:style w:type="paragraph" w:customStyle="1" w:styleId="42B795EA2EFC442CB01077106EB09A58">
    <w:name w:val="42B795EA2EFC442CB01077106EB09A58"/>
    <w:rsid w:val="00573A22"/>
    <w:pPr>
      <w:spacing w:after="160" w:line="259" w:lineRule="auto"/>
    </w:pPr>
  </w:style>
  <w:style w:type="paragraph" w:customStyle="1" w:styleId="52F07F84BAEB468DB19F1BDE24242BD7">
    <w:name w:val="52F07F84BAEB468DB19F1BDE24242BD7"/>
    <w:rsid w:val="00573A22"/>
    <w:pPr>
      <w:spacing w:after="160" w:line="259" w:lineRule="auto"/>
    </w:pPr>
  </w:style>
  <w:style w:type="paragraph" w:customStyle="1" w:styleId="AA02F5F070A64F5BB2F7C3C8C9D66A78">
    <w:name w:val="AA02F5F070A64F5BB2F7C3C8C9D66A78"/>
    <w:rsid w:val="00573A22"/>
    <w:pPr>
      <w:spacing w:after="160" w:line="259" w:lineRule="auto"/>
    </w:pPr>
  </w:style>
  <w:style w:type="paragraph" w:customStyle="1" w:styleId="E76572A914244437906627E7DB10113A">
    <w:name w:val="E76572A914244437906627E7DB10113A"/>
    <w:rsid w:val="00573A22"/>
    <w:pPr>
      <w:spacing w:after="160" w:line="259" w:lineRule="auto"/>
    </w:pPr>
  </w:style>
  <w:style w:type="paragraph" w:customStyle="1" w:styleId="43F9F339AFA24EC1BB26BE3CCE80B716">
    <w:name w:val="43F9F339AFA24EC1BB26BE3CCE80B716"/>
    <w:rsid w:val="00573A22"/>
    <w:pPr>
      <w:spacing w:after="160" w:line="259" w:lineRule="auto"/>
    </w:pPr>
  </w:style>
  <w:style w:type="paragraph" w:customStyle="1" w:styleId="D87554F27018445DABCF9088F712B612">
    <w:name w:val="D87554F27018445DABCF9088F712B612"/>
    <w:rsid w:val="00573A22"/>
    <w:pPr>
      <w:spacing w:after="160" w:line="259" w:lineRule="auto"/>
    </w:pPr>
  </w:style>
  <w:style w:type="paragraph" w:customStyle="1" w:styleId="019D3E5362954520B83CD284ECE56B0A">
    <w:name w:val="019D3E5362954520B83CD284ECE56B0A"/>
    <w:rsid w:val="00573A22"/>
    <w:pPr>
      <w:spacing w:after="160" w:line="259" w:lineRule="auto"/>
    </w:pPr>
  </w:style>
  <w:style w:type="paragraph" w:customStyle="1" w:styleId="4A379C2E2646431480A8DFE5F5F0107E">
    <w:name w:val="4A379C2E2646431480A8DFE5F5F0107E"/>
    <w:rsid w:val="00573A22"/>
    <w:pPr>
      <w:spacing w:after="160" w:line="259" w:lineRule="auto"/>
    </w:pPr>
  </w:style>
  <w:style w:type="paragraph" w:customStyle="1" w:styleId="B851DE197E7A4BF8AE0E0630A7E0DE16">
    <w:name w:val="B851DE197E7A4BF8AE0E0630A7E0DE16"/>
    <w:rsid w:val="00573A22"/>
    <w:pPr>
      <w:spacing w:after="160" w:line="259" w:lineRule="auto"/>
    </w:pPr>
  </w:style>
  <w:style w:type="paragraph" w:customStyle="1" w:styleId="F8DD9716C2A646789FF01A31271990EB">
    <w:name w:val="F8DD9716C2A646789FF01A31271990EB"/>
    <w:rsid w:val="00573A22"/>
    <w:pPr>
      <w:spacing w:after="160" w:line="259" w:lineRule="auto"/>
    </w:pPr>
  </w:style>
  <w:style w:type="paragraph" w:customStyle="1" w:styleId="221510164E814FBA9BF1B667D8B91C81">
    <w:name w:val="221510164E814FBA9BF1B667D8B91C81"/>
    <w:rsid w:val="00573A22"/>
    <w:pPr>
      <w:spacing w:after="160" w:line="259" w:lineRule="auto"/>
    </w:pPr>
  </w:style>
  <w:style w:type="paragraph" w:customStyle="1" w:styleId="867EEB398A4949C3AAF1A7F3BF0426FF">
    <w:name w:val="867EEB398A4949C3AAF1A7F3BF0426FF"/>
    <w:rsid w:val="00573A22"/>
    <w:pPr>
      <w:spacing w:after="160" w:line="259" w:lineRule="auto"/>
    </w:pPr>
  </w:style>
  <w:style w:type="paragraph" w:customStyle="1" w:styleId="77AE11AAA5EB48938081B6F4CDF50DFF">
    <w:name w:val="77AE11AAA5EB48938081B6F4CDF50DFF"/>
    <w:rsid w:val="00573A22"/>
    <w:pPr>
      <w:spacing w:after="160" w:line="259" w:lineRule="auto"/>
    </w:pPr>
  </w:style>
  <w:style w:type="paragraph" w:customStyle="1" w:styleId="605F39C30D454A729660009FD2DA0C0B">
    <w:name w:val="605F39C30D454A729660009FD2DA0C0B"/>
    <w:rsid w:val="00573A22"/>
    <w:pPr>
      <w:spacing w:after="160" w:line="259" w:lineRule="auto"/>
    </w:pPr>
  </w:style>
  <w:style w:type="paragraph" w:customStyle="1" w:styleId="6BE4C06546F14799B2C877625A3BDAFA">
    <w:name w:val="6BE4C06546F14799B2C877625A3BDAFA"/>
    <w:rsid w:val="00573A22"/>
    <w:pPr>
      <w:spacing w:after="160" w:line="259" w:lineRule="auto"/>
    </w:pPr>
  </w:style>
  <w:style w:type="paragraph" w:customStyle="1" w:styleId="80CC940DF293432B85E5E6B0AF8DFEE5">
    <w:name w:val="80CC940DF293432B85E5E6B0AF8DFEE5"/>
    <w:rsid w:val="00573A22"/>
    <w:pPr>
      <w:spacing w:after="160" w:line="259" w:lineRule="auto"/>
    </w:pPr>
  </w:style>
  <w:style w:type="paragraph" w:customStyle="1" w:styleId="18FF1DEE2D544D4F8CE44974B0B157F7">
    <w:name w:val="18FF1DEE2D544D4F8CE44974B0B157F7"/>
    <w:rsid w:val="00573A22"/>
    <w:pPr>
      <w:spacing w:after="160" w:line="259" w:lineRule="auto"/>
    </w:pPr>
  </w:style>
  <w:style w:type="paragraph" w:customStyle="1" w:styleId="463E8708C1C6454099BF10B4416082BB">
    <w:name w:val="463E8708C1C6454099BF10B4416082BB"/>
    <w:rsid w:val="00573A22"/>
    <w:pPr>
      <w:spacing w:after="160" w:line="259" w:lineRule="auto"/>
    </w:pPr>
  </w:style>
  <w:style w:type="paragraph" w:customStyle="1" w:styleId="FFC3E04820B746A1A7227C3D8B3E1941">
    <w:name w:val="FFC3E04820B746A1A7227C3D8B3E1941"/>
    <w:rsid w:val="00573A22"/>
    <w:pPr>
      <w:spacing w:after="160" w:line="259" w:lineRule="auto"/>
    </w:pPr>
  </w:style>
  <w:style w:type="paragraph" w:customStyle="1" w:styleId="A7396E3C8EFB4F8FB0C7786BA1112A6D">
    <w:name w:val="A7396E3C8EFB4F8FB0C7786BA1112A6D"/>
    <w:rsid w:val="00573A22"/>
    <w:pPr>
      <w:spacing w:after="160" w:line="259" w:lineRule="auto"/>
    </w:pPr>
  </w:style>
  <w:style w:type="paragraph" w:customStyle="1" w:styleId="DABF193D2F7B43DDA4842BC73DC2027F">
    <w:name w:val="DABF193D2F7B43DDA4842BC73DC2027F"/>
    <w:rsid w:val="00573A22"/>
    <w:pPr>
      <w:spacing w:after="160" w:line="259" w:lineRule="auto"/>
    </w:pPr>
  </w:style>
  <w:style w:type="paragraph" w:customStyle="1" w:styleId="9BDE164CC8EC4704897AC7B0AC45578E">
    <w:name w:val="9BDE164CC8EC4704897AC7B0AC45578E"/>
    <w:rsid w:val="00573A22"/>
    <w:pPr>
      <w:spacing w:after="160" w:line="259" w:lineRule="auto"/>
    </w:pPr>
  </w:style>
  <w:style w:type="paragraph" w:customStyle="1" w:styleId="AA83673EC57146AEB9211790836E63D4">
    <w:name w:val="AA83673EC57146AEB9211790836E63D4"/>
    <w:rsid w:val="00573A22"/>
    <w:pPr>
      <w:spacing w:after="160" w:line="259" w:lineRule="auto"/>
    </w:pPr>
  </w:style>
  <w:style w:type="paragraph" w:customStyle="1" w:styleId="7618C728EACE47CEBAAE92F36E29480F">
    <w:name w:val="7618C728EACE47CEBAAE92F36E29480F"/>
    <w:rsid w:val="00573A22"/>
    <w:pPr>
      <w:spacing w:after="160" w:line="259" w:lineRule="auto"/>
    </w:pPr>
  </w:style>
  <w:style w:type="paragraph" w:customStyle="1" w:styleId="5D7DFFBC160349FAA7F5F787F548DF4C">
    <w:name w:val="5D7DFFBC160349FAA7F5F787F548DF4C"/>
    <w:rsid w:val="00573A22"/>
    <w:pPr>
      <w:spacing w:after="160" w:line="259" w:lineRule="auto"/>
    </w:pPr>
  </w:style>
  <w:style w:type="paragraph" w:customStyle="1" w:styleId="35F46A15F1434BEBB50D03D0134750FE">
    <w:name w:val="35F46A15F1434BEBB50D03D0134750FE"/>
    <w:rsid w:val="00573A22"/>
    <w:pPr>
      <w:spacing w:after="160" w:line="259" w:lineRule="auto"/>
    </w:pPr>
  </w:style>
  <w:style w:type="paragraph" w:customStyle="1" w:styleId="E07457390358462E8874F71A0120C609">
    <w:name w:val="E07457390358462E8874F71A0120C609"/>
    <w:rsid w:val="00573A22"/>
    <w:pPr>
      <w:spacing w:after="160" w:line="259" w:lineRule="auto"/>
    </w:pPr>
  </w:style>
  <w:style w:type="paragraph" w:customStyle="1" w:styleId="919BFCCF3CD447DDBE9B9D3FC90DDC24">
    <w:name w:val="919BFCCF3CD447DDBE9B9D3FC90DDC24"/>
    <w:rsid w:val="00573A22"/>
    <w:pPr>
      <w:spacing w:after="160" w:line="259" w:lineRule="auto"/>
    </w:pPr>
  </w:style>
  <w:style w:type="paragraph" w:customStyle="1" w:styleId="5E94CA748A5A4BAF8DF674F4DBD985FD">
    <w:name w:val="5E94CA748A5A4BAF8DF674F4DBD985FD"/>
    <w:rsid w:val="00573A22"/>
    <w:pPr>
      <w:spacing w:after="160" w:line="259" w:lineRule="auto"/>
    </w:pPr>
  </w:style>
  <w:style w:type="paragraph" w:customStyle="1" w:styleId="6C6A45BFE49A4EC8B907CF27B23F560C20">
    <w:name w:val="6C6A45BFE49A4EC8B907CF27B23F560C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0">
    <w:name w:val="B4848307CC974DFC9A1729ADBBC3FB8C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0">
    <w:name w:val="58E101B5268046E4A2DDFD0922B04486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0">
    <w:name w:val="FDAE67DE54F64150B378603CA628FA2B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0">
    <w:name w:val="941AEA6330BC4C0DA349133848F39895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0">
    <w:name w:val="D10674A975314EA8ACA9970599D52110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0">
    <w:name w:val="ACC1E71E54D74DE88FCC26A070E8C96D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0">
    <w:name w:val="F6D0CE5877A14F35B3CC6260A8569317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0">
    <w:name w:val="EC448C57954D45F0B8ECF0A085A88DD2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0">
    <w:name w:val="7D6FC3276D92496B93700DB10B60B2BD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0">
    <w:name w:val="2655D2A6CD654E4F848B8AE9C9E3A5C5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0">
    <w:name w:val="9A034402C7094F12B01B7CC318827A5C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0">
    <w:name w:val="CC036E8486204F8D93004389BD42F776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0">
    <w:name w:val="8DAA4014EA0549499E178EA18BC431ED20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5">
    <w:name w:val="2093B836213748A88A900101926F2E0C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5">
    <w:name w:val="00F56BA95E504BE28931D23790EEB9AA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9899B4CBB4FCC8EFA5D88699CA4621">
    <w:name w:val="A729899B4CBB4FCC8EFA5D88699CA46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F07F84BAEB468DB19F1BDE24242BD71">
    <w:name w:val="52F07F84BAEB468DB19F1BDE24242BD7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02F5F070A64F5BB2F7C3C8C9D66A781">
    <w:name w:val="AA02F5F070A64F5BB2F7C3C8C9D66A78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76572A914244437906627E7DB10113A1">
    <w:name w:val="E76572A914244437906627E7DB10113A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F9F339AFA24EC1BB26BE3CCE80B7161">
    <w:name w:val="43F9F339AFA24EC1BB26BE3CCE80B716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19D3E5362954520B83CD284ECE56B0A1">
    <w:name w:val="019D3E5362954520B83CD284ECE56B0A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379C2E2646431480A8DFE5F5F0107E1">
    <w:name w:val="4A379C2E2646431480A8DFE5F5F0107E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51DE197E7A4BF8AE0E0630A7E0DE161">
    <w:name w:val="B851DE197E7A4BF8AE0E0630A7E0DE16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DD9716C2A646789FF01A31271990EB1">
    <w:name w:val="F8DD9716C2A646789FF01A31271990E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21510164E814FBA9BF1B667D8B91C811">
    <w:name w:val="221510164E814FBA9BF1B667D8B91C81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67EEB398A4949C3AAF1A7F3BF0426FF1">
    <w:name w:val="867EEB398A4949C3AAF1A7F3BF0426FF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AE11AAA5EB48938081B6F4CDF50DFF1">
    <w:name w:val="77AE11AAA5EB48938081B6F4CDF50DFF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05F39C30D454A729660009FD2DA0C0B1">
    <w:name w:val="605F39C30D454A729660009FD2DA0C0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4C06546F14799B2C877625A3BDAFA1">
    <w:name w:val="6BE4C06546F14799B2C877625A3BDAFA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CC940DF293432B85E5E6B0AF8DFEE51">
    <w:name w:val="80CC940DF293432B85E5E6B0AF8DFEE5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8FF1DEE2D544D4F8CE44974B0B157F71">
    <w:name w:val="18FF1DEE2D544D4F8CE44974B0B157F7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3E8708C1C6454099BF10B4416082BB1">
    <w:name w:val="463E8708C1C6454099BF10B4416082BB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C3E04820B746A1A7227C3D8B3E19411">
    <w:name w:val="FFC3E04820B746A1A7227C3D8B3E1941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396E3C8EFB4F8FB0C7786BA1112A6D1">
    <w:name w:val="A7396E3C8EFB4F8FB0C7786BA1112A6D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BDE164CC8EC4704897AC7B0AC45578E1">
    <w:name w:val="9BDE164CC8EC4704897AC7B0AC45578E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83673EC57146AEB9211790836E63D41">
    <w:name w:val="AA83673EC57146AEB9211790836E63D4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18C728EACE47CEBAAE92F36E29480F1">
    <w:name w:val="7618C728EACE47CEBAAE92F36E29480F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D7DFFBC160349FAA7F5F787F548DF4C1">
    <w:name w:val="5D7DFFBC160349FAA7F5F787F548DF4C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46A15F1434BEBB50D03D0134750FE1">
    <w:name w:val="35F46A15F1434BEBB50D03D0134750FE1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07457390358462E8874F71A0120C6091">
    <w:name w:val="E07457390358462E8874F71A0120C609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19BFCCF3CD447DDBE9B9D3FC90DDC241">
    <w:name w:val="919BFCCF3CD447DDBE9B9D3FC90DDC24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E94CA748A5A4BAF8DF674F4DBD985FD1">
    <w:name w:val="5E94CA748A5A4BAF8DF674F4DBD985FD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1">
    <w:name w:val="6C6A45BFE49A4EC8B907CF27B23F560C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1">
    <w:name w:val="B4848307CC974DFC9A1729ADBBC3FB8C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1">
    <w:name w:val="58E101B5268046E4A2DDFD0922B04486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1">
    <w:name w:val="FDAE67DE54F64150B378603CA628FA2B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1">
    <w:name w:val="941AEA6330BC4C0DA349133848F39895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1">
    <w:name w:val="D10674A975314EA8ACA9970599D52110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1">
    <w:name w:val="ACC1E71E54D74DE88FCC26A070E8C96D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1">
    <w:name w:val="F6D0CE5877A14F35B3CC6260A8569317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1">
    <w:name w:val="EC448C57954D45F0B8ECF0A085A88DD2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1">
    <w:name w:val="7D6FC3276D92496B93700DB10B60B2BD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1">
    <w:name w:val="2655D2A6CD654E4F848B8AE9C9E3A5C5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1">
    <w:name w:val="9A034402C7094F12B01B7CC318827A5C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1">
    <w:name w:val="CC036E8486204F8D93004389BD42F776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1">
    <w:name w:val="8DAA4014EA0549499E178EA18BC431ED21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6">
    <w:name w:val="2093B836213748A88A900101926F2E0C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6">
    <w:name w:val="00F56BA95E504BE28931D23790EEB9AA6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9899B4CBB4FCC8EFA5D88699CA4622">
    <w:name w:val="A729899B4CBB4FCC8EFA5D88699CA46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F07F84BAEB468DB19F1BDE24242BD72">
    <w:name w:val="52F07F84BAEB468DB19F1BDE24242BD7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02F5F070A64F5BB2F7C3C8C9D66A782">
    <w:name w:val="AA02F5F070A64F5BB2F7C3C8C9D66A78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76572A914244437906627E7DB10113A2">
    <w:name w:val="E76572A914244437906627E7DB10113A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F9F339AFA24EC1BB26BE3CCE80B7162">
    <w:name w:val="43F9F339AFA24EC1BB26BE3CCE80B716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19D3E5362954520B83CD284ECE56B0A2">
    <w:name w:val="019D3E5362954520B83CD284ECE56B0A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379C2E2646431480A8DFE5F5F0107E2">
    <w:name w:val="4A379C2E2646431480A8DFE5F5F0107E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51DE197E7A4BF8AE0E0630A7E0DE162">
    <w:name w:val="B851DE197E7A4BF8AE0E0630A7E0DE16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DD9716C2A646789FF01A31271990EB2">
    <w:name w:val="F8DD9716C2A646789FF01A31271990EB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21510164E814FBA9BF1B667D8B91C812">
    <w:name w:val="221510164E814FBA9BF1B667D8B91C81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67EEB398A4949C3AAF1A7F3BF0426FF2">
    <w:name w:val="867EEB398A4949C3AAF1A7F3BF0426FF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AE11AAA5EB48938081B6F4CDF50DFF2">
    <w:name w:val="77AE11AAA5EB48938081B6F4CDF50DFF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05F39C30D454A729660009FD2DA0C0B2">
    <w:name w:val="605F39C30D454A729660009FD2DA0C0B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4C06546F14799B2C877625A3BDAFA2">
    <w:name w:val="6BE4C06546F14799B2C877625A3BDAFA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CC940DF293432B85E5E6B0AF8DFEE52">
    <w:name w:val="80CC940DF293432B85E5E6B0AF8DFEE5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8FF1DEE2D544D4F8CE44974B0B157F72">
    <w:name w:val="18FF1DEE2D544D4F8CE44974B0B157F7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3E8708C1C6454099BF10B4416082BB2">
    <w:name w:val="463E8708C1C6454099BF10B4416082BB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C3E04820B746A1A7227C3D8B3E19412">
    <w:name w:val="FFC3E04820B746A1A7227C3D8B3E1941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396E3C8EFB4F8FB0C7786BA1112A6D2">
    <w:name w:val="A7396E3C8EFB4F8FB0C7786BA1112A6D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BDE164CC8EC4704897AC7B0AC45578E2">
    <w:name w:val="9BDE164CC8EC4704897AC7B0AC45578E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83673EC57146AEB9211790836E63D42">
    <w:name w:val="AA83673EC57146AEB9211790836E63D4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18C728EACE47CEBAAE92F36E29480F2">
    <w:name w:val="7618C728EACE47CEBAAE92F36E29480F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D7DFFBC160349FAA7F5F787F548DF4C2">
    <w:name w:val="5D7DFFBC160349FAA7F5F787F548DF4C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46A15F1434BEBB50D03D0134750FE2">
    <w:name w:val="35F46A15F1434BEBB50D03D0134750FE2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07457390358462E8874F71A0120C6092">
    <w:name w:val="E07457390358462E8874F71A0120C609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19BFCCF3CD447DDBE9B9D3FC90DDC242">
    <w:name w:val="919BFCCF3CD447DDBE9B9D3FC90DDC24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E94CA748A5A4BAF8DF674F4DBD985FD2">
    <w:name w:val="5E94CA748A5A4BAF8DF674F4DBD985FD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2">
    <w:name w:val="6C6A45BFE49A4EC8B907CF27B23F560C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2">
    <w:name w:val="B4848307CC974DFC9A1729ADBBC3FB8C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2">
    <w:name w:val="58E101B5268046E4A2DDFD0922B04486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2">
    <w:name w:val="FDAE67DE54F64150B378603CA628FA2B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2">
    <w:name w:val="941AEA6330BC4C0DA349133848F39895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2">
    <w:name w:val="D10674A975314EA8ACA9970599D52110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2">
    <w:name w:val="ACC1E71E54D74DE88FCC26A070E8C96D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2">
    <w:name w:val="F6D0CE5877A14F35B3CC6260A8569317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2">
    <w:name w:val="EC448C57954D45F0B8ECF0A085A88DD2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2">
    <w:name w:val="7D6FC3276D92496B93700DB10B60B2BD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2">
    <w:name w:val="2655D2A6CD654E4F848B8AE9C9E3A5C5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2">
    <w:name w:val="9A034402C7094F12B01B7CC318827A5C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2">
    <w:name w:val="CC036E8486204F8D93004389BD42F776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2">
    <w:name w:val="8DAA4014EA0549499E178EA18BC431ED22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7">
    <w:name w:val="2093B836213748A88A900101926F2E0C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7">
    <w:name w:val="00F56BA95E504BE28931D23790EEB9AA7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9899B4CBB4FCC8EFA5D88699CA4623">
    <w:name w:val="A729899B4CBB4FCC8EFA5D88699CA46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F07F84BAEB468DB19F1BDE24242BD73">
    <w:name w:val="52F07F84BAEB468DB19F1BDE24242BD7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02F5F070A64F5BB2F7C3C8C9D66A783">
    <w:name w:val="AA02F5F070A64F5BB2F7C3C8C9D66A78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76572A914244437906627E7DB10113A3">
    <w:name w:val="E76572A914244437906627E7DB10113A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F9F339AFA24EC1BB26BE3CCE80B7163">
    <w:name w:val="43F9F339AFA24EC1BB26BE3CCE80B716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19D3E5362954520B83CD284ECE56B0A3">
    <w:name w:val="019D3E5362954520B83CD284ECE56B0A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379C2E2646431480A8DFE5F5F0107E3">
    <w:name w:val="4A379C2E2646431480A8DFE5F5F0107E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51DE197E7A4BF8AE0E0630A7E0DE163">
    <w:name w:val="B851DE197E7A4BF8AE0E0630A7E0DE16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DD9716C2A646789FF01A31271990EB3">
    <w:name w:val="F8DD9716C2A646789FF01A31271990EB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21510164E814FBA9BF1B667D8B91C813">
    <w:name w:val="221510164E814FBA9BF1B667D8B91C81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67EEB398A4949C3AAF1A7F3BF0426FF3">
    <w:name w:val="867EEB398A4949C3AAF1A7F3BF0426FF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AE11AAA5EB48938081B6F4CDF50DFF3">
    <w:name w:val="77AE11AAA5EB48938081B6F4CDF50DFF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05F39C30D454A729660009FD2DA0C0B3">
    <w:name w:val="605F39C30D454A729660009FD2DA0C0B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4C06546F14799B2C877625A3BDAFA3">
    <w:name w:val="6BE4C06546F14799B2C877625A3BDAFA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CC940DF293432B85E5E6B0AF8DFEE53">
    <w:name w:val="80CC940DF293432B85E5E6B0AF8DFEE5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8FF1DEE2D544D4F8CE44974B0B157F73">
    <w:name w:val="18FF1DEE2D544D4F8CE44974B0B157F7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3E8708C1C6454099BF10B4416082BB3">
    <w:name w:val="463E8708C1C6454099BF10B4416082BB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C3E04820B746A1A7227C3D8B3E19413">
    <w:name w:val="FFC3E04820B746A1A7227C3D8B3E1941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396E3C8EFB4F8FB0C7786BA1112A6D3">
    <w:name w:val="A7396E3C8EFB4F8FB0C7786BA1112A6D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BDE164CC8EC4704897AC7B0AC45578E3">
    <w:name w:val="9BDE164CC8EC4704897AC7B0AC45578E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83673EC57146AEB9211790836E63D43">
    <w:name w:val="AA83673EC57146AEB9211790836E63D4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18C728EACE47CEBAAE92F36E29480F3">
    <w:name w:val="7618C728EACE47CEBAAE92F36E29480F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D7DFFBC160349FAA7F5F787F548DF4C3">
    <w:name w:val="5D7DFFBC160349FAA7F5F787F548DF4C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46A15F1434BEBB50D03D0134750FE3">
    <w:name w:val="35F46A15F1434BEBB50D03D0134750FE3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07457390358462E8874F71A0120C6093">
    <w:name w:val="E07457390358462E8874F71A0120C609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19BFCCF3CD447DDBE9B9D3FC90DDC243">
    <w:name w:val="919BFCCF3CD447DDBE9B9D3FC90DDC24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E94CA748A5A4BAF8DF674F4DBD985FD3">
    <w:name w:val="5E94CA748A5A4BAF8DF674F4DBD985FD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3">
    <w:name w:val="6C6A45BFE49A4EC8B907CF27B23F560C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3">
    <w:name w:val="B4848307CC974DFC9A1729ADBBC3FB8C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3">
    <w:name w:val="58E101B5268046E4A2DDFD0922B04486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3">
    <w:name w:val="FDAE67DE54F64150B378603CA628FA2B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3">
    <w:name w:val="941AEA6330BC4C0DA349133848F39895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3">
    <w:name w:val="D10674A975314EA8ACA9970599D52110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3">
    <w:name w:val="ACC1E71E54D74DE88FCC26A070E8C96D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3">
    <w:name w:val="F6D0CE5877A14F35B3CC6260A8569317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3">
    <w:name w:val="EC448C57954D45F0B8ECF0A085A88DD2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3">
    <w:name w:val="7D6FC3276D92496B93700DB10B60B2BD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3">
    <w:name w:val="2655D2A6CD654E4F848B8AE9C9E3A5C5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3">
    <w:name w:val="9A034402C7094F12B01B7CC318827A5C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3">
    <w:name w:val="CC036E8486204F8D93004389BD42F776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3">
    <w:name w:val="8DAA4014EA0549499E178EA18BC431ED23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8">
    <w:name w:val="2093B836213748A88A900101926F2E0C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8">
    <w:name w:val="00F56BA95E504BE28931D23790EEB9AA8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9899B4CBB4FCC8EFA5D88699CA4624">
    <w:name w:val="A729899B4CBB4FCC8EFA5D88699CA46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F07F84BAEB468DB19F1BDE24242BD74">
    <w:name w:val="52F07F84BAEB468DB19F1BDE24242BD7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02F5F070A64F5BB2F7C3C8C9D66A784">
    <w:name w:val="AA02F5F070A64F5BB2F7C3C8C9D66A78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76572A914244437906627E7DB10113A4">
    <w:name w:val="E76572A914244437906627E7DB10113A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F9F339AFA24EC1BB26BE3CCE80B7164">
    <w:name w:val="43F9F339AFA24EC1BB26BE3CCE80B716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19D3E5362954520B83CD284ECE56B0A4">
    <w:name w:val="019D3E5362954520B83CD284ECE56B0A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379C2E2646431480A8DFE5F5F0107E4">
    <w:name w:val="4A379C2E2646431480A8DFE5F5F0107E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51DE197E7A4BF8AE0E0630A7E0DE164">
    <w:name w:val="B851DE197E7A4BF8AE0E0630A7E0DE16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DD9716C2A646789FF01A31271990EB4">
    <w:name w:val="F8DD9716C2A646789FF01A31271990EB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21510164E814FBA9BF1B667D8B91C814">
    <w:name w:val="221510164E814FBA9BF1B667D8B91C81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67EEB398A4949C3AAF1A7F3BF0426FF4">
    <w:name w:val="867EEB398A4949C3AAF1A7F3BF0426FF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AE11AAA5EB48938081B6F4CDF50DFF4">
    <w:name w:val="77AE11AAA5EB48938081B6F4CDF50DFF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05F39C30D454A729660009FD2DA0C0B4">
    <w:name w:val="605F39C30D454A729660009FD2DA0C0B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4C06546F14799B2C877625A3BDAFA4">
    <w:name w:val="6BE4C06546F14799B2C877625A3BDAFA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CC940DF293432B85E5E6B0AF8DFEE54">
    <w:name w:val="80CC940DF293432B85E5E6B0AF8DFEE5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8FF1DEE2D544D4F8CE44974B0B157F74">
    <w:name w:val="18FF1DEE2D544D4F8CE44974B0B157F7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3E8708C1C6454099BF10B4416082BB4">
    <w:name w:val="463E8708C1C6454099BF10B4416082BB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C3E04820B746A1A7227C3D8B3E19414">
    <w:name w:val="FFC3E04820B746A1A7227C3D8B3E1941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396E3C8EFB4F8FB0C7786BA1112A6D4">
    <w:name w:val="A7396E3C8EFB4F8FB0C7786BA1112A6D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BDE164CC8EC4704897AC7B0AC45578E4">
    <w:name w:val="9BDE164CC8EC4704897AC7B0AC45578E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83673EC57146AEB9211790836E63D44">
    <w:name w:val="AA83673EC57146AEB9211790836E63D4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18C728EACE47CEBAAE92F36E29480F4">
    <w:name w:val="7618C728EACE47CEBAAE92F36E29480F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D7DFFBC160349FAA7F5F787F548DF4C4">
    <w:name w:val="5D7DFFBC160349FAA7F5F787F548DF4C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46A15F1434BEBB50D03D0134750FE4">
    <w:name w:val="35F46A15F1434BEBB50D03D0134750FE4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07457390358462E8874F71A0120C6094">
    <w:name w:val="E07457390358462E8874F71A0120C609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19BFCCF3CD447DDBE9B9D3FC90DDC244">
    <w:name w:val="919BFCCF3CD447DDBE9B9D3FC90DDC24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E94CA748A5A4BAF8DF674F4DBD985FD4">
    <w:name w:val="5E94CA748A5A4BAF8DF674F4DBD985FD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4">
    <w:name w:val="6C6A45BFE49A4EC8B907CF27B23F560C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4">
    <w:name w:val="B4848307CC974DFC9A1729ADBBC3FB8C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4">
    <w:name w:val="58E101B5268046E4A2DDFD0922B04486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4">
    <w:name w:val="FDAE67DE54F64150B378603CA628FA2B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4">
    <w:name w:val="941AEA6330BC4C0DA349133848F39895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4">
    <w:name w:val="D10674A975314EA8ACA9970599D52110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4">
    <w:name w:val="ACC1E71E54D74DE88FCC26A070E8C96D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4">
    <w:name w:val="F6D0CE5877A14F35B3CC6260A8569317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4">
    <w:name w:val="EC448C57954D45F0B8ECF0A085A88DD2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4">
    <w:name w:val="7D6FC3276D92496B93700DB10B60B2BD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4">
    <w:name w:val="2655D2A6CD654E4F848B8AE9C9E3A5C5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4">
    <w:name w:val="9A034402C7094F12B01B7CC318827A5C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4">
    <w:name w:val="CC036E8486204F8D93004389BD42F776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4">
    <w:name w:val="8DAA4014EA0549499E178EA18BC431ED24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9">
    <w:name w:val="2093B836213748A88A900101926F2E0C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9">
    <w:name w:val="00F56BA95E504BE28931D23790EEB9AA9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9899B4CBB4FCC8EFA5D88699CA4625">
    <w:name w:val="A729899B4CBB4FCC8EFA5D88699CA462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F07F84BAEB468DB19F1BDE24242BD75">
    <w:name w:val="52F07F84BAEB468DB19F1BDE24242BD7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02F5F070A64F5BB2F7C3C8C9D66A785">
    <w:name w:val="AA02F5F070A64F5BB2F7C3C8C9D66A78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76572A914244437906627E7DB10113A5">
    <w:name w:val="E76572A914244437906627E7DB10113A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F9F339AFA24EC1BB26BE3CCE80B7165">
    <w:name w:val="43F9F339AFA24EC1BB26BE3CCE80B716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19D3E5362954520B83CD284ECE56B0A5">
    <w:name w:val="019D3E5362954520B83CD284ECE56B0A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379C2E2646431480A8DFE5F5F0107E5">
    <w:name w:val="4A379C2E2646431480A8DFE5F5F0107E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51DE197E7A4BF8AE0E0630A7E0DE165">
    <w:name w:val="B851DE197E7A4BF8AE0E0630A7E0DE16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DD9716C2A646789FF01A31271990EB5">
    <w:name w:val="F8DD9716C2A646789FF01A31271990EB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21510164E814FBA9BF1B667D8B91C815">
    <w:name w:val="221510164E814FBA9BF1B667D8B91C8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67EEB398A4949C3AAF1A7F3BF0426FF5">
    <w:name w:val="867EEB398A4949C3AAF1A7F3BF0426FF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AE11AAA5EB48938081B6F4CDF50DFF5">
    <w:name w:val="77AE11AAA5EB48938081B6F4CDF50DFF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05F39C30D454A729660009FD2DA0C0B5">
    <w:name w:val="605F39C30D454A729660009FD2DA0C0B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4C06546F14799B2C877625A3BDAFA5">
    <w:name w:val="6BE4C06546F14799B2C877625A3BDAFA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CC940DF293432B85E5E6B0AF8DFEE55">
    <w:name w:val="80CC940DF293432B85E5E6B0AF8DFEE5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8FF1DEE2D544D4F8CE44974B0B157F75">
    <w:name w:val="18FF1DEE2D544D4F8CE44974B0B157F7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3E8708C1C6454099BF10B4416082BB5">
    <w:name w:val="463E8708C1C6454099BF10B4416082BB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C3E04820B746A1A7227C3D8B3E19415">
    <w:name w:val="FFC3E04820B746A1A7227C3D8B3E1941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396E3C8EFB4F8FB0C7786BA1112A6D5">
    <w:name w:val="A7396E3C8EFB4F8FB0C7786BA1112A6D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BDE164CC8EC4704897AC7B0AC45578E5">
    <w:name w:val="9BDE164CC8EC4704897AC7B0AC45578E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83673EC57146AEB9211790836E63D45">
    <w:name w:val="AA83673EC57146AEB9211790836E63D4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18C728EACE47CEBAAE92F36E29480F5">
    <w:name w:val="7618C728EACE47CEBAAE92F36E29480F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D7DFFBC160349FAA7F5F787F548DF4C5">
    <w:name w:val="5D7DFFBC160349FAA7F5F787F548DF4C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46A15F1434BEBB50D03D0134750FE5">
    <w:name w:val="35F46A15F1434BEBB50D03D0134750FE5"/>
    <w:rsid w:val="00573A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07457390358462E8874F71A0120C6095">
    <w:name w:val="E07457390358462E8874F71A0120C609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19BFCCF3CD447DDBE9B9D3FC90DDC245">
    <w:name w:val="919BFCCF3CD447DDBE9B9D3FC90DDC24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E94CA748A5A4BAF8DF674F4DBD985FD5">
    <w:name w:val="5E94CA748A5A4BAF8DF674F4DBD985FD5"/>
    <w:rsid w:val="00573A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5">
    <w:name w:val="6C6A45BFE49A4EC8B907CF27B23F560C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5">
    <w:name w:val="B4848307CC974DFC9A1729ADBBC3FB8C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5">
    <w:name w:val="58E101B5268046E4A2DDFD0922B04486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5">
    <w:name w:val="FDAE67DE54F64150B378603CA628FA2B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5">
    <w:name w:val="941AEA6330BC4C0DA349133848F39895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5">
    <w:name w:val="D10674A975314EA8ACA9970599D52110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5">
    <w:name w:val="ACC1E71E54D74DE88FCC26A070E8C96D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5">
    <w:name w:val="F6D0CE5877A14F35B3CC6260A8569317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5">
    <w:name w:val="EC448C57954D45F0B8ECF0A085A88DD2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5">
    <w:name w:val="7D6FC3276D92496B93700DB10B60B2BD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5">
    <w:name w:val="2655D2A6CD654E4F848B8AE9C9E3A5C5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5">
    <w:name w:val="9A034402C7094F12B01B7CC318827A5C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5">
    <w:name w:val="CC036E8486204F8D93004389BD42F776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5">
    <w:name w:val="8DAA4014EA0549499E178EA18BC431ED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93B836213748A88A900101926F2E0C10">
    <w:name w:val="2093B836213748A88A900101926F2E0C1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0F56BA95E504BE28931D23790EEB9AA10">
    <w:name w:val="00F56BA95E504BE28931D23790EEB9AA1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29899B4CBB4FCC8EFA5D88699CA4626">
    <w:name w:val="A729899B4CBB4FCC8EFA5D88699CA46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F07F84BAEB468DB19F1BDE24242BD76">
    <w:name w:val="52F07F84BAEB468DB19F1BDE24242BD7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02F5F070A64F5BB2F7C3C8C9D66A786">
    <w:name w:val="AA02F5F070A64F5BB2F7C3C8C9D66A78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76572A914244437906627E7DB10113A6">
    <w:name w:val="E76572A914244437906627E7DB10113A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F9F339AFA24EC1BB26BE3CCE80B7166">
    <w:name w:val="43F9F339AFA24EC1BB26BE3CCE80B716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19D3E5362954520B83CD284ECE56B0A6">
    <w:name w:val="019D3E5362954520B83CD284ECE56B0A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379C2E2646431480A8DFE5F5F0107E6">
    <w:name w:val="4A379C2E2646431480A8DFE5F5F0107E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51DE197E7A4BF8AE0E0630A7E0DE166">
    <w:name w:val="B851DE197E7A4BF8AE0E0630A7E0DE16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DD9716C2A646789FF01A31271990EB6">
    <w:name w:val="F8DD9716C2A646789FF01A31271990E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21510164E814FBA9BF1B667D8B91C816">
    <w:name w:val="221510164E814FBA9BF1B667D8B91C81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67EEB398A4949C3AAF1A7F3BF0426FF6">
    <w:name w:val="867EEB398A4949C3AAF1A7F3BF0426FF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AE11AAA5EB48938081B6F4CDF50DFF6">
    <w:name w:val="77AE11AAA5EB48938081B6F4CDF50DFF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05F39C30D454A729660009FD2DA0C0B6">
    <w:name w:val="605F39C30D454A729660009FD2DA0C0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4C06546F14799B2C877625A3BDAFA6">
    <w:name w:val="6BE4C06546F14799B2C877625A3BDAFA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CC940DF293432B85E5E6B0AF8DFEE56">
    <w:name w:val="80CC940DF293432B85E5E6B0AF8DFEE5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8FF1DEE2D544D4F8CE44974B0B157F76">
    <w:name w:val="18FF1DEE2D544D4F8CE44974B0B157F7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3E8708C1C6454099BF10B4416082BB6">
    <w:name w:val="463E8708C1C6454099BF10B4416082B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FC3E04820B746A1A7227C3D8B3E19416">
    <w:name w:val="FFC3E04820B746A1A7227C3D8B3E1941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396E3C8EFB4F8FB0C7786BA1112A6D6">
    <w:name w:val="A7396E3C8EFB4F8FB0C7786BA1112A6D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BDE164CC8EC4704897AC7B0AC45578E6">
    <w:name w:val="9BDE164CC8EC4704897AC7B0AC45578E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83673EC57146AEB9211790836E63D46">
    <w:name w:val="AA83673EC57146AEB9211790836E63D4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18C728EACE47CEBAAE92F36E29480F6">
    <w:name w:val="7618C728EACE47CEBAAE92F36E29480F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D7DFFBC160349FAA7F5F787F548DF4C6">
    <w:name w:val="5D7DFFBC160349FAA7F5F787F548DF4C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F46A15F1434BEBB50D03D0134750FE6">
    <w:name w:val="35F46A15F1434BEBB50D03D0134750FE6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07457390358462E8874F71A0120C6096">
    <w:name w:val="E07457390358462E8874F71A0120C609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19BFCCF3CD447DDBE9B9D3FC90DDC246">
    <w:name w:val="919BFCCF3CD447DDBE9B9D3FC90DDC24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E94CA748A5A4BAF8DF674F4DBD985FD6">
    <w:name w:val="5E94CA748A5A4BAF8DF674F4DBD985FD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">
    <w:name w:val="D98693FB0AA34ED7A13E3B973EA8EC97"/>
    <w:rsid w:val="00DF6904"/>
    <w:pPr>
      <w:spacing w:after="160" w:line="259" w:lineRule="auto"/>
    </w:pPr>
  </w:style>
  <w:style w:type="paragraph" w:customStyle="1" w:styleId="D72091ACBD4A44568CCD5B40AFAAFC8F">
    <w:name w:val="D72091ACBD4A44568CCD5B40AFAAFC8F"/>
    <w:rsid w:val="00DF6904"/>
    <w:pPr>
      <w:spacing w:after="160" w:line="259" w:lineRule="auto"/>
    </w:pPr>
  </w:style>
  <w:style w:type="paragraph" w:customStyle="1" w:styleId="DB3EE2C70AFF4514A6FCB2632D9C5909">
    <w:name w:val="DB3EE2C70AFF4514A6FCB2632D9C5909"/>
    <w:rsid w:val="00DF6904"/>
    <w:pPr>
      <w:spacing w:after="160" w:line="259" w:lineRule="auto"/>
    </w:pPr>
  </w:style>
  <w:style w:type="paragraph" w:customStyle="1" w:styleId="5ABCE0489DB64BF6B3A684E641D18020">
    <w:name w:val="5ABCE0489DB64BF6B3A684E641D18020"/>
    <w:rsid w:val="00DF6904"/>
    <w:pPr>
      <w:spacing w:after="160" w:line="259" w:lineRule="auto"/>
    </w:pPr>
  </w:style>
  <w:style w:type="paragraph" w:customStyle="1" w:styleId="83BE3CF9415E4220AB69CC907F4CD7E8">
    <w:name w:val="83BE3CF9415E4220AB69CC907F4CD7E8"/>
    <w:rsid w:val="00DF6904"/>
    <w:pPr>
      <w:spacing w:after="160" w:line="259" w:lineRule="auto"/>
    </w:pPr>
  </w:style>
  <w:style w:type="paragraph" w:customStyle="1" w:styleId="275DCE2139E54141A4657F4C971CDAFF">
    <w:name w:val="275DCE2139E54141A4657F4C971CDAFF"/>
    <w:rsid w:val="00DF6904"/>
    <w:pPr>
      <w:spacing w:after="160" w:line="259" w:lineRule="auto"/>
    </w:pPr>
  </w:style>
  <w:style w:type="paragraph" w:customStyle="1" w:styleId="FDEA4F6C6D7642EFB62BE54A8169F770">
    <w:name w:val="FDEA4F6C6D7642EFB62BE54A8169F770"/>
    <w:rsid w:val="00DF6904"/>
    <w:pPr>
      <w:spacing w:after="160" w:line="259" w:lineRule="auto"/>
    </w:pPr>
  </w:style>
  <w:style w:type="paragraph" w:customStyle="1" w:styleId="3D29349F52D14B8598336C2A01920118">
    <w:name w:val="3D29349F52D14B8598336C2A01920118"/>
    <w:rsid w:val="00DF6904"/>
    <w:pPr>
      <w:spacing w:after="160" w:line="259" w:lineRule="auto"/>
    </w:pPr>
  </w:style>
  <w:style w:type="paragraph" w:customStyle="1" w:styleId="85F008DE6A3C4F34B705F39082045590">
    <w:name w:val="85F008DE6A3C4F34B705F39082045590"/>
    <w:rsid w:val="00DF6904"/>
    <w:pPr>
      <w:spacing w:after="160" w:line="259" w:lineRule="auto"/>
    </w:pPr>
  </w:style>
  <w:style w:type="paragraph" w:customStyle="1" w:styleId="7ED9767D614E48AA99AE7094FCCB2B5B">
    <w:name w:val="7ED9767D614E48AA99AE7094FCCB2B5B"/>
    <w:rsid w:val="00DF6904"/>
    <w:pPr>
      <w:spacing w:after="160" w:line="259" w:lineRule="auto"/>
    </w:pPr>
  </w:style>
  <w:style w:type="paragraph" w:customStyle="1" w:styleId="9247949422C24EB2866B006880182456">
    <w:name w:val="9247949422C24EB2866B006880182456"/>
    <w:rsid w:val="00DF6904"/>
    <w:pPr>
      <w:spacing w:after="160" w:line="259" w:lineRule="auto"/>
    </w:pPr>
  </w:style>
  <w:style w:type="paragraph" w:customStyle="1" w:styleId="2E4330EA49CA4D06A3C3DB4B4185470B">
    <w:name w:val="2E4330EA49CA4D06A3C3DB4B4185470B"/>
    <w:rsid w:val="00DF6904"/>
    <w:pPr>
      <w:spacing w:after="160" w:line="259" w:lineRule="auto"/>
    </w:pPr>
  </w:style>
  <w:style w:type="paragraph" w:customStyle="1" w:styleId="9CFCB3E1DC5B46E393300542CC646392">
    <w:name w:val="9CFCB3E1DC5B46E393300542CC646392"/>
    <w:rsid w:val="00DF6904"/>
    <w:pPr>
      <w:spacing w:after="160" w:line="259" w:lineRule="auto"/>
    </w:pPr>
  </w:style>
  <w:style w:type="paragraph" w:customStyle="1" w:styleId="092DDF81D46542FEA1E996DA76EF6144">
    <w:name w:val="092DDF81D46542FEA1E996DA76EF6144"/>
    <w:rsid w:val="00DF6904"/>
    <w:pPr>
      <w:spacing w:after="160" w:line="259" w:lineRule="auto"/>
    </w:pPr>
  </w:style>
  <w:style w:type="paragraph" w:customStyle="1" w:styleId="2ADA18A328804B07BBAFE39601F2E6F6">
    <w:name w:val="2ADA18A328804B07BBAFE39601F2E6F6"/>
    <w:rsid w:val="00DF6904"/>
    <w:pPr>
      <w:spacing w:after="160" w:line="259" w:lineRule="auto"/>
    </w:pPr>
  </w:style>
  <w:style w:type="paragraph" w:customStyle="1" w:styleId="A43BA19931774A32A5B1CE3ADBBD98D9">
    <w:name w:val="A43BA19931774A32A5B1CE3ADBBD98D9"/>
    <w:rsid w:val="00DF6904"/>
    <w:pPr>
      <w:spacing w:after="160" w:line="259" w:lineRule="auto"/>
    </w:pPr>
  </w:style>
  <w:style w:type="paragraph" w:customStyle="1" w:styleId="30FFA8FFC4FF46D1AA019BBD6EBECA7D">
    <w:name w:val="30FFA8FFC4FF46D1AA019BBD6EBECA7D"/>
    <w:rsid w:val="00DF6904"/>
    <w:pPr>
      <w:spacing w:after="160" w:line="259" w:lineRule="auto"/>
    </w:pPr>
  </w:style>
  <w:style w:type="paragraph" w:customStyle="1" w:styleId="87862E1FBDF4465FB008402E867CBB8B">
    <w:name w:val="87862E1FBDF4465FB008402E867CBB8B"/>
    <w:rsid w:val="00DF6904"/>
    <w:pPr>
      <w:spacing w:after="160" w:line="259" w:lineRule="auto"/>
    </w:pPr>
  </w:style>
  <w:style w:type="paragraph" w:customStyle="1" w:styleId="A476D07701D44E93B269EB6FBB91569B">
    <w:name w:val="A476D07701D44E93B269EB6FBB91569B"/>
    <w:rsid w:val="00DF6904"/>
    <w:pPr>
      <w:spacing w:after="160" w:line="259" w:lineRule="auto"/>
    </w:pPr>
  </w:style>
  <w:style w:type="paragraph" w:customStyle="1" w:styleId="CEA43CB9929140FD97D607C5803AF6D4">
    <w:name w:val="CEA43CB9929140FD97D607C5803AF6D4"/>
    <w:rsid w:val="00DF6904"/>
    <w:pPr>
      <w:spacing w:after="160" w:line="259" w:lineRule="auto"/>
    </w:pPr>
  </w:style>
  <w:style w:type="paragraph" w:customStyle="1" w:styleId="C4393849D6CC44E69F9A8290224537BD">
    <w:name w:val="C4393849D6CC44E69F9A8290224537BD"/>
    <w:rsid w:val="00DF6904"/>
    <w:pPr>
      <w:spacing w:after="160" w:line="259" w:lineRule="auto"/>
    </w:pPr>
  </w:style>
  <w:style w:type="paragraph" w:customStyle="1" w:styleId="BC607D26D6C547F99236A42A257C4981">
    <w:name w:val="BC607D26D6C547F99236A42A257C4981"/>
    <w:rsid w:val="00DF6904"/>
    <w:pPr>
      <w:spacing w:after="160" w:line="259" w:lineRule="auto"/>
    </w:pPr>
  </w:style>
  <w:style w:type="paragraph" w:customStyle="1" w:styleId="AFCF30A3E85B4AF0A589E9CA8B68B6F5">
    <w:name w:val="AFCF30A3E85B4AF0A589E9CA8B68B6F5"/>
    <w:rsid w:val="00DF6904"/>
    <w:pPr>
      <w:spacing w:after="160" w:line="259" w:lineRule="auto"/>
    </w:pPr>
  </w:style>
  <w:style w:type="paragraph" w:customStyle="1" w:styleId="1C46E33E4E1A4959B02FAF3EF35C4FA6">
    <w:name w:val="1C46E33E4E1A4959B02FAF3EF35C4FA6"/>
    <w:rsid w:val="00DF6904"/>
    <w:pPr>
      <w:spacing w:after="160" w:line="259" w:lineRule="auto"/>
    </w:pPr>
  </w:style>
  <w:style w:type="paragraph" w:customStyle="1" w:styleId="6A9EF0A556AC4788A5A30833F885E5A7">
    <w:name w:val="6A9EF0A556AC4788A5A30833F885E5A7"/>
    <w:rsid w:val="00DF6904"/>
    <w:pPr>
      <w:spacing w:after="160" w:line="259" w:lineRule="auto"/>
    </w:pPr>
  </w:style>
  <w:style w:type="paragraph" w:customStyle="1" w:styleId="19BC6FBB8FFE49E19920482013412447">
    <w:name w:val="19BC6FBB8FFE49E19920482013412447"/>
    <w:rsid w:val="00DF6904"/>
    <w:pPr>
      <w:spacing w:after="160" w:line="259" w:lineRule="auto"/>
    </w:pPr>
  </w:style>
  <w:style w:type="paragraph" w:customStyle="1" w:styleId="778AD05478B9485ABE9FC4F0ADBD80CC">
    <w:name w:val="778AD05478B9485ABE9FC4F0ADBD80CC"/>
    <w:rsid w:val="00DF6904"/>
    <w:pPr>
      <w:spacing w:after="160" w:line="259" w:lineRule="auto"/>
    </w:pPr>
  </w:style>
  <w:style w:type="paragraph" w:customStyle="1" w:styleId="EDB0AE3F7E0844DB86C15981504B58F0">
    <w:name w:val="EDB0AE3F7E0844DB86C15981504B58F0"/>
    <w:rsid w:val="00DF6904"/>
    <w:pPr>
      <w:spacing w:after="160" w:line="259" w:lineRule="auto"/>
    </w:pPr>
  </w:style>
  <w:style w:type="paragraph" w:customStyle="1" w:styleId="1EED3A9EACCA4241BC90392179B382EB">
    <w:name w:val="1EED3A9EACCA4241BC90392179B382EB"/>
    <w:rsid w:val="00DF6904"/>
    <w:pPr>
      <w:spacing w:after="160" w:line="259" w:lineRule="auto"/>
    </w:pPr>
  </w:style>
  <w:style w:type="paragraph" w:customStyle="1" w:styleId="C52682C3254748F2AABFB248E1A80E79">
    <w:name w:val="C52682C3254748F2AABFB248E1A80E79"/>
    <w:rsid w:val="00DF6904"/>
    <w:pPr>
      <w:spacing w:after="160" w:line="259" w:lineRule="auto"/>
    </w:pPr>
  </w:style>
  <w:style w:type="paragraph" w:customStyle="1" w:styleId="CF13306FB8874F9BBD11E4637448027D">
    <w:name w:val="CF13306FB8874F9BBD11E4637448027D"/>
    <w:rsid w:val="00DF6904"/>
    <w:pPr>
      <w:spacing w:after="160" w:line="259" w:lineRule="auto"/>
    </w:pPr>
  </w:style>
  <w:style w:type="paragraph" w:customStyle="1" w:styleId="AEB9B0C4CD6D433FB67131DEE4E370BC">
    <w:name w:val="AEB9B0C4CD6D433FB67131DEE4E370BC"/>
    <w:rsid w:val="00DF6904"/>
    <w:pPr>
      <w:spacing w:after="160" w:line="259" w:lineRule="auto"/>
    </w:pPr>
  </w:style>
  <w:style w:type="paragraph" w:customStyle="1" w:styleId="24F5BF1EF75A4BEBAA0C9751ECC49CB5">
    <w:name w:val="24F5BF1EF75A4BEBAA0C9751ECC49CB5"/>
    <w:rsid w:val="00DF6904"/>
    <w:pPr>
      <w:spacing w:after="160" w:line="259" w:lineRule="auto"/>
    </w:pPr>
  </w:style>
  <w:style w:type="paragraph" w:customStyle="1" w:styleId="0F4323B2340B444BBB59FACEE7BD0098">
    <w:name w:val="0F4323B2340B444BBB59FACEE7BD0098"/>
    <w:rsid w:val="00DF6904"/>
    <w:pPr>
      <w:spacing w:after="160" w:line="259" w:lineRule="auto"/>
    </w:pPr>
  </w:style>
  <w:style w:type="paragraph" w:customStyle="1" w:styleId="5F5B6DDBE32B40C2B47CB310310EB0C7">
    <w:name w:val="5F5B6DDBE32B40C2B47CB310310EB0C7"/>
    <w:rsid w:val="00DF6904"/>
    <w:pPr>
      <w:spacing w:after="160" w:line="259" w:lineRule="auto"/>
    </w:pPr>
  </w:style>
  <w:style w:type="paragraph" w:customStyle="1" w:styleId="4C94FCA0D0F54AB291D45FF4BA6CED3D">
    <w:name w:val="4C94FCA0D0F54AB291D45FF4BA6CED3D"/>
    <w:rsid w:val="00DF6904"/>
    <w:pPr>
      <w:spacing w:after="160" w:line="259" w:lineRule="auto"/>
    </w:pPr>
  </w:style>
  <w:style w:type="paragraph" w:customStyle="1" w:styleId="6C6A45BFE49A4EC8B907CF27B23F560C26">
    <w:name w:val="6C6A45BFE49A4EC8B907CF27B23F560C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6">
    <w:name w:val="B4848307CC974DFC9A1729ADBBC3FB8C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6">
    <w:name w:val="58E101B5268046E4A2DDFD0922B04486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6">
    <w:name w:val="FDAE67DE54F64150B378603CA628FA2B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6">
    <w:name w:val="941AEA6330BC4C0DA349133848F39895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6">
    <w:name w:val="D10674A975314EA8ACA9970599D52110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6">
    <w:name w:val="ACC1E71E54D74DE88FCC26A070E8C96D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6">
    <w:name w:val="F6D0CE5877A14F35B3CC6260A8569317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6">
    <w:name w:val="EC448C57954D45F0B8ECF0A085A88DD2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6">
    <w:name w:val="7D6FC3276D92496B93700DB10B60B2BD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6">
    <w:name w:val="2655D2A6CD654E4F848B8AE9C9E3A5C5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6">
    <w:name w:val="9A034402C7094F12B01B7CC318827A5C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6">
    <w:name w:val="CC036E8486204F8D93004389BD42F776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6">
    <w:name w:val="8DAA4014EA0549499E178EA18BC431ED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1">
    <w:name w:val="D98693FB0AA34ED7A13E3B973EA8EC97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1">
    <w:name w:val="5F5B6DDBE32B40C2B47CB310310EB0C7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1">
    <w:name w:val="4C94FCA0D0F54AB291D45FF4BA6CED3D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1">
    <w:name w:val="FDEA4F6C6D7642EFB62BE54A8169F770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1">
    <w:name w:val="3D29349F52D14B8598336C2A01920118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1">
    <w:name w:val="85F008DE6A3C4F34B705F39082045590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1">
    <w:name w:val="7ED9767D614E48AA99AE7094FCCB2B5B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1">
    <w:name w:val="2E4330EA49CA4D06A3C3DB4B4185470B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1">
    <w:name w:val="9CFCB3E1DC5B46E393300542CC646392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1">
    <w:name w:val="092DDF81D46542FEA1E996DA76EF6144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1">
    <w:name w:val="2ADA18A328804B07BBAFE39601F2E6F6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1">
    <w:name w:val="A43BA19931774A32A5B1CE3ADBBD98D9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1">
    <w:name w:val="30FFA8FFC4FF46D1AA019BBD6EBECA7D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1">
    <w:name w:val="87862E1FBDF4465FB008402E867CBB8B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1">
    <w:name w:val="A476D07701D44E93B269EB6FBB91569B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1">
    <w:name w:val="CEA43CB9929140FD97D607C5803AF6D4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1">
    <w:name w:val="C4393849D6CC44E69F9A8290224537BD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1">
    <w:name w:val="BC607D26D6C547F99236A42A257C4981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1">
    <w:name w:val="AFCF30A3E85B4AF0A589E9CA8B68B6F5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1">
    <w:name w:val="1C46E33E4E1A4959B02FAF3EF35C4FA6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1">
    <w:name w:val="6A9EF0A556AC4788A5A30833F885E5A7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1">
    <w:name w:val="778AD05478B9485ABE9FC4F0ADBD80CC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1">
    <w:name w:val="EDB0AE3F7E0844DB86C15981504B58F0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1">
    <w:name w:val="1EED3A9EACCA4241BC90392179B382EB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1">
    <w:name w:val="C52682C3254748F2AABFB248E1A80E79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1">
    <w:name w:val="CF13306FB8874F9BBD11E4637448027D1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1">
    <w:name w:val="AEB9B0C4CD6D433FB67131DEE4E370BC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1">
    <w:name w:val="24F5BF1EF75A4BEBAA0C9751ECC49CB5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1">
    <w:name w:val="0F4323B2340B444BBB59FACEE7BD0098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7">
    <w:name w:val="6C6A45BFE49A4EC8B907CF27B23F560C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7">
    <w:name w:val="B4848307CC974DFC9A1729ADBBC3FB8C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7">
    <w:name w:val="58E101B5268046E4A2DDFD0922B04486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7">
    <w:name w:val="FDAE67DE54F64150B378603CA628FA2B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7">
    <w:name w:val="941AEA6330BC4C0DA349133848F39895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7">
    <w:name w:val="D10674A975314EA8ACA9970599D52110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7">
    <w:name w:val="ACC1E71E54D74DE88FCC26A070E8C96D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7">
    <w:name w:val="F6D0CE5877A14F35B3CC6260A8569317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7">
    <w:name w:val="EC448C57954D45F0B8ECF0A085A88DD2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7">
    <w:name w:val="7D6FC3276D92496B93700DB10B60B2BD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7">
    <w:name w:val="2655D2A6CD654E4F848B8AE9C9E3A5C5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7">
    <w:name w:val="9A034402C7094F12B01B7CC318827A5C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7">
    <w:name w:val="CC036E8486204F8D93004389BD42F776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7">
    <w:name w:val="8DAA4014EA0549499E178EA18BC431ED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2">
    <w:name w:val="D98693FB0AA34ED7A13E3B973EA8EC97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2">
    <w:name w:val="5F5B6DDBE32B40C2B47CB310310EB0C7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2">
    <w:name w:val="4C94FCA0D0F54AB291D45FF4BA6CED3D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2">
    <w:name w:val="FDEA4F6C6D7642EFB62BE54A8169F770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2">
    <w:name w:val="3D29349F52D14B8598336C2A01920118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2">
    <w:name w:val="85F008DE6A3C4F34B705F39082045590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2">
    <w:name w:val="7ED9767D614E48AA99AE7094FCCB2B5B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2">
    <w:name w:val="2E4330EA49CA4D06A3C3DB4B4185470B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2">
    <w:name w:val="9CFCB3E1DC5B46E393300542CC646392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2">
    <w:name w:val="092DDF81D46542FEA1E996DA76EF6144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2">
    <w:name w:val="2ADA18A328804B07BBAFE39601F2E6F6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2">
    <w:name w:val="A43BA19931774A32A5B1CE3ADBBD98D9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2">
    <w:name w:val="30FFA8FFC4FF46D1AA019BBD6EBECA7D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2">
    <w:name w:val="87862E1FBDF4465FB008402E867CBB8B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2">
    <w:name w:val="A476D07701D44E93B269EB6FBB91569B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2">
    <w:name w:val="CEA43CB9929140FD97D607C5803AF6D4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2">
    <w:name w:val="C4393849D6CC44E69F9A8290224537BD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2">
    <w:name w:val="BC607D26D6C547F99236A42A257C4981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2">
    <w:name w:val="AFCF30A3E85B4AF0A589E9CA8B68B6F5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2">
    <w:name w:val="1C46E33E4E1A4959B02FAF3EF35C4FA6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2">
    <w:name w:val="6A9EF0A556AC4788A5A30833F885E5A7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2">
    <w:name w:val="778AD05478B9485ABE9FC4F0ADBD80CC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2">
    <w:name w:val="EDB0AE3F7E0844DB86C15981504B58F0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2">
    <w:name w:val="1EED3A9EACCA4241BC90392179B382EB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2">
    <w:name w:val="C52682C3254748F2AABFB248E1A80E79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2">
    <w:name w:val="CF13306FB8874F9BBD11E4637448027D2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2">
    <w:name w:val="AEB9B0C4CD6D433FB67131DEE4E370BC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2">
    <w:name w:val="24F5BF1EF75A4BEBAA0C9751ECC49CB5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2">
    <w:name w:val="0F4323B2340B444BBB59FACEE7BD0098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">
    <w:name w:val="2145C2E54E234C26AC72DBC371FE7C6F"/>
    <w:rsid w:val="00DF6904"/>
    <w:pPr>
      <w:spacing w:after="160" w:line="259" w:lineRule="auto"/>
    </w:pPr>
  </w:style>
  <w:style w:type="paragraph" w:customStyle="1" w:styleId="6C6A45BFE49A4EC8B907CF27B23F560C28">
    <w:name w:val="6C6A45BFE49A4EC8B907CF27B23F560C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8">
    <w:name w:val="B4848307CC974DFC9A1729ADBBC3FB8C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8">
    <w:name w:val="58E101B5268046E4A2DDFD0922B04486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8">
    <w:name w:val="FDAE67DE54F64150B378603CA628FA2B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8">
    <w:name w:val="941AEA6330BC4C0DA349133848F39895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8">
    <w:name w:val="D10674A975314EA8ACA9970599D52110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8">
    <w:name w:val="ACC1E71E54D74DE88FCC26A070E8C96D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8">
    <w:name w:val="F6D0CE5877A14F35B3CC6260A8569317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8">
    <w:name w:val="EC448C57954D45F0B8ECF0A085A88DD2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8">
    <w:name w:val="7D6FC3276D92496B93700DB10B60B2BD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8">
    <w:name w:val="2655D2A6CD654E4F848B8AE9C9E3A5C5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8">
    <w:name w:val="9A034402C7094F12B01B7CC318827A5C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8">
    <w:name w:val="CC036E8486204F8D93004389BD42F776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8">
    <w:name w:val="8DAA4014EA0549499E178EA18BC431ED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3">
    <w:name w:val="D98693FB0AA34ED7A13E3B973EA8EC97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3">
    <w:name w:val="5F5B6DDBE32B40C2B47CB310310EB0C7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3">
    <w:name w:val="4C94FCA0D0F54AB291D45FF4BA6CED3D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3">
    <w:name w:val="FDEA4F6C6D7642EFB62BE54A8169F770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3">
    <w:name w:val="3D29349F52D14B8598336C2A01920118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3">
    <w:name w:val="85F008DE6A3C4F34B705F39082045590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3">
    <w:name w:val="7ED9767D614E48AA99AE7094FCCB2B5B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3">
    <w:name w:val="2E4330EA49CA4D06A3C3DB4B4185470B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3">
    <w:name w:val="9CFCB3E1DC5B46E393300542CC646392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3">
    <w:name w:val="092DDF81D46542FEA1E996DA76EF6144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3">
    <w:name w:val="2ADA18A328804B07BBAFE39601F2E6F6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3">
    <w:name w:val="A43BA19931774A32A5B1CE3ADBBD98D9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3">
    <w:name w:val="30FFA8FFC4FF46D1AA019BBD6EBECA7D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3">
    <w:name w:val="87862E1FBDF4465FB008402E867CBB8B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3">
    <w:name w:val="A476D07701D44E93B269EB6FBB91569B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3">
    <w:name w:val="CEA43CB9929140FD97D607C5803AF6D4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3">
    <w:name w:val="C4393849D6CC44E69F9A8290224537BD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3">
    <w:name w:val="BC607D26D6C547F99236A42A257C4981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3">
    <w:name w:val="AFCF30A3E85B4AF0A589E9CA8B68B6F5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3">
    <w:name w:val="1C46E33E4E1A4959B02FAF3EF35C4FA6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3">
    <w:name w:val="6A9EF0A556AC4788A5A30833F885E5A7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1">
    <w:name w:val="2145C2E54E234C26AC72DBC371FE7C6F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3">
    <w:name w:val="778AD05478B9485ABE9FC4F0ADBD80CC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3">
    <w:name w:val="EDB0AE3F7E0844DB86C15981504B58F0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3">
    <w:name w:val="1EED3A9EACCA4241BC90392179B382EB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3">
    <w:name w:val="C52682C3254748F2AABFB248E1A80E79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3">
    <w:name w:val="CF13306FB8874F9BBD11E4637448027D3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3">
    <w:name w:val="AEB9B0C4CD6D433FB67131DEE4E370BC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3">
    <w:name w:val="24F5BF1EF75A4BEBAA0C9751ECC49CB5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3">
    <w:name w:val="0F4323B2340B444BBB59FACEE7BD0098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9">
    <w:name w:val="6C6A45BFE49A4EC8B907CF27B23F560C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9">
    <w:name w:val="B4848307CC974DFC9A1729ADBBC3FB8C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9">
    <w:name w:val="58E101B5268046E4A2DDFD0922B04486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9">
    <w:name w:val="FDAE67DE54F64150B378603CA628FA2B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9">
    <w:name w:val="941AEA6330BC4C0DA349133848F39895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9">
    <w:name w:val="D10674A975314EA8ACA9970599D52110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9">
    <w:name w:val="ACC1E71E54D74DE88FCC26A070E8C96D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9">
    <w:name w:val="F6D0CE5877A14F35B3CC6260A8569317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9">
    <w:name w:val="EC448C57954D45F0B8ECF0A085A88DD2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9">
    <w:name w:val="7D6FC3276D92496B93700DB10B60B2BD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9">
    <w:name w:val="2655D2A6CD654E4F848B8AE9C9E3A5C5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9">
    <w:name w:val="9A034402C7094F12B01B7CC318827A5C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9">
    <w:name w:val="CC036E8486204F8D93004389BD42F776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9">
    <w:name w:val="8DAA4014EA0549499E178EA18BC431ED29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4">
    <w:name w:val="D98693FB0AA34ED7A13E3B973EA8EC97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4">
    <w:name w:val="5F5B6DDBE32B40C2B47CB310310EB0C7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4">
    <w:name w:val="4C94FCA0D0F54AB291D45FF4BA6CED3D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4">
    <w:name w:val="FDEA4F6C6D7642EFB62BE54A8169F770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4">
    <w:name w:val="3D29349F52D14B8598336C2A01920118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4">
    <w:name w:val="85F008DE6A3C4F34B705F39082045590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4">
    <w:name w:val="7ED9767D614E48AA99AE7094FCCB2B5B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4">
    <w:name w:val="2E4330EA49CA4D06A3C3DB4B4185470B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4">
    <w:name w:val="9CFCB3E1DC5B46E393300542CC646392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4">
    <w:name w:val="092DDF81D46542FEA1E996DA76EF6144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4">
    <w:name w:val="2ADA18A328804B07BBAFE39601F2E6F6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4">
    <w:name w:val="A43BA19931774A32A5B1CE3ADBBD98D9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4">
    <w:name w:val="30FFA8FFC4FF46D1AA019BBD6EBECA7D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4">
    <w:name w:val="87862E1FBDF4465FB008402E867CBB8B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4">
    <w:name w:val="A476D07701D44E93B269EB6FBB91569B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4">
    <w:name w:val="CEA43CB9929140FD97D607C5803AF6D4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4">
    <w:name w:val="C4393849D6CC44E69F9A8290224537BD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4">
    <w:name w:val="BC607D26D6C547F99236A42A257C4981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4">
    <w:name w:val="AFCF30A3E85B4AF0A589E9CA8B68B6F5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4">
    <w:name w:val="1C46E33E4E1A4959B02FAF3EF35C4FA6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4">
    <w:name w:val="6A9EF0A556AC4788A5A30833F885E5A7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2">
    <w:name w:val="2145C2E54E234C26AC72DBC371FE7C6F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4">
    <w:name w:val="778AD05478B9485ABE9FC4F0ADBD80CC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4">
    <w:name w:val="EDB0AE3F7E0844DB86C15981504B58F0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4">
    <w:name w:val="1EED3A9EACCA4241BC90392179B382EB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4">
    <w:name w:val="C52682C3254748F2AABFB248E1A80E79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4">
    <w:name w:val="CF13306FB8874F9BBD11E4637448027D4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4">
    <w:name w:val="AEB9B0C4CD6D433FB67131DEE4E370BC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4">
    <w:name w:val="24F5BF1EF75A4BEBAA0C9751ECC49CB5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4">
    <w:name w:val="0F4323B2340B444BBB59FACEE7BD0098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0">
    <w:name w:val="6C6A45BFE49A4EC8B907CF27B23F560C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0">
    <w:name w:val="B4848307CC974DFC9A1729ADBBC3FB8C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0">
    <w:name w:val="58E101B5268046E4A2DDFD0922B04486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0">
    <w:name w:val="FDAE67DE54F64150B378603CA628FA2B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0">
    <w:name w:val="941AEA6330BC4C0DA349133848F39895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0">
    <w:name w:val="D10674A975314EA8ACA9970599D52110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0">
    <w:name w:val="ACC1E71E54D74DE88FCC26A070E8C96D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0">
    <w:name w:val="F6D0CE5877A14F35B3CC6260A8569317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0">
    <w:name w:val="EC448C57954D45F0B8ECF0A085A88DD2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0">
    <w:name w:val="7D6FC3276D92496B93700DB10B60B2BD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0">
    <w:name w:val="2655D2A6CD654E4F848B8AE9C9E3A5C5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0">
    <w:name w:val="9A034402C7094F12B01B7CC318827A5C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0">
    <w:name w:val="CC036E8486204F8D93004389BD42F776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0">
    <w:name w:val="8DAA4014EA0549499E178EA18BC431ED30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5">
    <w:name w:val="D98693FB0AA34ED7A13E3B973EA8EC97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5">
    <w:name w:val="5F5B6DDBE32B40C2B47CB310310EB0C7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5">
    <w:name w:val="4C94FCA0D0F54AB291D45FF4BA6CED3D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5">
    <w:name w:val="FDEA4F6C6D7642EFB62BE54A8169F770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5">
    <w:name w:val="3D29349F52D14B8598336C2A01920118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5">
    <w:name w:val="85F008DE6A3C4F34B705F39082045590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5">
    <w:name w:val="7ED9767D614E48AA99AE7094FCCB2B5B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5">
    <w:name w:val="2E4330EA49CA4D06A3C3DB4B4185470B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5">
    <w:name w:val="9CFCB3E1DC5B46E393300542CC646392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5">
    <w:name w:val="092DDF81D46542FEA1E996DA76EF6144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5">
    <w:name w:val="2ADA18A328804B07BBAFE39601F2E6F6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5">
    <w:name w:val="A43BA19931774A32A5B1CE3ADBBD98D9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5">
    <w:name w:val="30FFA8FFC4FF46D1AA019BBD6EBECA7D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5">
    <w:name w:val="87862E1FBDF4465FB008402E867CBB8B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5">
    <w:name w:val="A476D07701D44E93B269EB6FBB91569B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5">
    <w:name w:val="CEA43CB9929140FD97D607C5803AF6D4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5">
    <w:name w:val="C4393849D6CC44E69F9A8290224537BD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5">
    <w:name w:val="BC607D26D6C547F99236A42A257C4981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5">
    <w:name w:val="AFCF30A3E85B4AF0A589E9CA8B68B6F5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5">
    <w:name w:val="1C46E33E4E1A4959B02FAF3EF35C4FA6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5">
    <w:name w:val="6A9EF0A556AC4788A5A30833F885E5A7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3">
    <w:name w:val="2145C2E54E234C26AC72DBC371FE7C6F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5">
    <w:name w:val="778AD05478B9485ABE9FC4F0ADBD80CC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5">
    <w:name w:val="EDB0AE3F7E0844DB86C15981504B58F0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5">
    <w:name w:val="1EED3A9EACCA4241BC90392179B382EB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5">
    <w:name w:val="C52682C3254748F2AABFB248E1A80E79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5">
    <w:name w:val="CF13306FB8874F9BBD11E4637448027D5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5">
    <w:name w:val="AEB9B0C4CD6D433FB67131DEE4E370BC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5">
    <w:name w:val="24F5BF1EF75A4BEBAA0C9751ECC49CB5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5">
    <w:name w:val="0F4323B2340B444BBB59FACEE7BD0098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1">
    <w:name w:val="6C6A45BFE49A4EC8B907CF27B23F560C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1">
    <w:name w:val="B4848307CC974DFC9A1729ADBBC3FB8C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1">
    <w:name w:val="58E101B5268046E4A2DDFD0922B04486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1">
    <w:name w:val="FDAE67DE54F64150B378603CA628FA2B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1">
    <w:name w:val="941AEA6330BC4C0DA349133848F39895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1">
    <w:name w:val="D10674A975314EA8ACA9970599D52110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1">
    <w:name w:val="ACC1E71E54D74DE88FCC26A070E8C96D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1">
    <w:name w:val="F6D0CE5877A14F35B3CC6260A8569317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1">
    <w:name w:val="EC448C57954D45F0B8ECF0A085A88DD2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1">
    <w:name w:val="7D6FC3276D92496B93700DB10B60B2BD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1">
    <w:name w:val="2655D2A6CD654E4F848B8AE9C9E3A5C5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1">
    <w:name w:val="9A034402C7094F12B01B7CC318827A5C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1">
    <w:name w:val="CC036E8486204F8D93004389BD42F776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1">
    <w:name w:val="8DAA4014EA0549499E178EA18BC431ED31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6">
    <w:name w:val="D98693FB0AA34ED7A13E3B973EA8EC97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6">
    <w:name w:val="5F5B6DDBE32B40C2B47CB310310EB0C7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6">
    <w:name w:val="4C94FCA0D0F54AB291D45FF4BA6CED3D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6">
    <w:name w:val="FDEA4F6C6D7642EFB62BE54A8169F770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6">
    <w:name w:val="3D29349F52D14B8598336C2A01920118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6">
    <w:name w:val="85F008DE6A3C4F34B705F39082045590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6">
    <w:name w:val="7ED9767D614E48AA99AE7094FCCB2B5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6">
    <w:name w:val="2E4330EA49CA4D06A3C3DB4B4185470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6">
    <w:name w:val="9CFCB3E1DC5B46E393300542CC646392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6">
    <w:name w:val="092DDF81D46542FEA1E996DA76EF6144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6">
    <w:name w:val="2ADA18A328804B07BBAFE39601F2E6F6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6">
    <w:name w:val="A43BA19931774A32A5B1CE3ADBBD98D9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6">
    <w:name w:val="30FFA8FFC4FF46D1AA019BBD6EBECA7D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6">
    <w:name w:val="87862E1FBDF4465FB008402E867CBB8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6">
    <w:name w:val="A476D07701D44E93B269EB6FBB91569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6">
    <w:name w:val="CEA43CB9929140FD97D607C5803AF6D4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6">
    <w:name w:val="C4393849D6CC44E69F9A8290224537BD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6">
    <w:name w:val="BC607D26D6C547F99236A42A257C4981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6">
    <w:name w:val="AFCF30A3E85B4AF0A589E9CA8B68B6F5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6">
    <w:name w:val="1C46E33E4E1A4959B02FAF3EF35C4FA6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6">
    <w:name w:val="6A9EF0A556AC4788A5A30833F885E5A7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4">
    <w:name w:val="2145C2E54E234C26AC72DBC371FE7C6F4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6">
    <w:name w:val="778AD05478B9485ABE9FC4F0ADBD80CC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6">
    <w:name w:val="EDB0AE3F7E0844DB86C15981504B58F0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6">
    <w:name w:val="1EED3A9EACCA4241BC90392179B382EB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6">
    <w:name w:val="C52682C3254748F2AABFB248E1A80E79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6">
    <w:name w:val="CF13306FB8874F9BBD11E4637448027D6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6">
    <w:name w:val="AEB9B0C4CD6D433FB67131DEE4E370BC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6">
    <w:name w:val="24F5BF1EF75A4BEBAA0C9751ECC49CB5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6">
    <w:name w:val="0F4323B2340B444BBB59FACEE7BD0098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2">
    <w:name w:val="6C6A45BFE49A4EC8B907CF27B23F560C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2">
    <w:name w:val="B4848307CC974DFC9A1729ADBBC3FB8C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2">
    <w:name w:val="58E101B5268046E4A2DDFD0922B04486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2">
    <w:name w:val="FDAE67DE54F64150B378603CA628FA2B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2">
    <w:name w:val="941AEA6330BC4C0DA349133848F39895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2">
    <w:name w:val="D10674A975314EA8ACA9970599D52110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2">
    <w:name w:val="ACC1E71E54D74DE88FCC26A070E8C96D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2">
    <w:name w:val="F6D0CE5877A14F35B3CC6260A8569317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2">
    <w:name w:val="EC448C57954D45F0B8ECF0A085A88DD2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2">
    <w:name w:val="7D6FC3276D92496B93700DB10B60B2BD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2">
    <w:name w:val="2655D2A6CD654E4F848B8AE9C9E3A5C5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2">
    <w:name w:val="9A034402C7094F12B01B7CC318827A5C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2">
    <w:name w:val="CC036E8486204F8D93004389BD42F776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2">
    <w:name w:val="8DAA4014EA0549499E178EA18BC431ED32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7">
    <w:name w:val="D98693FB0AA34ED7A13E3B973EA8EC97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7">
    <w:name w:val="5F5B6DDBE32B40C2B47CB310310EB0C7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7">
    <w:name w:val="4C94FCA0D0F54AB291D45FF4BA6CED3D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7">
    <w:name w:val="FDEA4F6C6D7642EFB62BE54A8169F770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7">
    <w:name w:val="3D29349F52D14B8598336C2A01920118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7">
    <w:name w:val="85F008DE6A3C4F34B705F39082045590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7">
    <w:name w:val="7ED9767D614E48AA99AE7094FCCB2B5B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7">
    <w:name w:val="2E4330EA49CA4D06A3C3DB4B4185470B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7">
    <w:name w:val="9CFCB3E1DC5B46E393300542CC646392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7">
    <w:name w:val="092DDF81D46542FEA1E996DA76EF6144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7">
    <w:name w:val="2ADA18A328804B07BBAFE39601F2E6F6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7">
    <w:name w:val="A43BA19931774A32A5B1CE3ADBBD98D9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7">
    <w:name w:val="30FFA8FFC4FF46D1AA019BBD6EBECA7D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7">
    <w:name w:val="87862E1FBDF4465FB008402E867CBB8B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7">
    <w:name w:val="A476D07701D44E93B269EB6FBB91569B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7">
    <w:name w:val="CEA43CB9929140FD97D607C5803AF6D4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7">
    <w:name w:val="C4393849D6CC44E69F9A8290224537BD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7">
    <w:name w:val="BC607D26D6C547F99236A42A257C4981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7">
    <w:name w:val="AFCF30A3E85B4AF0A589E9CA8B68B6F5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7">
    <w:name w:val="1C46E33E4E1A4959B02FAF3EF35C4FA6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7">
    <w:name w:val="6A9EF0A556AC4788A5A30833F885E5A7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5">
    <w:name w:val="2145C2E54E234C26AC72DBC371FE7C6F5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7">
    <w:name w:val="778AD05478B9485ABE9FC4F0ADBD80CC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7">
    <w:name w:val="EDB0AE3F7E0844DB86C15981504B58F0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7">
    <w:name w:val="1EED3A9EACCA4241BC90392179B382EB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7">
    <w:name w:val="C52682C3254748F2AABFB248E1A80E79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7">
    <w:name w:val="CF13306FB8874F9BBD11E4637448027D7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7">
    <w:name w:val="AEB9B0C4CD6D433FB67131DEE4E370BC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7">
    <w:name w:val="24F5BF1EF75A4BEBAA0C9751ECC49CB5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7">
    <w:name w:val="0F4323B2340B444BBB59FACEE7BD00987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3">
    <w:name w:val="6C6A45BFE49A4EC8B907CF27B23F560C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3">
    <w:name w:val="B4848307CC974DFC9A1729ADBBC3FB8C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3">
    <w:name w:val="58E101B5268046E4A2DDFD0922B04486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3">
    <w:name w:val="FDAE67DE54F64150B378603CA628FA2B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3">
    <w:name w:val="941AEA6330BC4C0DA349133848F39895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3">
    <w:name w:val="D10674A975314EA8ACA9970599D52110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3">
    <w:name w:val="ACC1E71E54D74DE88FCC26A070E8C96D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3">
    <w:name w:val="F6D0CE5877A14F35B3CC6260A8569317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3">
    <w:name w:val="EC448C57954D45F0B8ECF0A085A88DD2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3">
    <w:name w:val="7D6FC3276D92496B93700DB10B60B2BD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3">
    <w:name w:val="2655D2A6CD654E4F848B8AE9C9E3A5C5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3">
    <w:name w:val="9A034402C7094F12B01B7CC318827A5C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3">
    <w:name w:val="CC036E8486204F8D93004389BD42F776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3">
    <w:name w:val="8DAA4014EA0549499E178EA18BC431ED33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8">
    <w:name w:val="D98693FB0AA34ED7A13E3B973EA8EC97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8">
    <w:name w:val="5F5B6DDBE32B40C2B47CB310310EB0C7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8">
    <w:name w:val="4C94FCA0D0F54AB291D45FF4BA6CED3D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8">
    <w:name w:val="FDEA4F6C6D7642EFB62BE54A8169F770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8">
    <w:name w:val="3D29349F52D14B8598336C2A01920118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8">
    <w:name w:val="85F008DE6A3C4F34B705F39082045590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8">
    <w:name w:val="7ED9767D614E48AA99AE7094FCCB2B5B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8">
    <w:name w:val="2E4330EA49CA4D06A3C3DB4B4185470B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8">
    <w:name w:val="9CFCB3E1DC5B46E393300542CC646392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8">
    <w:name w:val="092DDF81D46542FEA1E996DA76EF6144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8">
    <w:name w:val="2ADA18A328804B07BBAFE39601F2E6F6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8">
    <w:name w:val="A43BA19931774A32A5B1CE3ADBBD98D9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8">
    <w:name w:val="30FFA8FFC4FF46D1AA019BBD6EBECA7D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8">
    <w:name w:val="87862E1FBDF4465FB008402E867CBB8B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8">
    <w:name w:val="A476D07701D44E93B269EB6FBB91569B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8">
    <w:name w:val="CEA43CB9929140FD97D607C5803AF6D4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8">
    <w:name w:val="C4393849D6CC44E69F9A8290224537BD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8">
    <w:name w:val="BC607D26D6C547F99236A42A257C4981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8">
    <w:name w:val="AFCF30A3E85B4AF0A589E9CA8B68B6F5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8">
    <w:name w:val="1C46E33E4E1A4959B02FAF3EF35C4FA6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8">
    <w:name w:val="6A9EF0A556AC4788A5A30833F885E5A7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6">
    <w:name w:val="2145C2E54E234C26AC72DBC371FE7C6F6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8">
    <w:name w:val="778AD05478B9485ABE9FC4F0ADBD80CC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8">
    <w:name w:val="EDB0AE3F7E0844DB86C15981504B58F0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8">
    <w:name w:val="1EED3A9EACCA4241BC90392179B382EB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8">
    <w:name w:val="C52682C3254748F2AABFB248E1A80E79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8">
    <w:name w:val="CF13306FB8874F9BBD11E4637448027D8"/>
    <w:rsid w:val="00DF69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8">
    <w:name w:val="AEB9B0C4CD6D433FB67131DEE4E370BC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8">
    <w:name w:val="24F5BF1EF75A4BEBAA0C9751ECC49CB5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8">
    <w:name w:val="0F4323B2340B444BBB59FACEE7BD00988"/>
    <w:rsid w:val="00DF6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4">
    <w:name w:val="6C6A45BFE49A4EC8B907CF27B23F560C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4">
    <w:name w:val="B4848307CC974DFC9A1729ADBBC3FB8C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4">
    <w:name w:val="58E101B5268046E4A2DDFD0922B04486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4">
    <w:name w:val="FDAE67DE54F64150B378603CA628FA2B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4">
    <w:name w:val="941AEA6330BC4C0DA349133848F39895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4">
    <w:name w:val="D10674A975314EA8ACA9970599D52110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4">
    <w:name w:val="ACC1E71E54D74DE88FCC26A070E8C96D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4">
    <w:name w:val="F6D0CE5877A14F35B3CC6260A8569317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4">
    <w:name w:val="EC448C57954D45F0B8ECF0A085A88DD2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4">
    <w:name w:val="7D6FC3276D92496B93700DB10B60B2BD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4">
    <w:name w:val="2655D2A6CD654E4F848B8AE9C9E3A5C5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4">
    <w:name w:val="9A034402C7094F12B01B7CC318827A5C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4">
    <w:name w:val="CC036E8486204F8D93004389BD42F776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4">
    <w:name w:val="8DAA4014EA0549499E178EA18BC431ED34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9">
    <w:name w:val="D98693FB0AA34ED7A13E3B973EA8EC97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9">
    <w:name w:val="5F5B6DDBE32B40C2B47CB310310EB0C7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9">
    <w:name w:val="4C94FCA0D0F54AB291D45FF4BA6CED3D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9">
    <w:name w:val="FDEA4F6C6D7642EFB62BE54A8169F770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9">
    <w:name w:val="3D29349F52D14B8598336C2A01920118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9">
    <w:name w:val="85F008DE6A3C4F34B705F39082045590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9">
    <w:name w:val="7ED9767D614E48AA99AE7094FCCB2B5B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9">
    <w:name w:val="2E4330EA49CA4D06A3C3DB4B4185470B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9">
    <w:name w:val="9CFCB3E1DC5B46E393300542CC646392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9">
    <w:name w:val="092DDF81D46542FEA1E996DA76EF6144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9">
    <w:name w:val="2ADA18A328804B07BBAFE39601F2E6F6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9">
    <w:name w:val="A43BA19931774A32A5B1CE3ADBBD98D9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9">
    <w:name w:val="30FFA8FFC4FF46D1AA019BBD6EBECA7D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9">
    <w:name w:val="87862E1FBDF4465FB008402E867CBB8B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9">
    <w:name w:val="A476D07701D44E93B269EB6FBB91569B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9">
    <w:name w:val="CEA43CB9929140FD97D607C5803AF6D4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9">
    <w:name w:val="C4393849D6CC44E69F9A8290224537BD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9">
    <w:name w:val="BC607D26D6C547F99236A42A257C4981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9">
    <w:name w:val="AFCF30A3E85B4AF0A589E9CA8B68B6F5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9">
    <w:name w:val="1C46E33E4E1A4959B02FAF3EF35C4FA6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9">
    <w:name w:val="6A9EF0A556AC4788A5A30833F885E5A7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7">
    <w:name w:val="2145C2E54E234C26AC72DBC371FE7C6F7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9">
    <w:name w:val="778AD05478B9485ABE9FC4F0ADBD80CC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9">
    <w:name w:val="EDB0AE3F7E0844DB86C15981504B58F0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9">
    <w:name w:val="1EED3A9EACCA4241BC90392179B382EB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9">
    <w:name w:val="C52682C3254748F2AABFB248E1A80E79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9">
    <w:name w:val="CF13306FB8874F9BBD11E4637448027D9"/>
    <w:rsid w:val="00D63FA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9">
    <w:name w:val="AEB9B0C4CD6D433FB67131DEE4E370BC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9">
    <w:name w:val="24F5BF1EF75A4BEBAA0C9751ECC49CB5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9">
    <w:name w:val="0F4323B2340B444BBB59FACEE7BD00989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5">
    <w:name w:val="6C6A45BFE49A4EC8B907CF27B23F560C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5">
    <w:name w:val="B4848307CC974DFC9A1729ADBBC3FB8C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5">
    <w:name w:val="58E101B5268046E4A2DDFD0922B04486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5">
    <w:name w:val="FDAE67DE54F64150B378603CA628FA2B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5">
    <w:name w:val="941AEA6330BC4C0DA349133848F39895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5">
    <w:name w:val="D10674A975314EA8ACA9970599D52110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5">
    <w:name w:val="ACC1E71E54D74DE88FCC26A070E8C96D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5">
    <w:name w:val="F6D0CE5877A14F35B3CC6260A8569317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5">
    <w:name w:val="EC448C57954D45F0B8ECF0A085A88DD2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5">
    <w:name w:val="7D6FC3276D92496B93700DB10B60B2BD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5">
    <w:name w:val="2655D2A6CD654E4F848B8AE9C9E3A5C5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5">
    <w:name w:val="9A034402C7094F12B01B7CC318827A5C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5">
    <w:name w:val="CC036E8486204F8D93004389BD42F776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5">
    <w:name w:val="8DAA4014EA0549499E178EA18BC431ED35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10">
    <w:name w:val="D98693FB0AA34ED7A13E3B973EA8EC97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10">
    <w:name w:val="5F5B6DDBE32B40C2B47CB310310EB0C7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10">
    <w:name w:val="4C94FCA0D0F54AB291D45FF4BA6CED3D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10">
    <w:name w:val="FDEA4F6C6D7642EFB62BE54A8169F770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10">
    <w:name w:val="3D29349F52D14B8598336C2A01920118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10">
    <w:name w:val="85F008DE6A3C4F34B705F39082045590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10">
    <w:name w:val="7ED9767D614E48AA99AE7094FCCB2B5B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10">
    <w:name w:val="2E4330EA49CA4D06A3C3DB4B4185470B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10">
    <w:name w:val="9CFCB3E1DC5B46E393300542CC646392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10">
    <w:name w:val="092DDF81D46542FEA1E996DA76EF6144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10">
    <w:name w:val="2ADA18A328804B07BBAFE39601F2E6F6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10">
    <w:name w:val="A43BA19931774A32A5B1CE3ADBBD98D9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10">
    <w:name w:val="30FFA8FFC4FF46D1AA019BBD6EBECA7D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10">
    <w:name w:val="87862E1FBDF4465FB008402E867CBB8B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10">
    <w:name w:val="A476D07701D44E93B269EB6FBB91569B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10">
    <w:name w:val="CEA43CB9929140FD97D607C5803AF6D4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10">
    <w:name w:val="C4393849D6CC44E69F9A8290224537BD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10">
    <w:name w:val="BC607D26D6C547F99236A42A257C4981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10">
    <w:name w:val="AFCF30A3E85B4AF0A589E9CA8B68B6F5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10">
    <w:name w:val="1C46E33E4E1A4959B02FAF3EF35C4FA6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10">
    <w:name w:val="6A9EF0A556AC4788A5A30833F885E5A7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8">
    <w:name w:val="2145C2E54E234C26AC72DBC371FE7C6F8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10">
    <w:name w:val="778AD05478B9485ABE9FC4F0ADBD80CC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10">
    <w:name w:val="EDB0AE3F7E0844DB86C15981504B58F0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10">
    <w:name w:val="1EED3A9EACCA4241BC90392179B382EB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10">
    <w:name w:val="C52682C3254748F2AABFB248E1A80E79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10">
    <w:name w:val="CF13306FB8874F9BBD11E4637448027D10"/>
    <w:rsid w:val="00D63FA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10">
    <w:name w:val="AEB9B0C4CD6D433FB67131DEE4E370BC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10">
    <w:name w:val="24F5BF1EF75A4BEBAA0C9751ECC49CB5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10">
    <w:name w:val="0F4323B2340B444BBB59FACEE7BD009810"/>
    <w:rsid w:val="00D63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72405BF0224E94B1FDF09919428DD6">
    <w:name w:val="EE72405BF0224E94B1FDF09919428DD6"/>
    <w:rsid w:val="0091302B"/>
    <w:pPr>
      <w:spacing w:after="160" w:line="259" w:lineRule="auto"/>
    </w:pPr>
    <w:rPr>
      <w:lang w:val="en-GB" w:eastAsia="en-GB"/>
    </w:rPr>
  </w:style>
  <w:style w:type="paragraph" w:customStyle="1" w:styleId="6C6A45BFE49A4EC8B907CF27B23F560C36">
    <w:name w:val="6C6A45BFE49A4EC8B907CF27B23F560C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6">
    <w:name w:val="B4848307CC974DFC9A1729ADBBC3FB8C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6">
    <w:name w:val="58E101B5268046E4A2DDFD0922B04486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6">
    <w:name w:val="FDAE67DE54F64150B378603CA628FA2B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6">
    <w:name w:val="941AEA6330BC4C0DA349133848F39895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6">
    <w:name w:val="D10674A975314EA8ACA9970599D52110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6">
    <w:name w:val="ACC1E71E54D74DE88FCC26A070E8C96D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6">
    <w:name w:val="F6D0CE5877A14F35B3CC6260A8569317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6">
    <w:name w:val="EC448C57954D45F0B8ECF0A085A88DD2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6">
    <w:name w:val="7D6FC3276D92496B93700DB10B60B2BD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6">
    <w:name w:val="2655D2A6CD654E4F848B8AE9C9E3A5C5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6">
    <w:name w:val="9A034402C7094F12B01B7CC318827A5C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6">
    <w:name w:val="CC036E8486204F8D93004389BD42F776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6">
    <w:name w:val="8DAA4014EA0549499E178EA18BC431ED36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8693FB0AA34ED7A13E3B973EA8EC9711">
    <w:name w:val="D98693FB0AA34ED7A13E3B973EA8EC97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5B6DDBE32B40C2B47CB310310EB0C711">
    <w:name w:val="5F5B6DDBE32B40C2B47CB310310EB0C7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C94FCA0D0F54AB291D45FF4BA6CED3D11">
    <w:name w:val="4C94FCA0D0F54AB291D45FF4BA6CED3D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EA4F6C6D7642EFB62BE54A8169F77011">
    <w:name w:val="FDEA4F6C6D7642EFB62BE54A8169F770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29349F52D14B8598336C2A0192011811">
    <w:name w:val="3D29349F52D14B8598336C2A01920118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5F008DE6A3C4F34B705F3908204559011">
    <w:name w:val="85F008DE6A3C4F34B705F39082045590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ED9767D614E48AA99AE7094FCCB2B5B11">
    <w:name w:val="7ED9767D614E48AA99AE7094FCCB2B5B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4330EA49CA4D06A3C3DB4B4185470B11">
    <w:name w:val="2E4330EA49CA4D06A3C3DB4B4185470B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CFCB3E1DC5B46E393300542CC64639211">
    <w:name w:val="9CFCB3E1DC5B46E393300542CC646392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2DDF81D46542FEA1E996DA76EF614411">
    <w:name w:val="092DDF81D46542FEA1E996DA76EF6144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ADA18A328804B07BBAFE39601F2E6F611">
    <w:name w:val="2ADA18A328804B07BBAFE39601F2E6F6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BA19931774A32A5B1CE3ADBBD98D911">
    <w:name w:val="A43BA19931774A32A5B1CE3ADBBD98D9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FFA8FFC4FF46D1AA019BBD6EBECA7D11">
    <w:name w:val="30FFA8FFC4FF46D1AA019BBD6EBECA7D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862E1FBDF4465FB008402E867CBB8B11">
    <w:name w:val="87862E1FBDF4465FB008402E867CBB8B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76D07701D44E93B269EB6FBB91569B11">
    <w:name w:val="A476D07701D44E93B269EB6FBB91569B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EA43CB9929140FD97D607C5803AF6D411">
    <w:name w:val="CEA43CB9929140FD97D607C5803AF6D4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393849D6CC44E69F9A8290224537BD11">
    <w:name w:val="C4393849D6CC44E69F9A8290224537BD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607D26D6C547F99236A42A257C498111">
    <w:name w:val="BC607D26D6C547F99236A42A257C4981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FCF30A3E85B4AF0A589E9CA8B68B6F511">
    <w:name w:val="AFCF30A3E85B4AF0A589E9CA8B68B6F5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C46E33E4E1A4959B02FAF3EF35C4FA611">
    <w:name w:val="1C46E33E4E1A4959B02FAF3EF35C4FA6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A9EF0A556AC4788A5A30833F885E5A711">
    <w:name w:val="6A9EF0A556AC4788A5A30833F885E5A7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145C2E54E234C26AC72DBC371FE7C6F9">
    <w:name w:val="2145C2E54E234C26AC72DBC371FE7C6F9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8AD05478B9485ABE9FC4F0ADBD80CC11">
    <w:name w:val="778AD05478B9485ABE9FC4F0ADBD80CC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DB0AE3F7E0844DB86C15981504B58F011">
    <w:name w:val="EDB0AE3F7E0844DB86C15981504B58F0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ED3A9EACCA4241BC90392179B382EB11">
    <w:name w:val="1EED3A9EACCA4241BC90392179B382EB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682C3254748F2AABFB248E1A80E7911">
    <w:name w:val="C52682C3254748F2AABFB248E1A80E79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3306FB8874F9BBD11E4637448027D11">
    <w:name w:val="CF13306FB8874F9BBD11E4637448027D11"/>
    <w:rsid w:val="009130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B9B0C4CD6D433FB67131DEE4E370BC11">
    <w:name w:val="AEB9B0C4CD6D433FB67131DEE4E370BC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F5BF1EF75A4BEBAA0C9751ECC49CB511">
    <w:name w:val="24F5BF1EF75A4BEBAA0C9751ECC49CB5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4323B2340B444BBB59FACEE7BD009811">
    <w:name w:val="0F4323B2340B444BBB59FACEE7BD009811"/>
    <w:rsid w:val="00913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734887-8800-4BE7-9B51-9A862BB2E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eme Court of the Maldives</dc:creator>
  <cp:lastModifiedBy>Fathimath Yumna</cp:lastModifiedBy>
  <cp:revision>18</cp:revision>
  <cp:lastPrinted>2019-11-16T07:49:00Z</cp:lastPrinted>
  <dcterms:created xsi:type="dcterms:W3CDTF">2020-09-11T12:59:00Z</dcterms:created>
  <dcterms:modified xsi:type="dcterms:W3CDTF">2020-10-08T13:18:00Z</dcterms:modified>
</cp:coreProperties>
</file>